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31C2F" w14:textId="3CA419F4" w:rsidR="00FE75DA" w:rsidRPr="00441CAB" w:rsidRDefault="00FE75DA" w:rsidP="00441CAB">
      <w:pPr>
        <w:pStyle w:val="TOC"/>
        <w:jc w:val="center"/>
        <w:rPr>
          <w:sz w:val="40"/>
          <w:lang w:val="zh-CN"/>
        </w:rPr>
      </w:pPr>
      <w:r w:rsidRPr="00441CAB">
        <w:rPr>
          <w:rFonts w:hint="eastAsia"/>
          <w:sz w:val="40"/>
          <w:lang w:val="zh-CN"/>
        </w:rPr>
        <w:t>模块指令集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3723155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96F78" w14:textId="5C2B784D" w:rsidR="00FE75DA" w:rsidRDefault="00FE75DA">
          <w:pPr>
            <w:pStyle w:val="TOC"/>
          </w:pPr>
          <w:r>
            <w:rPr>
              <w:lang w:val="zh-CN"/>
            </w:rPr>
            <w:t>目录</w:t>
          </w:r>
        </w:p>
        <w:p w14:paraId="1811B200" w14:textId="79A1B9BC" w:rsidR="00136202" w:rsidRDefault="00FE75DA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0840596" w:history="1">
            <w:r w:rsidR="00136202" w:rsidRPr="00165FEF">
              <w:rPr>
                <w:rStyle w:val="a5"/>
                <w:noProof/>
              </w:rPr>
              <w:t>一.BNN Core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596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2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79E66890" w14:textId="5D5E0140" w:rsidR="00136202" w:rsidRDefault="008F2995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0840597" w:history="1">
            <w:r w:rsidR="00136202" w:rsidRPr="00165FEF">
              <w:rPr>
                <w:rStyle w:val="a5"/>
                <w:noProof/>
                <w:kern w:val="44"/>
              </w:rPr>
              <w:t>1.指令综述</w:t>
            </w:r>
            <w:r w:rsidR="00136202" w:rsidRPr="00165FEF">
              <w:rPr>
                <w:rStyle w:val="a5"/>
                <w:noProof/>
              </w:rPr>
              <w:t>：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597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2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17464FDB" w14:textId="6F8146DF" w:rsidR="00136202" w:rsidRDefault="008F2995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0840598" w:history="1">
            <w:r w:rsidR="00136202" w:rsidRPr="00165FEF">
              <w:rPr>
                <w:rStyle w:val="a5"/>
                <w:noProof/>
              </w:rPr>
              <w:t>2.各模块介绍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598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4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7F723BA1" w14:textId="09E3096B" w:rsidR="00136202" w:rsidRDefault="008F2995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0840599" w:history="1">
            <w:r w:rsidR="00136202" w:rsidRPr="00165FEF">
              <w:rPr>
                <w:rStyle w:val="a5"/>
                <w:noProof/>
              </w:rPr>
              <w:t>BNN_Core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599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4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5C667CBB" w14:textId="0A330EFA" w:rsidR="00136202" w:rsidRDefault="008F2995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0840600" w:history="1">
            <w:r w:rsidR="00136202" w:rsidRPr="00165FEF">
              <w:rPr>
                <w:rStyle w:val="a5"/>
                <w:noProof/>
              </w:rPr>
              <w:t>BPU_Group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600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6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62CC0BD7" w14:textId="052AF390" w:rsidR="00136202" w:rsidRDefault="008F2995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0840601" w:history="1">
            <w:r w:rsidR="00136202" w:rsidRPr="00165FEF">
              <w:rPr>
                <w:rStyle w:val="a5"/>
                <w:noProof/>
              </w:rPr>
              <w:t>BPU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601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8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48EF2540" w14:textId="1321ADF8" w:rsidR="00136202" w:rsidRDefault="008F2995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0840602" w:history="1">
            <w:r w:rsidR="00136202" w:rsidRPr="00165FEF">
              <w:rPr>
                <w:rStyle w:val="a5"/>
                <w:noProof/>
              </w:rPr>
              <w:t>二、指令译码模块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602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10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1974E28B" w14:textId="0E1EE2F0" w:rsidR="00136202" w:rsidRDefault="008F2995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0840603" w:history="1">
            <w:r w:rsidR="00136202" w:rsidRPr="00165FEF">
              <w:rPr>
                <w:rStyle w:val="a5"/>
                <w:noProof/>
              </w:rPr>
              <w:t>三、SRAM模块</w:t>
            </w:r>
            <w:r w:rsidR="00136202">
              <w:rPr>
                <w:noProof/>
                <w:webHidden/>
              </w:rPr>
              <w:tab/>
            </w:r>
            <w:r w:rsidR="00136202">
              <w:rPr>
                <w:noProof/>
                <w:webHidden/>
              </w:rPr>
              <w:fldChar w:fldCharType="begin"/>
            </w:r>
            <w:r w:rsidR="00136202">
              <w:rPr>
                <w:noProof/>
                <w:webHidden/>
              </w:rPr>
              <w:instrText xml:space="preserve"> PAGEREF _Toc60840603 \h </w:instrText>
            </w:r>
            <w:r w:rsidR="00136202">
              <w:rPr>
                <w:noProof/>
                <w:webHidden/>
              </w:rPr>
            </w:r>
            <w:r w:rsidR="00136202">
              <w:rPr>
                <w:noProof/>
                <w:webHidden/>
              </w:rPr>
              <w:fldChar w:fldCharType="separate"/>
            </w:r>
            <w:r w:rsidR="00136202">
              <w:rPr>
                <w:noProof/>
                <w:webHidden/>
              </w:rPr>
              <w:t>12</w:t>
            </w:r>
            <w:r w:rsidR="00136202">
              <w:rPr>
                <w:noProof/>
                <w:webHidden/>
              </w:rPr>
              <w:fldChar w:fldCharType="end"/>
            </w:r>
          </w:hyperlink>
        </w:p>
        <w:p w14:paraId="5371886B" w14:textId="71565542" w:rsidR="00FE75DA" w:rsidRPr="001A1694" w:rsidRDefault="00FE75DA" w:rsidP="008D3864">
          <w:pPr>
            <w:rPr>
              <w:rStyle w:val="10"/>
              <w:b w:val="0"/>
              <w:bCs w:val="0"/>
              <w:kern w:val="2"/>
              <w:sz w:val="21"/>
              <w:szCs w:val="22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165C4993" w14:textId="3219E325" w:rsidR="00FE75DA" w:rsidRDefault="00FE75DA" w:rsidP="00D83576">
      <w:pPr>
        <w:widowControl/>
        <w:jc w:val="left"/>
        <w:rPr>
          <w:rStyle w:val="10"/>
        </w:rPr>
      </w:pPr>
      <w:r>
        <w:rPr>
          <w:rStyle w:val="10"/>
        </w:rPr>
        <w:br w:type="page"/>
      </w:r>
      <w:r w:rsidR="007B1C68">
        <w:rPr>
          <w:rStyle w:val="10"/>
        </w:rPr>
        <w:lastRenderedPageBreak/>
        <w:t xml:space="preserve"> </w:t>
      </w:r>
    </w:p>
    <w:p w14:paraId="44E65201" w14:textId="03080234" w:rsidR="00A70208" w:rsidRDefault="00333C37" w:rsidP="00333C37">
      <w:pPr>
        <w:rPr>
          <w:rStyle w:val="10"/>
        </w:rPr>
      </w:pPr>
      <w:bookmarkStart w:id="0" w:name="_Toc60840596"/>
      <w:proofErr w:type="gramStart"/>
      <w:r>
        <w:rPr>
          <w:rStyle w:val="10"/>
          <w:rFonts w:hint="eastAsia"/>
        </w:rPr>
        <w:t>一</w:t>
      </w:r>
      <w:proofErr w:type="gramEnd"/>
      <w:r w:rsidR="00682935">
        <w:rPr>
          <w:rStyle w:val="10"/>
          <w:rFonts w:hint="eastAsia"/>
        </w:rPr>
        <w:t>.</w:t>
      </w:r>
      <w:r w:rsidR="00AB3E2F">
        <w:rPr>
          <w:rStyle w:val="10"/>
        </w:rPr>
        <w:t>BNN Core</w:t>
      </w:r>
      <w:bookmarkEnd w:id="0"/>
    </w:p>
    <w:p w14:paraId="53C3F7A2" w14:textId="3D008366" w:rsidR="008D3864" w:rsidRDefault="00A70208" w:rsidP="00A70208">
      <w:pPr>
        <w:pStyle w:val="2"/>
      </w:pPr>
      <w:bookmarkStart w:id="1" w:name="_Toc60840597"/>
      <w:r>
        <w:rPr>
          <w:rStyle w:val="10"/>
          <w:rFonts w:hint="eastAsia"/>
        </w:rPr>
        <w:t>1</w:t>
      </w:r>
      <w:r>
        <w:rPr>
          <w:rStyle w:val="10"/>
        </w:rPr>
        <w:t>.</w:t>
      </w:r>
      <w:r w:rsidR="008D3864" w:rsidRPr="009734B1">
        <w:rPr>
          <w:rStyle w:val="10"/>
          <w:rFonts w:hint="eastAsia"/>
        </w:rPr>
        <w:t>指令综述</w:t>
      </w:r>
      <w:r w:rsidR="008D3864">
        <w:rPr>
          <w:rFonts w:hint="eastAsia"/>
        </w:rPr>
        <w:t>：</w:t>
      </w:r>
      <w:bookmarkEnd w:id="1"/>
    </w:p>
    <w:tbl>
      <w:tblPr>
        <w:tblStyle w:val="a3"/>
        <w:tblW w:w="8926" w:type="dxa"/>
        <w:tblLook w:val="04A0" w:firstRow="1" w:lastRow="0" w:firstColumn="1" w:lastColumn="0" w:noHBand="0" w:noVBand="1"/>
      </w:tblPr>
      <w:tblGrid>
        <w:gridCol w:w="1369"/>
        <w:gridCol w:w="3586"/>
        <w:gridCol w:w="3971"/>
      </w:tblGrid>
      <w:tr w:rsidR="00212E8B" w14:paraId="5A6D34FC" w14:textId="77777777" w:rsidTr="005B2E39">
        <w:tc>
          <w:tcPr>
            <w:tcW w:w="1369" w:type="dxa"/>
            <w:vAlign w:val="center"/>
          </w:tcPr>
          <w:p w14:paraId="143AAD38" w14:textId="77777777" w:rsidR="00212E8B" w:rsidRDefault="00212E8B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2A1408A6" w14:textId="2C32E81C" w:rsidR="00212E8B" w:rsidRDefault="00212E8B" w:rsidP="00B352A0">
            <w:pPr>
              <w:jc w:val="center"/>
            </w:pPr>
            <w:r w:rsidRPr="00A027F5">
              <w:rPr>
                <w:rFonts w:hint="eastAsia"/>
                <w:b/>
              </w:rPr>
              <w:t>具体</w:t>
            </w:r>
            <w:r w:rsidR="002A4ED1" w:rsidRPr="00A027F5">
              <w:rPr>
                <w:rFonts w:hint="eastAsia"/>
                <w:b/>
              </w:rPr>
              <w:t>指令及功能</w:t>
            </w:r>
            <w:r>
              <w:rPr>
                <w:rFonts w:hint="eastAsia"/>
              </w:rPr>
              <w:t xml:space="preserve"> 按</w:t>
            </w:r>
            <w:r w:rsidR="005B2E3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13:0]</w:t>
            </w:r>
            <w:r>
              <w:rPr>
                <w:rFonts w:hint="eastAsia"/>
              </w:rPr>
              <w:t>格式</w:t>
            </w:r>
          </w:p>
        </w:tc>
        <w:tc>
          <w:tcPr>
            <w:tcW w:w="3971" w:type="dxa"/>
            <w:vAlign w:val="center"/>
          </w:tcPr>
          <w:p w14:paraId="5D9C90D5" w14:textId="77777777" w:rsidR="00212E8B" w:rsidRDefault="00212E8B" w:rsidP="00B352A0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723B5" w14:paraId="58E0F6EC" w14:textId="77777777" w:rsidTr="005B2E39">
        <w:tc>
          <w:tcPr>
            <w:tcW w:w="1369" w:type="dxa"/>
            <w:vMerge w:val="restart"/>
            <w:vAlign w:val="center"/>
          </w:tcPr>
          <w:p w14:paraId="2A96A02F" w14:textId="2374D760" w:rsidR="008723B5" w:rsidRDefault="008723B5" w:rsidP="008723B5">
            <w:pPr>
              <w:jc w:val="center"/>
            </w:pPr>
            <w:r>
              <w:t>Instruction 17bits</w:t>
            </w:r>
          </w:p>
          <w:p w14:paraId="6F8BEF7B" w14:textId="2715D4BC" w:rsidR="008723B5" w:rsidRDefault="008723B5" w:rsidP="008723B5">
            <w:pPr>
              <w:jc w:val="center"/>
            </w:pPr>
            <w:proofErr w:type="spellStart"/>
            <w:r>
              <w:rPr>
                <w:rFonts w:hint="eastAsia"/>
              </w:rPr>
              <w:t>B</w:t>
            </w:r>
            <w:r>
              <w:t>nn_Core</w:t>
            </w:r>
            <w:proofErr w:type="spellEnd"/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66F3BAA" w14:textId="494C5C27" w:rsidR="008723B5" w:rsidRPr="001B1CB0" w:rsidRDefault="008723B5" w:rsidP="008723B5">
            <w:pPr>
              <w:jc w:val="center"/>
              <w:rPr>
                <w:b/>
              </w:rPr>
            </w:pPr>
            <w:r>
              <w:t>Depends</w:t>
            </w:r>
          </w:p>
        </w:tc>
        <w:tc>
          <w:tcPr>
            <w:tcW w:w="3971" w:type="dxa"/>
            <w:vAlign w:val="center"/>
          </w:tcPr>
          <w:p w14:paraId="54659A65" w14:textId="7586A1AA" w:rsidR="008723B5" w:rsidRDefault="005F1545" w:rsidP="008723B5">
            <w:r>
              <w:t>[16:15][8:5]</w:t>
            </w:r>
            <w:r w:rsidR="008723B5">
              <w:rPr>
                <w:rFonts w:hint="eastAsia"/>
              </w:rPr>
              <w:t>[</w:t>
            </w:r>
            <w:r>
              <w:t>3</w:t>
            </w:r>
            <w:r w:rsidR="008723B5">
              <w:t>:0]</w:t>
            </w:r>
            <w:proofErr w:type="spellStart"/>
            <w:r w:rsidR="008723B5">
              <w:t>Inst_to_bpug</w:t>
            </w:r>
            <w:proofErr w:type="spellEnd"/>
            <w:r w:rsidR="008723B5">
              <w:rPr>
                <w:rFonts w:hint="eastAsia"/>
              </w:rPr>
              <w:t>给B</w:t>
            </w:r>
            <w:r w:rsidR="008723B5">
              <w:t>PUG</w:t>
            </w:r>
            <w:r w:rsidR="008723B5">
              <w:rPr>
                <w:rFonts w:hint="eastAsia"/>
              </w:rPr>
              <w:t>的指令</w:t>
            </w:r>
            <w:r w:rsidR="00F955F0">
              <w:rPr>
                <w:rFonts w:hint="eastAsia"/>
              </w:rPr>
              <w:t>,</w:t>
            </w:r>
            <w:r w:rsidR="00F955F0">
              <w:t xml:space="preserve"> </w:t>
            </w:r>
            <w:r w:rsidR="008723B5">
              <w:rPr>
                <w:rFonts w:hint="eastAsia"/>
              </w:rPr>
              <w:t>C</w:t>
            </w:r>
            <w:r w:rsidR="008723B5">
              <w:t>ore</w:t>
            </w:r>
            <w:r w:rsidR="008723B5">
              <w:rPr>
                <w:rFonts w:hint="eastAsia"/>
              </w:rPr>
              <w:t>的M</w:t>
            </w:r>
            <w:r w:rsidR="008723B5">
              <w:t>UX</w:t>
            </w:r>
            <w:r w:rsidR="008723B5">
              <w:rPr>
                <w:rFonts w:hint="eastAsia"/>
              </w:rPr>
              <w:t>信号复用前八位中</w:t>
            </w:r>
            <w:r w:rsidR="008723B5">
              <w:t>[4:1], Core</w:t>
            </w:r>
            <w:r w:rsidR="008723B5">
              <w:rPr>
                <w:rFonts w:hint="eastAsia"/>
              </w:rPr>
              <w:t>中P</w:t>
            </w:r>
            <w:r w:rsidR="008723B5">
              <w:t>SUM_RST</w:t>
            </w:r>
            <w:r w:rsidR="008723B5">
              <w:rPr>
                <w:rFonts w:hint="eastAsia"/>
              </w:rPr>
              <w:t>也复用[</w:t>
            </w:r>
            <w:r w:rsidR="008723B5">
              <w:t>0]</w:t>
            </w:r>
            <w:r w:rsidR="00B616EB">
              <w:t xml:space="preserve"> </w:t>
            </w:r>
          </w:p>
        </w:tc>
      </w:tr>
      <w:tr w:rsidR="008723B5" w14:paraId="5FCBB7EA" w14:textId="77777777" w:rsidTr="005B2E39">
        <w:tc>
          <w:tcPr>
            <w:tcW w:w="1369" w:type="dxa"/>
            <w:vMerge/>
            <w:vAlign w:val="center"/>
          </w:tcPr>
          <w:p w14:paraId="496D9A98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CADCE42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22CE74A6" w14:textId="4429E21A" w:rsidR="008723B5" w:rsidRDefault="008723B5" w:rsidP="008723B5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655DC065" w14:textId="242065FA" w:rsidR="008723B5" w:rsidRDefault="008723B5" w:rsidP="008723B5">
            <w:pPr>
              <w:jc w:val="center"/>
            </w:pPr>
            <w:r>
              <w:rPr>
                <w:rFonts w:hint="eastAsia"/>
              </w:rPr>
              <w:t>(某个数</w:t>
            </w:r>
            <w:r w:rsidR="00524601">
              <w:rPr>
                <w:rFonts w:hint="eastAsia"/>
              </w:rPr>
              <w:t>为选通的B</w:t>
            </w:r>
            <w:r w:rsidR="00524601">
              <w:t>PUG</w:t>
            </w:r>
            <w:r w:rsidR="00524601">
              <w:rPr>
                <w:rFonts w:hint="eastAsia"/>
              </w:rPr>
              <w:t>列</w:t>
            </w:r>
            <w:r>
              <w:t>)</w:t>
            </w:r>
          </w:p>
          <w:p w14:paraId="29F1EE6F" w14:textId="58AAD674" w:rsidR="008723B5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971" w:type="dxa"/>
            <w:vAlign w:val="center"/>
          </w:tcPr>
          <w:p w14:paraId="5DB619D3" w14:textId="35B48CB7" w:rsidR="008723B5" w:rsidRDefault="008723B5" w:rsidP="008723B5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2E09906A" w14:textId="4DB9CB5E" w:rsidR="008723B5" w:rsidRDefault="008723B5" w:rsidP="008723B5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462DA2CF" w14:textId="3FF60767" w:rsidR="008723B5" w:rsidRDefault="008723B5" w:rsidP="008723B5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8723B5" w14:paraId="48D4B35F" w14:textId="77777777" w:rsidTr="005B2E39">
        <w:tc>
          <w:tcPr>
            <w:tcW w:w="1369" w:type="dxa"/>
            <w:vMerge/>
            <w:vAlign w:val="center"/>
          </w:tcPr>
          <w:p w14:paraId="255B683F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A61A6F8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4F4F53F5" w14:textId="77777777" w:rsidR="008723B5" w:rsidRPr="00FC22A2" w:rsidRDefault="008723B5" w:rsidP="008723B5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7FECC753" w14:textId="3154AC01" w:rsidR="008723B5" w:rsidRPr="00FC22A2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971" w:type="dxa"/>
            <w:vAlign w:val="center"/>
          </w:tcPr>
          <w:p w14:paraId="6FC602BD" w14:textId="77777777" w:rsidR="008723B5" w:rsidRDefault="008723B5" w:rsidP="008723B5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1A6412C9" w14:textId="77777777" w:rsidR="008723B5" w:rsidRDefault="008723B5" w:rsidP="008723B5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0C3161E5" w14:textId="77777777" w:rsidR="008723B5" w:rsidRDefault="008723B5" w:rsidP="008723B5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1C9986CA" w14:textId="5D853C7F" w:rsidR="008723B5" w:rsidRDefault="008723B5" w:rsidP="008723B5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8723B5" w14:paraId="14198F9D" w14:textId="77777777" w:rsidTr="005B2E39">
        <w:tc>
          <w:tcPr>
            <w:tcW w:w="1369" w:type="dxa"/>
            <w:vMerge/>
            <w:vAlign w:val="center"/>
          </w:tcPr>
          <w:p w14:paraId="22F22200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18AD0AE" w14:textId="77777777" w:rsidR="008723B5" w:rsidRPr="00A22EF5" w:rsidRDefault="008723B5" w:rsidP="008723B5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617F8AEE" w14:textId="6B6CA2FD" w:rsidR="008723B5" w:rsidRDefault="008723B5" w:rsidP="00C20419">
            <w:pPr>
              <w:jc w:val="center"/>
            </w:pPr>
            <w:r>
              <w:t>[11] = 1, others = 0</w:t>
            </w:r>
          </w:p>
        </w:tc>
        <w:tc>
          <w:tcPr>
            <w:tcW w:w="3971" w:type="dxa"/>
            <w:vAlign w:val="center"/>
          </w:tcPr>
          <w:p w14:paraId="48709749" w14:textId="77777777" w:rsidR="008723B5" w:rsidRDefault="008723B5" w:rsidP="008723B5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5AFF6D86" w14:textId="2268B9BE" w:rsidR="008723B5" w:rsidRDefault="008723B5" w:rsidP="008723B5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3D1691" w14:paraId="28882AEA" w14:textId="77777777" w:rsidTr="005B2E39">
        <w:tc>
          <w:tcPr>
            <w:tcW w:w="1369" w:type="dxa"/>
            <w:vMerge/>
            <w:vAlign w:val="center"/>
          </w:tcPr>
          <w:p w14:paraId="6879C8D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84341D9" w14:textId="77777777" w:rsidR="003D1691" w:rsidRPr="00C3324C" w:rsidRDefault="003D1691" w:rsidP="003D16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57420B1B" w14:textId="77777777" w:rsidR="003D1691" w:rsidRDefault="003D1691" w:rsidP="003D1691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231B5160" w14:textId="1BB0EC85" w:rsidR="003D1691" w:rsidRPr="00A22EF5" w:rsidRDefault="003D1691" w:rsidP="003D1691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971" w:type="dxa"/>
            <w:vAlign w:val="center"/>
          </w:tcPr>
          <w:p w14:paraId="6D6E5865" w14:textId="77777777" w:rsidR="003D1691" w:rsidRDefault="003D1691" w:rsidP="003D1691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6A0DA537" w14:textId="3D420FBB" w:rsidR="003D1691" w:rsidRDefault="003D1691" w:rsidP="003D1691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，他将控制B</w:t>
            </w:r>
            <w:r>
              <w:t>PUG</w:t>
            </w:r>
            <w:r>
              <w:rPr>
                <w:rFonts w:hint="eastAsia"/>
              </w:rPr>
              <w:t>的输入信号</w:t>
            </w:r>
            <w:proofErr w:type="spellStart"/>
            <w:r>
              <w:rPr>
                <w:rFonts w:hint="eastAsia"/>
              </w:rPr>
              <w:t>c</w:t>
            </w:r>
            <w:r>
              <w:t>hip_sel</w:t>
            </w:r>
            <w:proofErr w:type="spellEnd"/>
          </w:p>
        </w:tc>
      </w:tr>
      <w:tr w:rsidR="003D1691" w14:paraId="093DB3E8" w14:textId="77777777" w:rsidTr="005B2E39">
        <w:tc>
          <w:tcPr>
            <w:tcW w:w="1369" w:type="dxa"/>
            <w:vMerge/>
            <w:vAlign w:val="center"/>
          </w:tcPr>
          <w:p w14:paraId="33A73D06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287D05E" w14:textId="77777777" w:rsidR="003D1691" w:rsidRPr="00A22EF5" w:rsidRDefault="003D1691" w:rsidP="003D1691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45AD5122" w14:textId="178A9E3E" w:rsidR="003D1691" w:rsidRDefault="003D1691" w:rsidP="005B2E39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  <w:r w:rsidR="005B2E39">
              <w:rPr>
                <w:rFonts w:hint="eastAsia"/>
              </w:rPr>
              <w:t xml:space="preserve"> </w:t>
            </w:r>
            <w:r w:rsidR="005B2E39">
              <w:t xml:space="preserve"> </w:t>
            </w: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0]=0</w:t>
            </w:r>
          </w:p>
        </w:tc>
        <w:tc>
          <w:tcPr>
            <w:tcW w:w="3971" w:type="dxa"/>
            <w:vAlign w:val="center"/>
          </w:tcPr>
          <w:p w14:paraId="314A44C9" w14:textId="6ED03A93" w:rsidR="003D1691" w:rsidRDefault="003D1691" w:rsidP="003D1691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 w:rsidR="00BE4770"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</w:rPr>
              <w:t>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</w:t>
            </w:r>
            <w:bookmarkStart w:id="2" w:name="_GoBack"/>
            <w:bookmarkEnd w:id="2"/>
            <w:r>
              <w:rPr>
                <w:rFonts w:hint="eastAsia"/>
              </w:rPr>
              <w:t>有紫色指令即可。</w:t>
            </w:r>
          </w:p>
        </w:tc>
      </w:tr>
      <w:tr w:rsidR="003D1691" w14:paraId="5FAD7A23" w14:textId="77777777" w:rsidTr="005B2E39">
        <w:tc>
          <w:tcPr>
            <w:tcW w:w="1369" w:type="dxa"/>
            <w:vMerge/>
            <w:vAlign w:val="center"/>
          </w:tcPr>
          <w:p w14:paraId="6C9F3E12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2E2F3E9" w14:textId="77777777" w:rsidR="003D1691" w:rsidRDefault="003D1691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341D2F00" w14:textId="67B4033D" w:rsidR="003D1691" w:rsidRPr="002F657B" w:rsidRDefault="003D1691" w:rsidP="003D1691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971" w:type="dxa"/>
            <w:vAlign w:val="center"/>
          </w:tcPr>
          <w:p w14:paraId="49EE9D43" w14:textId="7A846AED" w:rsidR="003D1691" w:rsidRDefault="003D1691" w:rsidP="003D1691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</w:t>
            </w:r>
            <w:r w:rsidR="006B3862">
              <w:t xml:space="preserve"> </w:t>
            </w:r>
            <w:r w:rsidR="006B3862">
              <w:rPr>
                <w:rFonts w:hint="eastAsia"/>
              </w:rPr>
              <w:t>0</w:t>
            </w:r>
            <w:r>
              <w:rPr>
                <w:rFonts w:hint="eastAsia"/>
              </w:rPr>
              <w:t>时输出高阻</w:t>
            </w:r>
          </w:p>
          <w:p w14:paraId="5EA0F395" w14:textId="7181482D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>
              <w:rPr>
                <w:rFonts w:hint="eastAsia"/>
              </w:rPr>
              <w:t>r</w:t>
            </w:r>
            <w:r>
              <w:t>esult_bins</w:t>
            </w:r>
            <w:proofErr w:type="spellEnd"/>
            <w:r>
              <w:rPr>
                <w:rFonts w:hint="eastAsia"/>
              </w:rPr>
              <w:t>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3D1691" w14:paraId="363E11D0" w14:textId="77777777" w:rsidTr="005B2E39">
        <w:tc>
          <w:tcPr>
            <w:tcW w:w="1369" w:type="dxa"/>
            <w:vMerge w:val="restart"/>
            <w:vAlign w:val="center"/>
          </w:tcPr>
          <w:p w14:paraId="67C3887A" w14:textId="77777777" w:rsidR="003D1691" w:rsidRDefault="003D1691" w:rsidP="003D1691">
            <w:pPr>
              <w:jc w:val="center"/>
            </w:pPr>
            <w:r>
              <w:rPr>
                <w:rFonts w:hint="eastAsia"/>
              </w:rPr>
              <w:t>B</w:t>
            </w:r>
            <w:r>
              <w:t>PUG</w:t>
            </w:r>
            <w:r>
              <w:rPr>
                <w:rFonts w:hint="eastAsia"/>
              </w:rPr>
              <w:t>指令</w:t>
            </w:r>
          </w:p>
          <w:p w14:paraId="4BF0B027" w14:textId="1F356104" w:rsidR="003D1691" w:rsidRDefault="003D1691" w:rsidP="003D1691">
            <w:pPr>
              <w:jc w:val="center"/>
            </w:pPr>
            <w:r>
              <w:t>10bits</w:t>
            </w:r>
          </w:p>
        </w:tc>
        <w:tc>
          <w:tcPr>
            <w:tcW w:w="3586" w:type="dxa"/>
            <w:vAlign w:val="center"/>
          </w:tcPr>
          <w:p w14:paraId="6BA29BA3" w14:textId="45912A28" w:rsidR="003D1691" w:rsidRPr="003E680E" w:rsidRDefault="003D1691" w:rsidP="003D1691">
            <w:pPr>
              <w:jc w:val="center"/>
              <w:rPr>
                <w:b/>
              </w:rPr>
            </w:pPr>
            <w:r>
              <w:t>Depends</w:t>
            </w:r>
          </w:p>
        </w:tc>
        <w:tc>
          <w:tcPr>
            <w:tcW w:w="3971" w:type="dxa"/>
            <w:vAlign w:val="center"/>
          </w:tcPr>
          <w:p w14:paraId="5839A364" w14:textId="01688558" w:rsidR="003D1691" w:rsidRDefault="003D1691" w:rsidP="003D1691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3D1691" w14:paraId="051F1E46" w14:textId="77777777" w:rsidTr="005B2E39">
        <w:tc>
          <w:tcPr>
            <w:tcW w:w="1369" w:type="dxa"/>
            <w:vMerge/>
            <w:vAlign w:val="center"/>
          </w:tcPr>
          <w:p w14:paraId="58296D3C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785715F" w14:textId="77777777" w:rsidR="003D1691" w:rsidRPr="00C3324C" w:rsidRDefault="003D1691" w:rsidP="003D16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4850822B" w14:textId="755B14BD" w:rsidR="003D1691" w:rsidRDefault="003D1691" w:rsidP="003D1691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971" w:type="dxa"/>
            <w:vAlign w:val="center"/>
          </w:tcPr>
          <w:p w14:paraId="539E90A0" w14:textId="58098D5E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>
              <w:t>img_reg</w:t>
            </w:r>
            <w:proofErr w:type="spellEnd"/>
            <w:r>
              <w:rPr>
                <w:rFonts w:hint="eastAsia"/>
              </w:rPr>
              <w:t>前七行的某七列</w:t>
            </w:r>
          </w:p>
        </w:tc>
      </w:tr>
      <w:tr w:rsidR="003D1691" w14:paraId="003C2381" w14:textId="77777777" w:rsidTr="005B2E39">
        <w:tc>
          <w:tcPr>
            <w:tcW w:w="1369" w:type="dxa"/>
            <w:vMerge/>
            <w:vAlign w:val="center"/>
          </w:tcPr>
          <w:p w14:paraId="4ED8A8FF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10F41CC" w14:textId="77777777" w:rsidR="003D1691" w:rsidRDefault="003D1691" w:rsidP="003D1691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68D80CEF" w14:textId="515C0547" w:rsidR="003D1691" w:rsidRPr="00C3324C" w:rsidRDefault="003D1691" w:rsidP="003D1691">
            <w:pPr>
              <w:jc w:val="center"/>
              <w:rPr>
                <w:b/>
              </w:rPr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971" w:type="dxa"/>
            <w:vAlign w:val="center"/>
          </w:tcPr>
          <w:p w14:paraId="437525E9" w14:textId="52434A49" w:rsidR="003D1691" w:rsidRDefault="003D1691" w:rsidP="003D1691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3D1691" w14:paraId="27513DF5" w14:textId="77777777" w:rsidTr="005B2E39">
        <w:tc>
          <w:tcPr>
            <w:tcW w:w="1369" w:type="dxa"/>
            <w:vMerge/>
            <w:vAlign w:val="center"/>
          </w:tcPr>
          <w:p w14:paraId="63DEDB8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A85B605" w14:textId="77777777" w:rsidR="003D1691" w:rsidRDefault="003D1691" w:rsidP="003D16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77993A43" w14:textId="76A4E668" w:rsidR="003D1691" w:rsidRPr="00C3324C" w:rsidRDefault="003D1691" w:rsidP="003D1691">
            <w:pPr>
              <w:jc w:val="center"/>
              <w:rPr>
                <w:b/>
              </w:rPr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971" w:type="dxa"/>
            <w:vAlign w:val="center"/>
          </w:tcPr>
          <w:p w14:paraId="4C5D0337" w14:textId="2F282914" w:rsidR="003D1691" w:rsidRDefault="003D1691" w:rsidP="003D1691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，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>,</w:t>
            </w:r>
            <w:r>
              <w:rPr>
                <w:rFonts w:hint="eastAsia"/>
              </w:rPr>
              <w:t>，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3D1691" w14:paraId="555304AA" w14:textId="77777777" w:rsidTr="005B2E39">
        <w:tc>
          <w:tcPr>
            <w:tcW w:w="1369" w:type="dxa"/>
            <w:vMerge w:val="restart"/>
            <w:vAlign w:val="center"/>
          </w:tcPr>
          <w:p w14:paraId="2916D7CD" w14:textId="77777777" w:rsidR="003D1691" w:rsidRDefault="003D1691" w:rsidP="003D1691">
            <w:pPr>
              <w:jc w:val="center"/>
            </w:pPr>
            <w:r>
              <w:rPr>
                <w:rFonts w:hint="eastAsia"/>
              </w:rPr>
              <w:t>B</w:t>
            </w:r>
            <w:r>
              <w:t>PU</w:t>
            </w:r>
            <w:r>
              <w:rPr>
                <w:rFonts w:hint="eastAsia"/>
              </w:rPr>
              <w:t>指令</w:t>
            </w:r>
          </w:p>
          <w:p w14:paraId="0FBDEDB5" w14:textId="4FEF9167" w:rsidR="003D1691" w:rsidRDefault="003D1691" w:rsidP="003D1691">
            <w:pPr>
              <w:jc w:val="center"/>
            </w:pPr>
            <w:r>
              <w:rPr>
                <w:rFonts w:hint="eastAsia"/>
              </w:rPr>
              <w:t>5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21DBBFB1" w14:textId="77777777" w:rsidR="003D1691" w:rsidRPr="00CA1BAE" w:rsidRDefault="003D1691" w:rsidP="003D1691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04550496" w14:textId="0655B9A1" w:rsidR="003D1691" w:rsidRPr="00C3324C" w:rsidRDefault="003D1691" w:rsidP="003D1691">
            <w:pPr>
              <w:jc w:val="center"/>
              <w:rPr>
                <w:b/>
              </w:rPr>
            </w:pPr>
            <w:r>
              <w:t>[</w:t>
            </w:r>
            <w:proofErr w:type="gramStart"/>
            <w:r>
              <w:t>0</w:t>
            </w:r>
            <w:r>
              <w:rPr>
                <w:rFonts w:hint="eastAsia"/>
              </w:rPr>
              <w:t>]=</w:t>
            </w:r>
            <w:proofErr w:type="gramEnd"/>
            <w:r>
              <w:t>1</w:t>
            </w:r>
            <w:r>
              <w:rPr>
                <w:rFonts w:hint="eastAsia"/>
              </w:rPr>
              <w:t>,</w:t>
            </w:r>
            <w:r>
              <w:t xml:space="preserve"> others = 0</w:t>
            </w:r>
          </w:p>
        </w:tc>
        <w:tc>
          <w:tcPr>
            <w:tcW w:w="3971" w:type="dxa"/>
            <w:vAlign w:val="center"/>
          </w:tcPr>
          <w:p w14:paraId="3981F8C4" w14:textId="5F8375BD" w:rsidR="003D1691" w:rsidRDefault="003D1691" w:rsidP="003D1691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>
              <w:t>Psum_rst</w:t>
            </w:r>
            <w:proofErr w:type="spellEnd"/>
          </w:p>
          <w:p w14:paraId="4C9D9B13" w14:textId="7B279B69" w:rsidR="003D1691" w:rsidRDefault="003D1691" w:rsidP="003D1691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3D1691" w14:paraId="29606CD3" w14:textId="77777777" w:rsidTr="005B2E39">
        <w:tc>
          <w:tcPr>
            <w:tcW w:w="1369" w:type="dxa"/>
            <w:vMerge/>
            <w:vAlign w:val="center"/>
          </w:tcPr>
          <w:p w14:paraId="7B290324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33BA295" w14:textId="77777777" w:rsidR="003D1691" w:rsidRPr="00F4295D" w:rsidRDefault="003D1691" w:rsidP="003D1691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6F6A821F" w14:textId="68FB93D0" w:rsidR="003D1691" w:rsidRPr="00CA1BAE" w:rsidRDefault="003D1691" w:rsidP="003D1691">
            <w:pPr>
              <w:jc w:val="center"/>
              <w:rPr>
                <w:b/>
              </w:rPr>
            </w:pPr>
            <w:r>
              <w:t>[3:1]</w:t>
            </w:r>
            <w:r>
              <w:rPr>
                <w:rFonts w:hint="eastAsia"/>
              </w:rPr>
              <w:t xml:space="preserve"> ≤</w:t>
            </w:r>
            <w:r>
              <w:t>3</w:t>
            </w:r>
            <w:proofErr w:type="gramStart"/>
            <w:r>
              <w:t>’</w:t>
            </w:r>
            <w:proofErr w:type="gramEnd"/>
            <w:r>
              <w:t>b111</w:t>
            </w:r>
          </w:p>
        </w:tc>
        <w:tc>
          <w:tcPr>
            <w:tcW w:w="3971" w:type="dxa"/>
            <w:vAlign w:val="center"/>
          </w:tcPr>
          <w:p w14:paraId="103B6E03" w14:textId="77777777" w:rsidR="003D1691" w:rsidRDefault="003D1691" w:rsidP="003D1691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>
              <w:t>Lut_sel</w:t>
            </w:r>
            <w:proofErr w:type="spellEnd"/>
            <w:r>
              <w:t xml:space="preserve"> 3bits</w:t>
            </w:r>
          </w:p>
          <w:p w14:paraId="640EDDD0" w14:textId="2C98D091" w:rsidR="003D1691" w:rsidRDefault="003D1691" w:rsidP="003D1691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做L</w:t>
            </w:r>
            <w:r>
              <w:t>UT</w:t>
            </w:r>
            <w:r>
              <w:rPr>
                <w:rFonts w:hint="eastAsia"/>
              </w:rPr>
              <w:t>地址</w:t>
            </w:r>
          </w:p>
        </w:tc>
      </w:tr>
      <w:tr w:rsidR="003D1691" w14:paraId="0BFD0A0D" w14:textId="77777777" w:rsidTr="005B2E39">
        <w:tc>
          <w:tcPr>
            <w:tcW w:w="1369" w:type="dxa"/>
            <w:vMerge/>
            <w:vAlign w:val="center"/>
          </w:tcPr>
          <w:p w14:paraId="5C4CB01A" w14:textId="77777777" w:rsidR="003D1691" w:rsidRDefault="003D1691" w:rsidP="003D16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5775C95" w14:textId="77777777" w:rsidR="003D1691" w:rsidRPr="00FA58AF" w:rsidRDefault="003D1691" w:rsidP="003D1691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Pr="00FA58AF">
              <w:rPr>
                <w:rFonts w:hint="eastAsia"/>
                <w:b/>
              </w:rPr>
              <w:t>值进行累加</w:t>
            </w:r>
          </w:p>
          <w:p w14:paraId="050CAE04" w14:textId="4F277B06" w:rsidR="003D1691" w:rsidRPr="00F4295D" w:rsidRDefault="003D1691" w:rsidP="003D1691">
            <w:pPr>
              <w:jc w:val="center"/>
              <w:rPr>
                <w:b/>
              </w:rPr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971" w:type="dxa"/>
            <w:vAlign w:val="center"/>
          </w:tcPr>
          <w:p w14:paraId="38A7662E" w14:textId="77777777" w:rsidR="003D1691" w:rsidRDefault="003D1691" w:rsidP="003D1691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>
              <w:t>Psum_add</w:t>
            </w:r>
            <w:proofErr w:type="spellEnd"/>
            <w:r>
              <w:t xml:space="preserve"> 1bit</w:t>
            </w:r>
          </w:p>
          <w:p w14:paraId="527C7764" w14:textId="0907B3C1" w:rsidR="003D1691" w:rsidRDefault="003D1691" w:rsidP="003D1691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</w:tbl>
    <w:p w14:paraId="06A2EB16" w14:textId="332160DE" w:rsidR="00884D19" w:rsidRDefault="00884D19" w:rsidP="008D3864"/>
    <w:p w14:paraId="1916281E" w14:textId="020DC17F" w:rsidR="00F61863" w:rsidRDefault="00F61863" w:rsidP="008D3864"/>
    <w:p w14:paraId="64C4DA42" w14:textId="1426938F" w:rsidR="00F61863" w:rsidRPr="00D00220" w:rsidRDefault="00F61863" w:rsidP="008D3864">
      <w:pPr>
        <w:rPr>
          <w:b/>
          <w:sz w:val="28"/>
        </w:rPr>
      </w:pPr>
      <w:r w:rsidRPr="00D00220">
        <w:rPr>
          <w:rFonts w:hint="eastAsia"/>
          <w:b/>
          <w:sz w:val="28"/>
        </w:rPr>
        <w:lastRenderedPageBreak/>
        <w:t>关于几个复用的信号</w:t>
      </w:r>
    </w:p>
    <w:p w14:paraId="7D4BBD15" w14:textId="191D620F" w:rsidR="00127F26" w:rsidRDefault="00127F26" w:rsidP="008D3864">
      <w:r>
        <w:rPr>
          <w:rFonts w:hint="eastAsia"/>
        </w:rPr>
        <w:t>[</w:t>
      </w:r>
      <w:r>
        <w:t>0]</w:t>
      </w:r>
      <w:r>
        <w:rPr>
          <w:rFonts w:hint="eastAsia"/>
        </w:rPr>
        <w:t>：控制</w:t>
      </w:r>
      <w:proofErr w:type="spellStart"/>
      <w:r w:rsidR="003E79FD">
        <w:rPr>
          <w:rFonts w:hint="eastAsia"/>
        </w:rPr>
        <w:t>B</w:t>
      </w:r>
      <w:r w:rsidR="003E79FD">
        <w:t>NN_Core</w:t>
      </w:r>
      <w:proofErr w:type="spellEnd"/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赋值为B</w:t>
      </w:r>
      <w:r w:rsidR="003E79FD">
        <w:t>IAS</w:t>
      </w:r>
      <w:r w:rsidR="003E79FD">
        <w:rPr>
          <w:rFonts w:hint="eastAsia"/>
        </w:rPr>
        <w:t>，控制B</w:t>
      </w:r>
      <w:r w:rsidR="003E79FD">
        <w:t>PU</w:t>
      </w:r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的复位。</w:t>
      </w:r>
      <w:r w:rsidR="00B007AE">
        <w:rPr>
          <w:rFonts w:hint="eastAsia"/>
        </w:rPr>
        <w:t>计算过程从B</w:t>
      </w:r>
      <w:r w:rsidR="00B007AE">
        <w:t>PU</w:t>
      </w:r>
      <w:r w:rsidR="00B007AE">
        <w:rPr>
          <w:rFonts w:hint="eastAsia"/>
        </w:rPr>
        <w:t>复位开始，B</w:t>
      </w:r>
      <w:r w:rsidR="00B007AE">
        <w:t>PU</w:t>
      </w:r>
      <w:r w:rsidR="00B007AE">
        <w:rPr>
          <w:rFonts w:hint="eastAsia"/>
        </w:rPr>
        <w:t>计算完成后B</w:t>
      </w:r>
      <w:r w:rsidR="00B007AE">
        <w:t xml:space="preserve">NN </w:t>
      </w:r>
      <w:r w:rsidR="00B007AE">
        <w:rPr>
          <w:rFonts w:hint="eastAsia"/>
        </w:rPr>
        <w:t>Core中开始计算，且B</w:t>
      </w:r>
      <w:r w:rsidR="00B007AE">
        <w:t>NN Core</w:t>
      </w:r>
      <w:r w:rsidR="00B007AE">
        <w:rPr>
          <w:rFonts w:hint="eastAsia"/>
        </w:rPr>
        <w:t>计算期间无需再给</w:t>
      </w:r>
      <w:proofErr w:type="spellStart"/>
      <w:r w:rsidR="00B007AE">
        <w:rPr>
          <w:rFonts w:hint="eastAsia"/>
        </w:rPr>
        <w:t>p</w:t>
      </w:r>
      <w:r w:rsidR="00B007AE">
        <w:t>sum</w:t>
      </w:r>
      <w:proofErr w:type="spellEnd"/>
      <w:r w:rsidR="00B007AE">
        <w:rPr>
          <w:rFonts w:hint="eastAsia"/>
        </w:rPr>
        <w:t>赋值，因此他们两个功能可以复用一个信号。</w:t>
      </w:r>
    </w:p>
    <w:p w14:paraId="17478A88" w14:textId="77777777" w:rsidR="00730C5E" w:rsidRDefault="00730C5E" w:rsidP="008D3864"/>
    <w:p w14:paraId="26F793D1" w14:textId="220A397A" w:rsidR="00F61863" w:rsidRDefault="00F52841" w:rsidP="008D3864">
      <w:r>
        <w:rPr>
          <w:rFonts w:hint="eastAsia"/>
        </w:rPr>
        <w:t>[</w:t>
      </w:r>
      <w:r w:rsidR="00642A64">
        <w:t>4:1</w:t>
      </w:r>
      <w:r>
        <w:t>]</w:t>
      </w:r>
      <w:r>
        <w:rPr>
          <w:rFonts w:hint="eastAsia"/>
        </w:rPr>
        <w:t>：控制数据写入的列选信号，控制计算时B</w:t>
      </w:r>
      <w:r>
        <w:t>PUE</w:t>
      </w:r>
      <w:r>
        <w:rPr>
          <w:rFonts w:hint="eastAsia"/>
        </w:rPr>
        <w:t>选通，控制计算时B</w:t>
      </w:r>
      <w:r>
        <w:t>PUG</w:t>
      </w:r>
      <w:r>
        <w:rPr>
          <w:rFonts w:hint="eastAsia"/>
        </w:rPr>
        <w:t>选通。</w:t>
      </w:r>
      <w:r w:rsidR="00642A64">
        <w:rPr>
          <w:rFonts w:hint="eastAsia"/>
        </w:rPr>
        <w:t>这三个功能都不是同时进行的，因此[</w:t>
      </w:r>
      <w:r w:rsidR="00642A64">
        <w:t>4:1]</w:t>
      </w:r>
      <w:r w:rsidR="001C1146">
        <w:rPr>
          <w:rFonts w:hint="eastAsia"/>
        </w:rPr>
        <w:t>理论上</w:t>
      </w:r>
      <w:r w:rsidR="00642A64">
        <w:rPr>
          <w:rFonts w:hint="eastAsia"/>
        </w:rPr>
        <w:t>可以复用</w:t>
      </w:r>
      <w:r w:rsidR="001C1146">
        <w:rPr>
          <w:rFonts w:hint="eastAsia"/>
        </w:rPr>
        <w:t>，</w:t>
      </w:r>
      <w:r w:rsidR="00696A92">
        <w:rPr>
          <w:rFonts w:hint="eastAsia"/>
        </w:rPr>
        <w:t>经</w:t>
      </w:r>
      <w:r w:rsidR="001C1146">
        <w:rPr>
          <w:rFonts w:hint="eastAsia"/>
        </w:rPr>
        <w:t>仿真</w:t>
      </w:r>
      <w:r w:rsidR="00696A92">
        <w:rPr>
          <w:rFonts w:hint="eastAsia"/>
        </w:rPr>
        <w:t>验证也没有问题。</w:t>
      </w:r>
    </w:p>
    <w:p w14:paraId="120902D7" w14:textId="5F651B68" w:rsidR="00F61863" w:rsidRDefault="00F61863" w:rsidP="008D3864"/>
    <w:p w14:paraId="44D95673" w14:textId="71DC0F6B" w:rsidR="00796376" w:rsidRDefault="00796376" w:rsidP="008D3864">
      <w:r>
        <w:rPr>
          <w:rFonts w:hint="eastAsia"/>
        </w:rPr>
        <w:t>[</w:t>
      </w:r>
      <w:r>
        <w:t>6]</w:t>
      </w:r>
      <w:r>
        <w:rPr>
          <w:rFonts w:hint="eastAsia"/>
        </w:rPr>
        <w:t>：</w:t>
      </w:r>
      <w:r w:rsidR="00F514F7">
        <w:rPr>
          <w:rFonts w:hint="eastAsia"/>
        </w:rPr>
        <w:t>控制B</w:t>
      </w:r>
      <w:r w:rsidR="00F514F7">
        <w:t>PUG</w:t>
      </w:r>
      <w:r w:rsidR="00F514F7">
        <w:rPr>
          <w:rFonts w:hint="eastAsia"/>
        </w:rPr>
        <w:t>中</w:t>
      </w:r>
      <w:proofErr w:type="spellStart"/>
      <w:r w:rsidR="00F514F7">
        <w:rPr>
          <w:rFonts w:hint="eastAsia"/>
        </w:rPr>
        <w:t>i</w:t>
      </w:r>
      <w:r w:rsidR="00F514F7">
        <w:t>mg_reg</w:t>
      </w:r>
      <w:proofErr w:type="spellEnd"/>
      <w:r w:rsidR="00F514F7">
        <w:rPr>
          <w:rFonts w:hint="eastAsia"/>
        </w:rPr>
        <w:t>的选通，B</w:t>
      </w:r>
      <w:r w:rsidR="00F514F7">
        <w:t>NN Core</w:t>
      </w:r>
      <w:r w:rsidR="00F514F7">
        <w:rPr>
          <w:rFonts w:hint="eastAsia"/>
        </w:rPr>
        <w:t>中输出</w:t>
      </w:r>
      <w:r w:rsidR="00F514F7">
        <w:t>4</w:t>
      </w:r>
      <w:r w:rsidR="00F514F7">
        <w:rPr>
          <w:rFonts w:hint="eastAsia"/>
        </w:rPr>
        <w:t>×</w:t>
      </w:r>
      <w:r w:rsidR="00F514F7">
        <w:t>8bits</w:t>
      </w:r>
      <w:r w:rsidR="00F514F7">
        <w:rPr>
          <w:rFonts w:hint="eastAsia"/>
        </w:rPr>
        <w:t>的选通。</w:t>
      </w:r>
      <w:r w:rsidR="00DC2CC2">
        <w:rPr>
          <w:rFonts w:hint="eastAsia"/>
        </w:rPr>
        <w:t>这两个操作</w:t>
      </w:r>
      <w:r w:rsidR="005E74D7">
        <w:rPr>
          <w:rFonts w:hint="eastAsia"/>
        </w:rPr>
        <w:t>不会同时进行，因此这个信号可以复用。</w:t>
      </w:r>
    </w:p>
    <w:p w14:paraId="3D7BFC5A" w14:textId="77777777" w:rsidR="009734B1" w:rsidRDefault="009734B1">
      <w:pPr>
        <w:widowControl/>
        <w:jc w:val="left"/>
      </w:pPr>
      <w:r>
        <w:br w:type="page"/>
      </w:r>
    </w:p>
    <w:p w14:paraId="2C84D6FF" w14:textId="546F2285" w:rsidR="008D3864" w:rsidRDefault="009734B1" w:rsidP="00A70208">
      <w:pPr>
        <w:pStyle w:val="2"/>
      </w:pPr>
      <w:bookmarkStart w:id="3" w:name="_Toc60840598"/>
      <w:r>
        <w:rPr>
          <w:rFonts w:hint="eastAsia"/>
        </w:rPr>
        <w:lastRenderedPageBreak/>
        <w:t>2</w:t>
      </w:r>
      <w:r>
        <w:t>.</w:t>
      </w:r>
      <w:r>
        <w:rPr>
          <w:rFonts w:hint="eastAsia"/>
        </w:rPr>
        <w:t>各模块介绍</w:t>
      </w:r>
      <w:bookmarkEnd w:id="3"/>
    </w:p>
    <w:p w14:paraId="468C2228" w14:textId="40E8DF74" w:rsidR="000D0797" w:rsidRPr="000D0797" w:rsidRDefault="000D0797" w:rsidP="00A70208">
      <w:pPr>
        <w:pStyle w:val="3"/>
      </w:pPr>
      <w:bookmarkStart w:id="4" w:name="_Toc60840599"/>
      <w:proofErr w:type="spellStart"/>
      <w:r>
        <w:rPr>
          <w:rFonts w:hint="eastAsia"/>
        </w:rPr>
        <w:t>B</w:t>
      </w:r>
      <w:r>
        <w:t>NN_Core</w:t>
      </w:r>
      <w:bookmarkEnd w:id="4"/>
      <w:proofErr w:type="spellEnd"/>
    </w:p>
    <w:p w14:paraId="6896EB52" w14:textId="00E7B2D3" w:rsidR="00F27850" w:rsidRDefault="00254498" w:rsidP="000E34C2">
      <w:pPr>
        <w:jc w:val="center"/>
      </w:pPr>
      <w:r>
        <w:object w:dxaOrig="12301" w:dyaOrig="15886" w14:anchorId="095FEB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7.45pt;height:434.5pt" o:ole="">
            <v:imagedata r:id="rId6" o:title=""/>
          </v:shape>
          <o:OLEObject Type="Embed" ProgID="Visio.Drawing.15" ShapeID="_x0000_i1025" DrawAspect="Content" ObjectID="_1671899145" r:id="rId7"/>
        </w:object>
      </w:r>
    </w:p>
    <w:p w14:paraId="2CD4CD0A" w14:textId="77777777" w:rsidR="001C0CF5" w:rsidRDefault="001C0CF5" w:rsidP="000E34C2">
      <w:pPr>
        <w:jc w:val="center"/>
      </w:pPr>
    </w:p>
    <w:p w14:paraId="7DDEA441" w14:textId="29FE04AD" w:rsidR="00A704AD" w:rsidRDefault="00FF5470">
      <w:r>
        <w:rPr>
          <w:rFonts w:hint="eastAsia"/>
        </w:rPr>
        <w:t>功能：通过M</w:t>
      </w:r>
      <w:r>
        <w:t>UX</w:t>
      </w:r>
      <w:r>
        <w:rPr>
          <w:rFonts w:hint="eastAsia"/>
        </w:rPr>
        <w:t>逐个选出B</w:t>
      </w:r>
      <w:r>
        <w:t>PUG</w:t>
      </w:r>
      <w:r w:rsidR="00FB2496">
        <w:rPr>
          <w:rFonts w:hint="eastAsia"/>
        </w:rPr>
        <w:t>的</w:t>
      </w:r>
      <w:r>
        <w:rPr>
          <w:rFonts w:hint="eastAsia"/>
        </w:rPr>
        <w:t>计算结果并进行求和，</w:t>
      </w:r>
      <w:r w:rsidR="00CD7519">
        <w:rPr>
          <w:rFonts w:hint="eastAsia"/>
        </w:rPr>
        <w:t>求和</w:t>
      </w:r>
      <w:r>
        <w:rPr>
          <w:rFonts w:hint="eastAsia"/>
        </w:rPr>
        <w:t>结果存于P</w:t>
      </w:r>
      <w:r>
        <w:t>SUM</w:t>
      </w:r>
      <w:r>
        <w:rPr>
          <w:rFonts w:hint="eastAsia"/>
        </w:rPr>
        <w:t>中。</w:t>
      </w:r>
      <w:r w:rsidR="0063396E">
        <w:rPr>
          <w:rFonts w:hint="eastAsia"/>
        </w:rPr>
        <w:t>求和结果</w:t>
      </w:r>
      <w:r w:rsidR="00E23F74">
        <w:rPr>
          <w:rFonts w:hint="eastAsia"/>
        </w:rPr>
        <w:t>可选做2</w:t>
      </w:r>
      <w:r w:rsidR="00E23F74">
        <w:t>x2 Pooling</w:t>
      </w:r>
      <w:r w:rsidR="00E23F74">
        <w:rPr>
          <w:rFonts w:hint="eastAsia"/>
        </w:rPr>
        <w:t>。</w:t>
      </w:r>
    </w:p>
    <w:p w14:paraId="1106178C" w14:textId="31C22044" w:rsidR="00C013E3" w:rsidRDefault="00C013E3"/>
    <w:p w14:paraId="7F5C9256" w14:textId="3E657FE9" w:rsidR="00C013E3" w:rsidRDefault="00C013E3">
      <w:r>
        <w:rPr>
          <w:rFonts w:hint="eastAsia"/>
        </w:rPr>
        <w:t>其中</w:t>
      </w:r>
      <w:r w:rsidR="00676D16">
        <w:rPr>
          <w:rFonts w:hint="eastAsia"/>
        </w:rPr>
        <w:t>，</w:t>
      </w:r>
      <w:r>
        <w:rPr>
          <w:rFonts w:hint="eastAsia"/>
        </w:rPr>
        <w:t>有一个</w:t>
      </w:r>
      <w:proofErr w:type="spellStart"/>
      <w:r>
        <w:rPr>
          <w:rFonts w:hint="eastAsia"/>
        </w:rPr>
        <w:t>c</w:t>
      </w:r>
      <w:r>
        <w:t>hip_sel</w:t>
      </w:r>
      <w:proofErr w:type="spellEnd"/>
      <w:r>
        <w:rPr>
          <w:rFonts w:hint="eastAsia"/>
        </w:rPr>
        <w:t>片选信号，用作写入数据时选通一列</w:t>
      </w:r>
      <w:r w:rsidR="00545C9E">
        <w:rPr>
          <w:rFonts w:hint="eastAsia"/>
        </w:rPr>
        <w:t>四个</w:t>
      </w:r>
      <w:r>
        <w:rPr>
          <w:rFonts w:hint="eastAsia"/>
        </w:rPr>
        <w:t>B</w:t>
      </w:r>
      <w:r>
        <w:t>PUG</w:t>
      </w:r>
      <w:r>
        <w:rPr>
          <w:rFonts w:hint="eastAsia"/>
        </w:rPr>
        <w:t>。</w:t>
      </w:r>
    </w:p>
    <w:p w14:paraId="12E41FEB" w14:textId="73A4333B" w:rsidR="0085520C" w:rsidRPr="0085520C" w:rsidRDefault="0085520C" w:rsidP="00682736">
      <w:pPr>
        <w:widowControl/>
        <w:jc w:val="left"/>
      </w:pPr>
      <w:r>
        <w:br w:type="page"/>
      </w:r>
    </w:p>
    <w:p w14:paraId="7525F061" w14:textId="5B121E77" w:rsidR="002B0000" w:rsidRPr="002B0000" w:rsidRDefault="002B0000">
      <w:r>
        <w:rPr>
          <w:rFonts w:hint="eastAsia"/>
        </w:rPr>
        <w:lastRenderedPageBreak/>
        <w:t>输入信号：</w:t>
      </w: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1235"/>
        <w:gridCol w:w="3586"/>
        <w:gridCol w:w="3679"/>
      </w:tblGrid>
      <w:tr w:rsidR="0060603B" w14:paraId="43191EB0" w14:textId="77777777" w:rsidTr="00FC67E5">
        <w:tc>
          <w:tcPr>
            <w:tcW w:w="1235" w:type="dxa"/>
            <w:vAlign w:val="center"/>
          </w:tcPr>
          <w:p w14:paraId="1BA7EA0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13C94351" w14:textId="01BEA460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745DC6">
              <w:rPr>
                <w:rFonts w:hint="eastAsia"/>
              </w:rPr>
              <w:t xml:space="preserve"> 按</w:t>
            </w:r>
            <w:proofErr w:type="spellStart"/>
            <w:r w:rsidR="00FC22A2">
              <w:rPr>
                <w:rFonts w:hint="eastAsia"/>
              </w:rPr>
              <w:t>i</w:t>
            </w:r>
            <w:r w:rsidR="00FC22A2">
              <w:t>nst</w:t>
            </w:r>
            <w:proofErr w:type="spellEnd"/>
            <w:r w:rsidR="00745DC6">
              <w:rPr>
                <w:rFonts w:hint="eastAsia"/>
              </w:rPr>
              <w:t>[</w:t>
            </w:r>
            <w:r w:rsidR="00745DC6">
              <w:t>1</w:t>
            </w:r>
            <w:r w:rsidR="00895D8B">
              <w:t>3</w:t>
            </w:r>
            <w:r w:rsidR="00745DC6">
              <w:t>:0]</w:t>
            </w:r>
            <w:r w:rsidR="00745DC6">
              <w:rPr>
                <w:rFonts w:hint="eastAsia"/>
              </w:rPr>
              <w:t>格式</w:t>
            </w:r>
          </w:p>
        </w:tc>
        <w:tc>
          <w:tcPr>
            <w:tcW w:w="3679" w:type="dxa"/>
            <w:vAlign w:val="center"/>
          </w:tcPr>
          <w:p w14:paraId="2B28462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980F91" w14:paraId="4EB2C58C" w14:textId="77777777" w:rsidTr="00FC67E5">
        <w:tc>
          <w:tcPr>
            <w:tcW w:w="1235" w:type="dxa"/>
            <w:vMerge w:val="restart"/>
            <w:vAlign w:val="center"/>
          </w:tcPr>
          <w:p w14:paraId="380C2171" w14:textId="42474129" w:rsidR="00980F91" w:rsidRDefault="00980F91" w:rsidP="00980F91">
            <w:pPr>
              <w:jc w:val="center"/>
            </w:pPr>
            <w:r>
              <w:t>Instruction 17bits</w:t>
            </w:r>
          </w:p>
          <w:p w14:paraId="35BB26D2" w14:textId="446BCEF5" w:rsidR="00980F91" w:rsidRDefault="00980F91" w:rsidP="00980F91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7CD1ACE" w14:textId="1CB42161" w:rsidR="00980F91" w:rsidRDefault="00980F91" w:rsidP="00980F91">
            <w:pPr>
              <w:jc w:val="center"/>
            </w:pPr>
            <w:r>
              <w:t>Depends</w:t>
            </w:r>
          </w:p>
        </w:tc>
        <w:tc>
          <w:tcPr>
            <w:tcW w:w="3679" w:type="dxa"/>
            <w:vAlign w:val="center"/>
          </w:tcPr>
          <w:p w14:paraId="428A4CD8" w14:textId="2CD3A7B4" w:rsidR="00980F91" w:rsidRDefault="00980F91" w:rsidP="00980F91">
            <w:r>
              <w:t>[16:15][8:5]</w:t>
            </w:r>
            <w:r>
              <w:rPr>
                <w:rFonts w:hint="eastAsia"/>
              </w:rPr>
              <w:t>[</w:t>
            </w:r>
            <w:r>
              <w:t>3:0]</w:t>
            </w:r>
            <w:proofErr w:type="spellStart"/>
            <w:r>
              <w:t>Inst_to_bpu</w:t>
            </w:r>
            <w:r w:rsidR="00FC67E5">
              <w:t>g</w:t>
            </w:r>
            <w:proofErr w:type="spellEnd"/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,</w:t>
            </w:r>
            <w:r>
              <w:t xml:space="preserve"> </w:t>
            </w:r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</w:t>
            </w:r>
            <w:r>
              <w:t>[4:1],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 xml:space="preserve">0] </w:t>
            </w:r>
          </w:p>
        </w:tc>
      </w:tr>
      <w:tr w:rsidR="00980F91" w14:paraId="5359B080" w14:textId="77777777" w:rsidTr="00FC67E5">
        <w:tc>
          <w:tcPr>
            <w:tcW w:w="1235" w:type="dxa"/>
            <w:vMerge/>
            <w:vAlign w:val="center"/>
          </w:tcPr>
          <w:p w14:paraId="3B5165D9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1C199E4" w14:textId="77777777" w:rsidR="00980F91" w:rsidRPr="00A87383" w:rsidRDefault="00980F91" w:rsidP="00980F91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6B3988BB" w14:textId="77777777" w:rsidR="00980F91" w:rsidRDefault="00980F91" w:rsidP="00980F91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193F6406" w14:textId="77777777" w:rsidR="00980F91" w:rsidRDefault="00980F91" w:rsidP="00980F91">
            <w:pPr>
              <w:jc w:val="center"/>
            </w:pPr>
            <w:r>
              <w:rPr>
                <w:rFonts w:hint="eastAsia"/>
              </w:rPr>
              <w:t>(某个数为选通的B</w:t>
            </w:r>
            <w:r>
              <w:t>PUG</w:t>
            </w:r>
            <w:r>
              <w:rPr>
                <w:rFonts w:hint="eastAsia"/>
              </w:rPr>
              <w:t>列</w:t>
            </w:r>
            <w:r>
              <w:t>)</w:t>
            </w:r>
          </w:p>
          <w:p w14:paraId="3CBD1571" w14:textId="2FECF7D9" w:rsidR="00980F91" w:rsidRDefault="00980F91" w:rsidP="00980F91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679" w:type="dxa"/>
            <w:vAlign w:val="center"/>
          </w:tcPr>
          <w:p w14:paraId="10106EEA" w14:textId="77777777" w:rsidR="00980F91" w:rsidRDefault="00980F91" w:rsidP="00980F91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617BBB75" w14:textId="77777777" w:rsidR="00980F91" w:rsidRDefault="00980F91" w:rsidP="00980F91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3CEC6133" w14:textId="62D35709" w:rsidR="00980F91" w:rsidRDefault="00980F91" w:rsidP="00980F91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980F91" w14:paraId="709F1BEF" w14:textId="77777777" w:rsidTr="00FC67E5">
        <w:tc>
          <w:tcPr>
            <w:tcW w:w="1235" w:type="dxa"/>
            <w:vMerge/>
            <w:vAlign w:val="center"/>
          </w:tcPr>
          <w:p w14:paraId="32D50993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65CD2A9" w14:textId="77777777" w:rsidR="00980F91" w:rsidRPr="00A87383" w:rsidRDefault="00980F91" w:rsidP="00980F91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020A61BC" w14:textId="77777777" w:rsidR="00980F91" w:rsidRPr="00FC22A2" w:rsidRDefault="00980F91" w:rsidP="00980F91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31DD1589" w14:textId="63540F95" w:rsidR="00980F91" w:rsidRPr="00FC22A2" w:rsidRDefault="00980F91" w:rsidP="00980F91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679" w:type="dxa"/>
            <w:vAlign w:val="center"/>
          </w:tcPr>
          <w:p w14:paraId="716E9C94" w14:textId="77777777" w:rsidR="00980F91" w:rsidRDefault="00980F91" w:rsidP="00980F91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3B79D014" w14:textId="77777777" w:rsidR="00980F91" w:rsidRDefault="00980F91" w:rsidP="00980F91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4B3061E9" w14:textId="77777777" w:rsidR="00980F91" w:rsidRDefault="00980F91" w:rsidP="00980F91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098FE70A" w14:textId="1A290EE6" w:rsidR="00980F91" w:rsidRDefault="00980F91" w:rsidP="00980F91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980F91" w14:paraId="08AE0DA0" w14:textId="77777777" w:rsidTr="00FC67E5">
        <w:tc>
          <w:tcPr>
            <w:tcW w:w="1235" w:type="dxa"/>
            <w:vMerge/>
            <w:vAlign w:val="center"/>
          </w:tcPr>
          <w:p w14:paraId="6E0102CB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8DF4DA9" w14:textId="77777777" w:rsidR="00980F91" w:rsidRPr="00A22EF5" w:rsidRDefault="00980F91" w:rsidP="00980F91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37D528B9" w14:textId="39B33751" w:rsidR="00980F91" w:rsidRDefault="00980F91" w:rsidP="00980F91">
            <w:pPr>
              <w:jc w:val="center"/>
            </w:pPr>
            <w:r>
              <w:t>[11] = 1, others = 0</w:t>
            </w:r>
          </w:p>
        </w:tc>
        <w:tc>
          <w:tcPr>
            <w:tcW w:w="3679" w:type="dxa"/>
            <w:vAlign w:val="center"/>
          </w:tcPr>
          <w:p w14:paraId="50322D0E" w14:textId="77777777" w:rsidR="00980F91" w:rsidRDefault="00980F91" w:rsidP="00980F91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0788082B" w14:textId="2FF74901" w:rsidR="00980F91" w:rsidRDefault="00980F91" w:rsidP="00980F91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980F91" w14:paraId="4FB44572" w14:textId="77777777" w:rsidTr="00FC67E5">
        <w:tc>
          <w:tcPr>
            <w:tcW w:w="1235" w:type="dxa"/>
            <w:vMerge/>
            <w:vAlign w:val="center"/>
          </w:tcPr>
          <w:p w14:paraId="6F863E92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C260139" w14:textId="77777777" w:rsidR="00980F91" w:rsidRPr="00C3324C" w:rsidRDefault="00980F91" w:rsidP="00980F91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2909A753" w14:textId="77777777" w:rsidR="00980F91" w:rsidRDefault="00980F91" w:rsidP="00980F91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0C1B6C1D" w14:textId="7264D6CB" w:rsidR="00980F91" w:rsidRPr="00A22EF5" w:rsidRDefault="00980F91" w:rsidP="00980F91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679" w:type="dxa"/>
            <w:vAlign w:val="center"/>
          </w:tcPr>
          <w:p w14:paraId="56A1BC71" w14:textId="77777777" w:rsidR="00980F91" w:rsidRDefault="00980F91" w:rsidP="00980F91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130F5ECB" w14:textId="15C712B8" w:rsidR="00980F91" w:rsidRDefault="00980F91" w:rsidP="00980F91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，他将控制B</w:t>
            </w:r>
            <w:r>
              <w:t>PUG</w:t>
            </w:r>
            <w:r>
              <w:rPr>
                <w:rFonts w:hint="eastAsia"/>
              </w:rPr>
              <w:t>的输入信号</w:t>
            </w:r>
            <w:proofErr w:type="spellStart"/>
            <w:r>
              <w:rPr>
                <w:rFonts w:hint="eastAsia"/>
              </w:rPr>
              <w:t>c</w:t>
            </w:r>
            <w:r>
              <w:t>hip_sel</w:t>
            </w:r>
            <w:proofErr w:type="spellEnd"/>
          </w:p>
        </w:tc>
      </w:tr>
      <w:tr w:rsidR="00980F91" w14:paraId="0EBCEA69" w14:textId="77777777" w:rsidTr="00FC67E5">
        <w:tc>
          <w:tcPr>
            <w:tcW w:w="1235" w:type="dxa"/>
            <w:vMerge/>
            <w:vAlign w:val="center"/>
          </w:tcPr>
          <w:p w14:paraId="58BE5615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5B2490F" w14:textId="77777777" w:rsidR="00980F91" w:rsidRPr="00A22EF5" w:rsidRDefault="00980F91" w:rsidP="00980F91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18F9415E" w14:textId="53A9AE2C" w:rsidR="00980F91" w:rsidRDefault="00980F91" w:rsidP="00980F91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  <w:r>
              <w:rPr>
                <w:rFonts w:hint="eastAsia"/>
              </w:rPr>
              <w:t xml:space="preserve"> </w:t>
            </w:r>
            <w:r>
              <w:t xml:space="preserve"> Next </w:t>
            </w:r>
            <w:proofErr w:type="spellStart"/>
            <w:r>
              <w:t>posedge</w:t>
            </w:r>
            <w:proofErr w:type="spellEnd"/>
            <w:r>
              <w:t xml:space="preserve"> [0]=0</w:t>
            </w:r>
          </w:p>
        </w:tc>
        <w:tc>
          <w:tcPr>
            <w:tcW w:w="3679" w:type="dxa"/>
            <w:vAlign w:val="center"/>
          </w:tcPr>
          <w:p w14:paraId="2D4D6F8B" w14:textId="1D6707AB" w:rsidR="00980F91" w:rsidRDefault="00980F91" w:rsidP="00980F91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 w:rsidRPr="00DD7BB9">
              <w:rPr>
                <w:rFonts w:hint="eastAsia"/>
                <w:b/>
              </w:rPr>
              <w:t>不必要的</w:t>
            </w:r>
            <w:r>
              <w:rPr>
                <w:rFonts w:hint="eastAsia"/>
              </w:rPr>
              <w:t>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980F91" w14:paraId="24B02588" w14:textId="77777777" w:rsidTr="00FC67E5">
        <w:tc>
          <w:tcPr>
            <w:tcW w:w="1235" w:type="dxa"/>
            <w:vMerge/>
            <w:vAlign w:val="center"/>
          </w:tcPr>
          <w:p w14:paraId="50CB2823" w14:textId="77777777" w:rsidR="00980F91" w:rsidRDefault="00980F91" w:rsidP="00980F91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B3CF98C" w14:textId="77777777" w:rsidR="00980F91" w:rsidRDefault="00980F91" w:rsidP="00980F91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1CCFAC18" w14:textId="3D3E170C" w:rsidR="00980F91" w:rsidRPr="00682736" w:rsidRDefault="00980F91" w:rsidP="00980F91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679" w:type="dxa"/>
            <w:vAlign w:val="center"/>
          </w:tcPr>
          <w:p w14:paraId="31C2F354" w14:textId="77777777" w:rsidR="00980F91" w:rsidRDefault="00980F91" w:rsidP="00980F91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 </w:t>
            </w:r>
            <w:r>
              <w:rPr>
                <w:rFonts w:hint="eastAsia"/>
              </w:rPr>
              <w:t>0时输出高阻</w:t>
            </w:r>
          </w:p>
          <w:p w14:paraId="6609E557" w14:textId="1EFDBB07" w:rsidR="00980F91" w:rsidRDefault="00980F91" w:rsidP="00980F91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>
              <w:rPr>
                <w:rFonts w:hint="eastAsia"/>
              </w:rPr>
              <w:t>r</w:t>
            </w:r>
            <w:r>
              <w:t>esult_bins</w:t>
            </w:r>
            <w:proofErr w:type="spellEnd"/>
            <w:r>
              <w:rPr>
                <w:rFonts w:hint="eastAsia"/>
              </w:rPr>
              <w:t>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BA75C2" w14:paraId="36E72BBF" w14:textId="77777777" w:rsidTr="00FC67E5">
        <w:tc>
          <w:tcPr>
            <w:tcW w:w="1235" w:type="dxa"/>
            <w:vAlign w:val="center"/>
          </w:tcPr>
          <w:p w14:paraId="22FF8D99" w14:textId="77777777" w:rsidR="00BA75C2" w:rsidRDefault="00BA75C2" w:rsidP="00BA75C2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586" w:type="dxa"/>
            <w:vAlign w:val="center"/>
          </w:tcPr>
          <w:p w14:paraId="40E7DE1B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679" w:type="dxa"/>
            <w:vAlign w:val="center"/>
          </w:tcPr>
          <w:p w14:paraId="1A407C24" w14:textId="77777777" w:rsidR="00BA75C2" w:rsidRDefault="00BA75C2" w:rsidP="00BA75C2">
            <w:r>
              <w:rPr>
                <w:rFonts w:hint="eastAsia"/>
              </w:rPr>
              <w:t>时钟信号</w:t>
            </w:r>
          </w:p>
        </w:tc>
      </w:tr>
      <w:tr w:rsidR="00BA75C2" w14:paraId="17CF0C0E" w14:textId="77777777" w:rsidTr="00FC67E5">
        <w:tc>
          <w:tcPr>
            <w:tcW w:w="1235" w:type="dxa"/>
            <w:vAlign w:val="center"/>
          </w:tcPr>
          <w:p w14:paraId="5D8620D7" w14:textId="77777777" w:rsidR="00BA75C2" w:rsidRDefault="00BA75C2" w:rsidP="00BA75C2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586" w:type="dxa"/>
            <w:vAlign w:val="center"/>
          </w:tcPr>
          <w:p w14:paraId="7DA6CBDE" w14:textId="77777777" w:rsidR="00BA75C2" w:rsidRDefault="00BA75C2" w:rsidP="00BA75C2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679" w:type="dxa"/>
            <w:vAlign w:val="center"/>
          </w:tcPr>
          <w:p w14:paraId="02E7F5D8" w14:textId="77777777" w:rsidR="00BA75C2" w:rsidRDefault="00BA75C2" w:rsidP="00BA75C2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BA75C2" w14:paraId="44E5BAC1" w14:textId="77777777" w:rsidTr="00FC67E5">
        <w:tc>
          <w:tcPr>
            <w:tcW w:w="1235" w:type="dxa"/>
            <w:vAlign w:val="center"/>
          </w:tcPr>
          <w:p w14:paraId="7D0E2B7C" w14:textId="57A38171" w:rsidR="00BA75C2" w:rsidRDefault="00BA75C2" w:rsidP="00BA75C2">
            <w:pPr>
              <w:jc w:val="center"/>
            </w:pPr>
            <w:proofErr w:type="spellStart"/>
            <w:r>
              <w:t>Data_in</w:t>
            </w:r>
            <w:proofErr w:type="spellEnd"/>
            <w:r>
              <w:t xml:space="preserve"> 4</w:t>
            </w:r>
            <w:r>
              <w:rPr>
                <w:rFonts w:hint="eastAsia"/>
                <w:kern w:val="0"/>
              </w:rPr>
              <w:t>×</w:t>
            </w:r>
            <w:r>
              <w:t>8bits</w:t>
            </w:r>
          </w:p>
        </w:tc>
        <w:tc>
          <w:tcPr>
            <w:tcW w:w="3586" w:type="dxa"/>
            <w:vAlign w:val="center"/>
          </w:tcPr>
          <w:p w14:paraId="23A71FF2" w14:textId="76004D8B" w:rsidR="00BA75C2" w:rsidRDefault="00BA75C2" w:rsidP="00BA75C2">
            <w:pPr>
              <w:jc w:val="center"/>
            </w:pPr>
            <w:r>
              <w:rPr>
                <w:rFonts w:hint="eastAsia"/>
              </w:rPr>
              <w:t>3</w:t>
            </w:r>
            <w:r>
              <w:t>2bits</w:t>
            </w:r>
            <w:r>
              <w:rPr>
                <w:rFonts w:hint="eastAsia"/>
              </w:rPr>
              <w:t>数据总线</w:t>
            </w:r>
          </w:p>
        </w:tc>
        <w:tc>
          <w:tcPr>
            <w:tcW w:w="3679" w:type="dxa"/>
            <w:vAlign w:val="center"/>
          </w:tcPr>
          <w:p w14:paraId="5D814FF8" w14:textId="77777777" w:rsidR="00BA75C2" w:rsidRDefault="00BA75C2" w:rsidP="00BA75C2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3C3A59E7" w14:textId="77777777" w:rsidR="0060603B" w:rsidRDefault="0060603B" w:rsidP="0060603B"/>
    <w:p w14:paraId="2597B9F4" w14:textId="77777777" w:rsidR="0060603B" w:rsidRDefault="0060603B" w:rsidP="0060603B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60603B" w14:paraId="0E315D77" w14:textId="77777777" w:rsidTr="001E62F8">
        <w:tc>
          <w:tcPr>
            <w:tcW w:w="2405" w:type="dxa"/>
            <w:vAlign w:val="center"/>
          </w:tcPr>
          <w:p w14:paraId="48C5809C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5BE3B8A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4A2F287F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60603B" w14:paraId="71A2EB40" w14:textId="77777777" w:rsidTr="00B352A0">
        <w:tc>
          <w:tcPr>
            <w:tcW w:w="2405" w:type="dxa"/>
          </w:tcPr>
          <w:p w14:paraId="16DB6318" w14:textId="2BDA2309" w:rsidR="0060603B" w:rsidRDefault="00697114" w:rsidP="00B352A0">
            <w:proofErr w:type="spellStart"/>
            <w:r>
              <w:t>result</w:t>
            </w:r>
            <w:r w:rsidR="002D2C35">
              <w:t>_bins</w:t>
            </w:r>
            <w:proofErr w:type="spellEnd"/>
            <w:r w:rsidR="0060603B">
              <w:t xml:space="preserve"> </w:t>
            </w:r>
            <w:r w:rsidR="00F02610">
              <w:t>4</w:t>
            </w:r>
            <w:r w:rsidR="005D6964">
              <w:rPr>
                <w:rFonts w:hint="eastAsia"/>
              </w:rPr>
              <w:t>×</w:t>
            </w:r>
            <w:r w:rsidR="002D2C35">
              <w:t>8</w:t>
            </w:r>
            <w:r w:rsidR="0060603B">
              <w:t>bits</w:t>
            </w:r>
          </w:p>
        </w:tc>
        <w:tc>
          <w:tcPr>
            <w:tcW w:w="2693" w:type="dxa"/>
          </w:tcPr>
          <w:p w14:paraId="7975406B" w14:textId="78A8DED8" w:rsidR="0060603B" w:rsidRDefault="00DF6E3A" w:rsidP="00B352A0">
            <w:r>
              <w:rPr>
                <w:rFonts w:hint="eastAsia"/>
              </w:rPr>
              <w:t>每次写8bits的移位寄存器</w:t>
            </w:r>
          </w:p>
        </w:tc>
        <w:tc>
          <w:tcPr>
            <w:tcW w:w="3198" w:type="dxa"/>
          </w:tcPr>
          <w:p w14:paraId="22354BA0" w14:textId="77777777" w:rsidR="0060603B" w:rsidRDefault="0060603B" w:rsidP="00B352A0"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1A7F2B2C" w14:textId="7255C67C" w:rsidR="0060603B" w:rsidRDefault="0060603B"/>
    <w:p w14:paraId="5FAC856C" w14:textId="489BB1DF" w:rsidR="00B04197" w:rsidRDefault="00B04197">
      <w:r>
        <w:rPr>
          <w:rFonts w:hint="eastAsia"/>
        </w:rPr>
        <w:t>寄存器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CB2D9A" w14:paraId="4A64700D" w14:textId="77777777" w:rsidTr="0030106E">
        <w:trPr>
          <w:jc w:val="center"/>
        </w:trPr>
        <w:tc>
          <w:tcPr>
            <w:tcW w:w="2765" w:type="dxa"/>
            <w:vAlign w:val="center"/>
          </w:tcPr>
          <w:p w14:paraId="7DD8891B" w14:textId="2E95B5E3" w:rsidR="00CB2D9A" w:rsidRDefault="00CB2D9A" w:rsidP="0030106E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5B1832DF" w14:textId="31A39EF9" w:rsidR="00CB2D9A" w:rsidRDefault="00CB2D9A" w:rsidP="00722C5B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CB2D9A" w14:paraId="6739FA94" w14:textId="77777777" w:rsidTr="0030106E">
        <w:trPr>
          <w:jc w:val="center"/>
        </w:trPr>
        <w:tc>
          <w:tcPr>
            <w:tcW w:w="2765" w:type="dxa"/>
            <w:vAlign w:val="center"/>
          </w:tcPr>
          <w:p w14:paraId="0A2B70CD" w14:textId="567436F0" w:rsidR="00CB2D9A" w:rsidRDefault="00CB2D9A" w:rsidP="0030106E">
            <w:pPr>
              <w:jc w:val="center"/>
            </w:pPr>
            <w:proofErr w:type="spellStart"/>
            <w:r>
              <w:t>Pooling_reg</w:t>
            </w:r>
            <w:proofErr w:type="spellEnd"/>
          </w:p>
        </w:tc>
        <w:tc>
          <w:tcPr>
            <w:tcW w:w="2766" w:type="dxa"/>
          </w:tcPr>
          <w:p w14:paraId="0B30B91B" w14:textId="39388C60" w:rsidR="00CB2D9A" w:rsidRDefault="00CB2D9A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922F2E">
              <w:rPr>
                <w:rFonts w:hint="eastAsia"/>
              </w:rPr>
              <w:t>要做</w:t>
            </w:r>
            <w:r>
              <w:rPr>
                <w:rFonts w:hint="eastAsia"/>
              </w:rPr>
              <w:t>p</w:t>
            </w:r>
            <w:r>
              <w:t>ooling</w:t>
            </w:r>
            <w:r w:rsidR="00922F2E">
              <w:rPr>
                <w:rFonts w:hint="eastAsia"/>
              </w:rPr>
              <w:t>的数据</w:t>
            </w:r>
          </w:p>
        </w:tc>
      </w:tr>
      <w:tr w:rsidR="00CB2D9A" w14:paraId="6A54C84A" w14:textId="77777777" w:rsidTr="0030106E">
        <w:trPr>
          <w:jc w:val="center"/>
        </w:trPr>
        <w:tc>
          <w:tcPr>
            <w:tcW w:w="2765" w:type="dxa"/>
            <w:vAlign w:val="center"/>
          </w:tcPr>
          <w:p w14:paraId="364EDB54" w14:textId="2163DE79" w:rsidR="00CB2D9A" w:rsidRDefault="00CB2D9A" w:rsidP="0030106E">
            <w:pPr>
              <w:jc w:val="center"/>
            </w:pPr>
            <w:r>
              <w:t>Bias 8</w:t>
            </w:r>
            <w:r>
              <w:rPr>
                <w:rFonts w:hint="eastAsia"/>
              </w:rPr>
              <w:t>×</w:t>
            </w:r>
            <w:r>
              <w:t>7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7A5D5A0E" w14:textId="53C023CE" w:rsidR="00CB2D9A" w:rsidRDefault="00CB2D9A" w:rsidP="00722C5B">
            <w:pPr>
              <w:jc w:val="center"/>
            </w:pPr>
            <w:r>
              <w:rPr>
                <w:rFonts w:hint="eastAsia"/>
              </w:rPr>
              <w:t>存放bias数值</w:t>
            </w:r>
          </w:p>
        </w:tc>
      </w:tr>
      <w:tr w:rsidR="00B7572A" w14:paraId="3C479C66" w14:textId="77777777" w:rsidTr="0030106E">
        <w:trPr>
          <w:jc w:val="center"/>
        </w:trPr>
        <w:tc>
          <w:tcPr>
            <w:tcW w:w="2765" w:type="dxa"/>
            <w:vAlign w:val="center"/>
          </w:tcPr>
          <w:p w14:paraId="1195001B" w14:textId="743D2F6C" w:rsidR="00B7572A" w:rsidRDefault="004047AA" w:rsidP="0030106E">
            <w:pPr>
              <w:jc w:val="center"/>
            </w:pPr>
            <w:proofErr w:type="spellStart"/>
            <w:r>
              <w:t>Cal_intern</w:t>
            </w:r>
            <w:proofErr w:type="spellEnd"/>
            <w:r>
              <w:t xml:space="preserve"> 8</w:t>
            </w:r>
            <w:r>
              <w:rPr>
                <w:rFonts w:hint="eastAsia"/>
              </w:rPr>
              <w:t>×</w:t>
            </w:r>
            <w:r>
              <w:t>9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1C31C462" w14:textId="3C52A9CD" w:rsidR="00B7572A" w:rsidRDefault="003C36DC" w:rsidP="00722C5B">
            <w:pPr>
              <w:jc w:val="center"/>
            </w:pPr>
            <w:r>
              <w:rPr>
                <w:rFonts w:hint="eastAsia"/>
              </w:rPr>
              <w:t>存放全精度计算结果，它就是框图中的P</w:t>
            </w:r>
            <w:r>
              <w:t>SUM</w:t>
            </w:r>
          </w:p>
        </w:tc>
      </w:tr>
      <w:tr w:rsidR="00CB2D9A" w14:paraId="05C3B58F" w14:textId="77777777" w:rsidTr="0030106E">
        <w:trPr>
          <w:jc w:val="center"/>
        </w:trPr>
        <w:tc>
          <w:tcPr>
            <w:tcW w:w="2765" w:type="dxa"/>
            <w:vAlign w:val="center"/>
          </w:tcPr>
          <w:p w14:paraId="5194ACCD" w14:textId="5A5FE15D" w:rsidR="00CB2D9A" w:rsidRDefault="00C33C69" w:rsidP="0030106E">
            <w:pPr>
              <w:jc w:val="center"/>
            </w:pPr>
            <w:proofErr w:type="spellStart"/>
            <w:r>
              <w:t>R</w:t>
            </w:r>
            <w:r>
              <w:rPr>
                <w:rFonts w:hint="eastAsia"/>
              </w:rPr>
              <w:t>eg</w:t>
            </w:r>
            <w:r>
              <w:t>_bins</w:t>
            </w:r>
            <w:proofErr w:type="spellEnd"/>
            <w:r w:rsidR="00F4784C">
              <w:t xml:space="preserve"> </w:t>
            </w:r>
            <w:r w:rsidR="00766CE0">
              <w:t>8</w:t>
            </w:r>
            <w:r w:rsidR="00F4784C">
              <w:rPr>
                <w:rFonts w:hint="eastAsia"/>
              </w:rPr>
              <w:t>×</w:t>
            </w:r>
            <w:r w:rsidR="00F4784C">
              <w:t>8bits</w:t>
            </w:r>
          </w:p>
        </w:tc>
        <w:tc>
          <w:tcPr>
            <w:tcW w:w="2766" w:type="dxa"/>
          </w:tcPr>
          <w:p w14:paraId="5EC662FE" w14:textId="77777777" w:rsidR="00CB2D9A" w:rsidRDefault="00C33C69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80087E">
              <w:rPr>
                <w:rFonts w:hint="eastAsia"/>
              </w:rPr>
              <w:t>计算</w:t>
            </w:r>
            <w:r>
              <w:rPr>
                <w:rFonts w:hint="eastAsia"/>
              </w:rPr>
              <w:t>结果</w:t>
            </w:r>
            <w:r w:rsidR="00247C0F">
              <w:rPr>
                <w:rFonts w:hint="eastAsia"/>
              </w:rPr>
              <w:t>的移位寄存器</w:t>
            </w:r>
          </w:p>
          <w:p w14:paraId="18FEE5D4" w14:textId="28CDE730" w:rsidR="00816E21" w:rsidRDefault="00DD6566" w:rsidP="00816E21">
            <w:pPr>
              <w:jc w:val="center"/>
            </w:pPr>
            <w:r>
              <w:rPr>
                <w:rFonts w:hint="eastAsia"/>
              </w:rPr>
              <w:t>每次输出4×</w:t>
            </w:r>
            <w:r>
              <w:t>8bits</w:t>
            </w:r>
          </w:p>
        </w:tc>
      </w:tr>
    </w:tbl>
    <w:p w14:paraId="047266B5" w14:textId="2046A421" w:rsidR="00C80490" w:rsidRDefault="00C80490"/>
    <w:p w14:paraId="6C700397" w14:textId="6C47FC9A" w:rsidR="00C80490" w:rsidRDefault="00C80490" w:rsidP="00C80490">
      <w:pPr>
        <w:widowControl/>
        <w:jc w:val="left"/>
      </w:pPr>
      <w:r>
        <w:br w:type="page"/>
      </w:r>
    </w:p>
    <w:p w14:paraId="26E00C6E" w14:textId="44236FD8" w:rsidR="001A2C6C" w:rsidRDefault="000D0797" w:rsidP="00A70208">
      <w:pPr>
        <w:pStyle w:val="3"/>
      </w:pPr>
      <w:bookmarkStart w:id="5" w:name="_Toc60840600"/>
      <w:proofErr w:type="spellStart"/>
      <w:r>
        <w:rPr>
          <w:rFonts w:hint="eastAsia"/>
        </w:rPr>
        <w:lastRenderedPageBreak/>
        <w:t>B</w:t>
      </w:r>
      <w:r>
        <w:t>PU_G</w:t>
      </w:r>
      <w:r>
        <w:rPr>
          <w:rFonts w:hint="eastAsia"/>
        </w:rPr>
        <w:t>r</w:t>
      </w:r>
      <w:r>
        <w:t>oup</w:t>
      </w:r>
      <w:bookmarkEnd w:id="5"/>
      <w:proofErr w:type="spellEnd"/>
    </w:p>
    <w:p w14:paraId="5BA4E105" w14:textId="697C4418" w:rsidR="002D16BD" w:rsidRDefault="004E0044" w:rsidP="0094108C">
      <w:pPr>
        <w:jc w:val="center"/>
      </w:pPr>
      <w:r>
        <w:object w:dxaOrig="7036" w:dyaOrig="4261" w14:anchorId="4F9A31FB">
          <v:shape id="_x0000_i1026" type="#_x0000_t75" style="width:351.85pt;height:212.85pt" o:ole="">
            <v:imagedata r:id="rId8" o:title=""/>
          </v:shape>
          <o:OLEObject Type="Embed" ProgID="Visio.Drawing.15" ShapeID="_x0000_i1026" DrawAspect="Content" ObjectID="_1671899146" r:id="rId9"/>
        </w:object>
      </w:r>
    </w:p>
    <w:p w14:paraId="1C79F071" w14:textId="77777777" w:rsidR="001C0CF5" w:rsidRDefault="001C0CF5" w:rsidP="0094108C">
      <w:pPr>
        <w:jc w:val="center"/>
      </w:pPr>
    </w:p>
    <w:p w14:paraId="637DB5CD" w14:textId="75D231B5" w:rsidR="002D16BD" w:rsidRDefault="002D16BD">
      <w:r>
        <w:rPr>
          <w:rFonts w:hint="eastAsia"/>
        </w:rPr>
        <w:t>功能：将图像及权重存入两组R</w:t>
      </w:r>
      <w:r>
        <w:t>EG</w:t>
      </w:r>
      <w:r>
        <w:rPr>
          <w:rFonts w:hint="eastAsia"/>
        </w:rPr>
        <w:t>中并进行计算，结果通过O</w:t>
      </w:r>
      <w:r>
        <w:t>UT</w:t>
      </w:r>
      <w:r>
        <w:rPr>
          <w:rFonts w:hint="eastAsia"/>
        </w:rPr>
        <w:t>输出。</w:t>
      </w:r>
      <w:r w:rsidR="007B1C68">
        <w:rPr>
          <w:rFonts w:hint="eastAsia"/>
        </w:rPr>
        <w:t xml:space="preserve"> </w:t>
      </w:r>
    </w:p>
    <w:p w14:paraId="120598E7" w14:textId="0A29C611" w:rsidR="00D06EDF" w:rsidRDefault="00D06EDF"/>
    <w:p w14:paraId="7FA022DC" w14:textId="77777777" w:rsidR="00C375CD" w:rsidRDefault="00C375CD"/>
    <w:p w14:paraId="3FBDA2F4" w14:textId="77777777" w:rsidR="00C44805" w:rsidRDefault="00C44805" w:rsidP="00C44805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765"/>
      </w:tblGrid>
      <w:tr w:rsidR="00C44805" w14:paraId="64708663" w14:textId="77777777" w:rsidTr="001E62F8">
        <w:tc>
          <w:tcPr>
            <w:tcW w:w="1838" w:type="dxa"/>
            <w:vAlign w:val="center"/>
          </w:tcPr>
          <w:p w14:paraId="69214EF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F6240" w14:textId="1305C3C8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BD538B">
              <w:rPr>
                <w:rFonts w:hint="eastAsia"/>
              </w:rPr>
              <w:t xml:space="preserve"> </w:t>
            </w:r>
            <w:r w:rsidR="006E4454">
              <w:rPr>
                <w:rFonts w:hint="eastAsia"/>
              </w:rPr>
              <w:t>按</w:t>
            </w:r>
            <w:proofErr w:type="spellStart"/>
            <w:r w:rsidR="00254498">
              <w:rPr>
                <w:rFonts w:hint="eastAsia"/>
              </w:rPr>
              <w:t>i</w:t>
            </w:r>
            <w:r w:rsidR="00254498">
              <w:t>nst</w:t>
            </w:r>
            <w:proofErr w:type="spellEnd"/>
            <w:r w:rsidR="006E4454">
              <w:rPr>
                <w:rFonts w:hint="eastAsia"/>
              </w:rPr>
              <w:t>[</w:t>
            </w:r>
            <w:r w:rsidR="006E4454">
              <w:t>13:0]</w:t>
            </w:r>
            <w:r w:rsidR="006E4454">
              <w:rPr>
                <w:rFonts w:hint="eastAsia"/>
              </w:rPr>
              <w:t>格式</w:t>
            </w:r>
          </w:p>
        </w:tc>
        <w:tc>
          <w:tcPr>
            <w:tcW w:w="3765" w:type="dxa"/>
            <w:vAlign w:val="center"/>
          </w:tcPr>
          <w:p w14:paraId="3DC90924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7109EB" w14:paraId="3ADF51CE" w14:textId="77777777" w:rsidTr="00141D4E">
        <w:tc>
          <w:tcPr>
            <w:tcW w:w="1838" w:type="dxa"/>
            <w:vMerge w:val="restart"/>
            <w:vAlign w:val="center"/>
          </w:tcPr>
          <w:p w14:paraId="4A59CBB3" w14:textId="4FBC4293" w:rsidR="007109EB" w:rsidRDefault="007109EB" w:rsidP="0002325D">
            <w:pPr>
              <w:jc w:val="center"/>
            </w:pPr>
            <w:r>
              <w:t>Instruction 10bits</w:t>
            </w:r>
          </w:p>
          <w:p w14:paraId="4BE07BC6" w14:textId="71E86738" w:rsidR="007109EB" w:rsidRDefault="007109EB" w:rsidP="0002325D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7DF945C6" w14:textId="6FCBAAB3" w:rsidR="007109EB" w:rsidRDefault="007109EB" w:rsidP="0002325D">
            <w:pPr>
              <w:jc w:val="center"/>
            </w:pPr>
            <w:r>
              <w:t>Depends</w:t>
            </w:r>
          </w:p>
        </w:tc>
        <w:tc>
          <w:tcPr>
            <w:tcW w:w="3765" w:type="dxa"/>
            <w:vAlign w:val="center"/>
          </w:tcPr>
          <w:p w14:paraId="5EF6BDE1" w14:textId="5B46EA62" w:rsidR="007109EB" w:rsidRDefault="007109EB" w:rsidP="0002325D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7109EB" w14:paraId="04697A12" w14:textId="77777777" w:rsidTr="00141D4E">
        <w:tc>
          <w:tcPr>
            <w:tcW w:w="1838" w:type="dxa"/>
            <w:vMerge/>
            <w:vAlign w:val="center"/>
          </w:tcPr>
          <w:p w14:paraId="24522959" w14:textId="77777777" w:rsidR="007109EB" w:rsidRDefault="007109EB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88AA134" w14:textId="77777777" w:rsidR="007109EB" w:rsidRPr="00C3324C" w:rsidRDefault="007109EB" w:rsidP="0002325D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7F09092E" w14:textId="695713CA" w:rsidR="007109EB" w:rsidRDefault="007109EB" w:rsidP="0002325D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765" w:type="dxa"/>
            <w:vAlign w:val="center"/>
          </w:tcPr>
          <w:p w14:paraId="18B21F5A" w14:textId="1181280A" w:rsidR="007109EB" w:rsidRDefault="007109EB" w:rsidP="0002325D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>
              <w:t>img_reg</w:t>
            </w:r>
            <w:proofErr w:type="spellEnd"/>
            <w:r>
              <w:rPr>
                <w:rFonts w:hint="eastAsia"/>
              </w:rPr>
              <w:t>前七行的某七列</w:t>
            </w:r>
          </w:p>
        </w:tc>
      </w:tr>
      <w:tr w:rsidR="007109EB" w14:paraId="7BEE352B" w14:textId="77777777" w:rsidTr="00141D4E">
        <w:tc>
          <w:tcPr>
            <w:tcW w:w="1838" w:type="dxa"/>
            <w:vMerge/>
            <w:vAlign w:val="center"/>
          </w:tcPr>
          <w:p w14:paraId="68DC04F6" w14:textId="77777777" w:rsidR="007109EB" w:rsidRDefault="007109EB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3B824F5E" w14:textId="77777777" w:rsidR="007109EB" w:rsidRDefault="007109EB" w:rsidP="0002325D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5BB74368" w14:textId="112B9880" w:rsidR="007109EB" w:rsidRPr="0028653A" w:rsidRDefault="007109EB" w:rsidP="0002325D">
            <w:pPr>
              <w:jc w:val="center"/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765" w:type="dxa"/>
            <w:vAlign w:val="center"/>
          </w:tcPr>
          <w:p w14:paraId="20A1D828" w14:textId="45AD65D3" w:rsidR="007109EB" w:rsidRDefault="007109EB" w:rsidP="0002325D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7109EB" w14:paraId="3223D12C" w14:textId="77777777" w:rsidTr="00141D4E">
        <w:tc>
          <w:tcPr>
            <w:tcW w:w="1838" w:type="dxa"/>
            <w:vMerge/>
            <w:vAlign w:val="center"/>
          </w:tcPr>
          <w:p w14:paraId="5BD20C12" w14:textId="77777777" w:rsidR="007109EB" w:rsidRDefault="007109EB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9B26297" w14:textId="77777777" w:rsidR="007109EB" w:rsidRDefault="007109EB" w:rsidP="0002325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2425FC29" w14:textId="3B7D0E54" w:rsidR="007109EB" w:rsidRPr="009B16A1" w:rsidRDefault="007109EB" w:rsidP="0002325D">
            <w:pPr>
              <w:jc w:val="center"/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765" w:type="dxa"/>
            <w:vAlign w:val="center"/>
          </w:tcPr>
          <w:p w14:paraId="604780C4" w14:textId="6E0BBBBC" w:rsidR="007109EB" w:rsidRDefault="007109EB" w:rsidP="0002325D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</w:t>
            </w:r>
            <w:r w:rsidR="004D34EA">
              <w:rPr>
                <w:rFonts w:hint="eastAsia"/>
              </w:rPr>
              <w:t>,</w:t>
            </w:r>
            <w:r>
              <w:rPr>
                <w:rFonts w:hint="eastAsia"/>
              </w:rPr>
              <w:t>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>,</w:t>
            </w:r>
            <w:r w:rsidR="001E645C">
              <w:t xml:space="preserve"> </w:t>
            </w:r>
            <w:r>
              <w:rPr>
                <w:rFonts w:hint="eastAsia"/>
              </w:rPr>
              <w:t>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C44805" w14:paraId="508438B3" w14:textId="77777777" w:rsidTr="00141D4E">
        <w:tc>
          <w:tcPr>
            <w:tcW w:w="1838" w:type="dxa"/>
            <w:vAlign w:val="center"/>
          </w:tcPr>
          <w:p w14:paraId="5C37F035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6906F59F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4B09C2D5" w14:textId="77777777" w:rsidR="00C44805" w:rsidRDefault="00C44805" w:rsidP="00141D4E">
            <w:r>
              <w:rPr>
                <w:rFonts w:hint="eastAsia"/>
              </w:rPr>
              <w:t>时钟信号</w:t>
            </w:r>
          </w:p>
        </w:tc>
      </w:tr>
      <w:tr w:rsidR="00C44805" w14:paraId="14180222" w14:textId="77777777" w:rsidTr="00141D4E">
        <w:tc>
          <w:tcPr>
            <w:tcW w:w="1838" w:type="dxa"/>
            <w:vAlign w:val="center"/>
          </w:tcPr>
          <w:p w14:paraId="7B800443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9308B5A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565EF634" w14:textId="77777777" w:rsidR="00C44805" w:rsidRDefault="00C44805" w:rsidP="00141D4E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C44805" w14:paraId="38E3EB49" w14:textId="77777777" w:rsidTr="00141D4E">
        <w:tc>
          <w:tcPr>
            <w:tcW w:w="1838" w:type="dxa"/>
            <w:vAlign w:val="center"/>
          </w:tcPr>
          <w:p w14:paraId="781692A3" w14:textId="18EDB5F3" w:rsidR="00C44805" w:rsidRDefault="002C54E4" w:rsidP="001E62F8">
            <w:pPr>
              <w:jc w:val="center"/>
            </w:pPr>
            <w:proofErr w:type="spellStart"/>
            <w:r>
              <w:t>Data_in</w:t>
            </w:r>
            <w:proofErr w:type="spellEnd"/>
            <w:r w:rsidR="00C44805">
              <w:t xml:space="preserve"> </w:t>
            </w:r>
            <w:r>
              <w:t>8</w:t>
            </w:r>
            <w:r w:rsidR="00C44805">
              <w:t>bits</w:t>
            </w:r>
          </w:p>
        </w:tc>
        <w:tc>
          <w:tcPr>
            <w:tcW w:w="2693" w:type="dxa"/>
            <w:vAlign w:val="center"/>
          </w:tcPr>
          <w:p w14:paraId="15047193" w14:textId="7A78BF7B" w:rsidR="00C44805" w:rsidRDefault="00563F60" w:rsidP="001E62F8">
            <w:pPr>
              <w:jc w:val="center"/>
            </w:pPr>
            <w:r>
              <w:rPr>
                <w:rFonts w:hint="eastAsia"/>
              </w:rPr>
              <w:t>连到I</w:t>
            </w:r>
            <w:r>
              <w:t>MG</w:t>
            </w:r>
            <w:r>
              <w:rPr>
                <w:rFonts w:hint="eastAsia"/>
              </w:rPr>
              <w:t>和W</w:t>
            </w:r>
            <w:r>
              <w:t>GT REG</w:t>
            </w:r>
          </w:p>
        </w:tc>
        <w:tc>
          <w:tcPr>
            <w:tcW w:w="3765" w:type="dxa"/>
            <w:vAlign w:val="center"/>
          </w:tcPr>
          <w:p w14:paraId="6685DFB4" w14:textId="21449374" w:rsidR="00C44805" w:rsidRDefault="00563F60" w:rsidP="00141D4E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  <w:tr w:rsidR="00820910" w14:paraId="42A39A8F" w14:textId="77777777" w:rsidTr="00141D4E">
        <w:tc>
          <w:tcPr>
            <w:tcW w:w="1838" w:type="dxa"/>
            <w:vAlign w:val="center"/>
          </w:tcPr>
          <w:p w14:paraId="71B1AA3F" w14:textId="7CFEDB2F" w:rsidR="00820910" w:rsidRDefault="00820910" w:rsidP="001E62F8">
            <w:pPr>
              <w:jc w:val="center"/>
            </w:pPr>
            <w:proofErr w:type="spellStart"/>
            <w:r>
              <w:t>Chip_sel</w:t>
            </w:r>
            <w:proofErr w:type="spellEnd"/>
          </w:p>
        </w:tc>
        <w:tc>
          <w:tcPr>
            <w:tcW w:w="2693" w:type="dxa"/>
            <w:vAlign w:val="center"/>
          </w:tcPr>
          <w:p w14:paraId="47DD1531" w14:textId="582B890B" w:rsidR="00820910" w:rsidRDefault="00820910" w:rsidP="001E62F8">
            <w:pPr>
              <w:jc w:val="center"/>
            </w:pPr>
            <w:r>
              <w:rPr>
                <w:rFonts w:hint="eastAsia"/>
              </w:rPr>
              <w:t>片选信号</w:t>
            </w:r>
          </w:p>
        </w:tc>
        <w:tc>
          <w:tcPr>
            <w:tcW w:w="3765" w:type="dxa"/>
            <w:vAlign w:val="center"/>
          </w:tcPr>
          <w:p w14:paraId="0782DEA2" w14:textId="712D7AD1" w:rsidR="00820910" w:rsidRDefault="00C94A2A" w:rsidP="00141D4E">
            <w:r>
              <w:rPr>
                <w:rFonts w:hint="eastAsia"/>
              </w:rPr>
              <w:t>它是由</w:t>
            </w:r>
            <w:proofErr w:type="spellStart"/>
            <w:r>
              <w:rPr>
                <w:rFonts w:hint="eastAsia"/>
              </w:rPr>
              <w:t>b</w:t>
            </w:r>
            <w:r>
              <w:t>pug_sel</w:t>
            </w:r>
            <w:proofErr w:type="spellEnd"/>
            <w:r>
              <w:rPr>
                <w:rFonts w:hint="eastAsia"/>
              </w:rPr>
              <w:t>控制生成的</w:t>
            </w:r>
          </w:p>
        </w:tc>
      </w:tr>
    </w:tbl>
    <w:p w14:paraId="43332314" w14:textId="77777777" w:rsidR="00840D65" w:rsidRDefault="00840D65" w:rsidP="00C44805"/>
    <w:p w14:paraId="4290CF7C" w14:textId="77777777" w:rsidR="00C44805" w:rsidRDefault="00C44805" w:rsidP="00C44805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44805" w14:paraId="6475B421" w14:textId="77777777" w:rsidTr="001E62F8">
        <w:tc>
          <w:tcPr>
            <w:tcW w:w="2405" w:type="dxa"/>
            <w:vAlign w:val="center"/>
          </w:tcPr>
          <w:p w14:paraId="4874A482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7EE9C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1FE9B94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44805" w14:paraId="591B2656" w14:textId="77777777" w:rsidTr="001E62F8">
        <w:tc>
          <w:tcPr>
            <w:tcW w:w="2405" w:type="dxa"/>
            <w:vAlign w:val="center"/>
          </w:tcPr>
          <w:p w14:paraId="128C3FF1" w14:textId="512F765B" w:rsidR="00C44805" w:rsidRDefault="00F10A5C" w:rsidP="001E62F8">
            <w:pPr>
              <w:jc w:val="center"/>
            </w:pPr>
            <w:proofErr w:type="spellStart"/>
            <w:r>
              <w:t>Bpu_out</w:t>
            </w:r>
            <w:proofErr w:type="spellEnd"/>
            <w:r w:rsidR="00C44805">
              <w:t xml:space="preserve"> </w:t>
            </w:r>
            <w:r>
              <w:t>6</w:t>
            </w:r>
            <w:r>
              <w:rPr>
                <w:rFonts w:hint="eastAsia"/>
              </w:rPr>
              <w:t>×</w:t>
            </w:r>
            <w:r w:rsidR="00C44805">
              <w:t>7bits</w:t>
            </w:r>
          </w:p>
        </w:tc>
        <w:tc>
          <w:tcPr>
            <w:tcW w:w="2693" w:type="dxa"/>
            <w:vAlign w:val="center"/>
          </w:tcPr>
          <w:p w14:paraId="297DADE2" w14:textId="7B9CDDF9" w:rsidR="00C44805" w:rsidRDefault="002117DD" w:rsidP="001E62F8">
            <w:pPr>
              <w:jc w:val="center"/>
            </w:pPr>
            <w:r>
              <w:t>6</w:t>
            </w:r>
            <w:r>
              <w:rPr>
                <w:rFonts w:hint="eastAsia"/>
              </w:rPr>
              <w:t>×</w:t>
            </w:r>
            <w:r w:rsidR="00C44805">
              <w:rPr>
                <w:rFonts w:hint="eastAsia"/>
              </w:rPr>
              <w:t>7</w:t>
            </w:r>
            <w:r w:rsidR="00C44805">
              <w:t xml:space="preserve">bits </w:t>
            </w:r>
            <w:r w:rsidR="00C44805">
              <w:rPr>
                <w:rFonts w:hint="eastAsia"/>
              </w:rPr>
              <w:t>有符号数</w:t>
            </w:r>
          </w:p>
        </w:tc>
        <w:tc>
          <w:tcPr>
            <w:tcW w:w="3198" w:type="dxa"/>
            <w:vAlign w:val="center"/>
          </w:tcPr>
          <w:p w14:paraId="55848CD2" w14:textId="35B1A763" w:rsidR="00C44805" w:rsidRDefault="0089171F" w:rsidP="001E62F8">
            <w:pPr>
              <w:jc w:val="center"/>
            </w:pPr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4EAE19A3" w14:textId="77777777" w:rsidR="00876DE3" w:rsidRDefault="00876DE3"/>
    <w:p w14:paraId="265EC847" w14:textId="5054B373" w:rsidR="00571D1D" w:rsidRDefault="00571D1D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722C5B" w14:paraId="7A7B8DA1" w14:textId="77777777" w:rsidTr="00666A6C">
        <w:trPr>
          <w:jc w:val="center"/>
        </w:trPr>
        <w:tc>
          <w:tcPr>
            <w:tcW w:w="2765" w:type="dxa"/>
          </w:tcPr>
          <w:p w14:paraId="55B91CEB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39973FE9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722C5B" w14:paraId="3ECF2B03" w14:textId="77777777" w:rsidTr="00666A6C">
        <w:trPr>
          <w:jc w:val="center"/>
        </w:trPr>
        <w:tc>
          <w:tcPr>
            <w:tcW w:w="2765" w:type="dxa"/>
          </w:tcPr>
          <w:p w14:paraId="70F55E55" w14:textId="78183257" w:rsidR="00722C5B" w:rsidRDefault="00E24E83" w:rsidP="00E24E83">
            <w:pPr>
              <w:jc w:val="center"/>
            </w:pPr>
            <w:proofErr w:type="spellStart"/>
            <w:r>
              <w:t>wgt</w:t>
            </w:r>
            <w:proofErr w:type="spellEnd"/>
          </w:p>
        </w:tc>
        <w:tc>
          <w:tcPr>
            <w:tcW w:w="2766" w:type="dxa"/>
          </w:tcPr>
          <w:p w14:paraId="1030E508" w14:textId="16C0DB21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权重数据</w:t>
            </w:r>
            <w:r w:rsidR="00AF6AAC">
              <w:rPr>
                <w:rFonts w:hint="eastAsia"/>
              </w:rPr>
              <w:t>的移位寄存器</w:t>
            </w:r>
          </w:p>
        </w:tc>
      </w:tr>
      <w:tr w:rsidR="00722C5B" w14:paraId="185D55A4" w14:textId="77777777" w:rsidTr="00666A6C">
        <w:trPr>
          <w:jc w:val="center"/>
        </w:trPr>
        <w:tc>
          <w:tcPr>
            <w:tcW w:w="2765" w:type="dxa"/>
          </w:tcPr>
          <w:p w14:paraId="2CB1FA64" w14:textId="298723CA" w:rsidR="00722C5B" w:rsidRDefault="00E24E83" w:rsidP="00E24E83">
            <w:pPr>
              <w:jc w:val="center"/>
            </w:pPr>
            <w:proofErr w:type="spellStart"/>
            <w:r>
              <w:t>I</w:t>
            </w:r>
            <w:r>
              <w:rPr>
                <w:rFonts w:hint="eastAsia"/>
              </w:rPr>
              <w:t>mg</w:t>
            </w:r>
            <w:r>
              <w:t>_reg</w:t>
            </w:r>
            <w:proofErr w:type="spellEnd"/>
          </w:p>
        </w:tc>
        <w:tc>
          <w:tcPr>
            <w:tcW w:w="2766" w:type="dxa"/>
          </w:tcPr>
          <w:p w14:paraId="42DFA22C" w14:textId="3B2901BF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图像</w:t>
            </w:r>
            <w:r>
              <w:rPr>
                <w:rFonts w:hint="eastAsia"/>
              </w:rPr>
              <w:t>数值</w:t>
            </w:r>
            <w:r w:rsidR="00AF6AAC">
              <w:rPr>
                <w:rFonts w:hint="eastAsia"/>
              </w:rPr>
              <w:t xml:space="preserve">的移位寄存器 </w:t>
            </w:r>
          </w:p>
        </w:tc>
      </w:tr>
    </w:tbl>
    <w:p w14:paraId="7C7D482A" w14:textId="77777777" w:rsidR="00A86140" w:rsidRDefault="00A86140"/>
    <w:p w14:paraId="4002477C" w14:textId="77777777" w:rsidR="00A86140" w:rsidRDefault="00A86140"/>
    <w:p w14:paraId="5C751113" w14:textId="54A1D8FE" w:rsidR="00722C5B" w:rsidRPr="00C86F6D" w:rsidRDefault="007A45DC">
      <w:pPr>
        <w:rPr>
          <w:b/>
          <w:sz w:val="32"/>
        </w:rPr>
      </w:pPr>
      <w:r w:rsidRPr="00C86F6D">
        <w:rPr>
          <w:rFonts w:hint="eastAsia"/>
          <w:b/>
          <w:sz w:val="32"/>
        </w:rPr>
        <w:t>关于</w:t>
      </w:r>
      <w:proofErr w:type="spellStart"/>
      <w:r w:rsidR="00075D35" w:rsidRPr="00C86F6D">
        <w:rPr>
          <w:rFonts w:hint="eastAsia"/>
          <w:b/>
          <w:sz w:val="32"/>
        </w:rPr>
        <w:t>i</w:t>
      </w:r>
      <w:r w:rsidR="00075D35" w:rsidRPr="00C86F6D">
        <w:rPr>
          <w:b/>
          <w:sz w:val="32"/>
        </w:rPr>
        <w:t>mg_reg</w:t>
      </w:r>
      <w:proofErr w:type="spellEnd"/>
      <w:r w:rsidR="00075D35" w:rsidRPr="00C86F6D">
        <w:rPr>
          <w:rFonts w:hint="eastAsia"/>
          <w:b/>
          <w:sz w:val="32"/>
        </w:rPr>
        <w:t>的</w:t>
      </w:r>
      <w:r w:rsidR="00A515F6" w:rsidRPr="00C86F6D">
        <w:rPr>
          <w:rFonts w:hint="eastAsia"/>
          <w:b/>
          <w:sz w:val="32"/>
        </w:rPr>
        <w:t>组织方式</w:t>
      </w:r>
      <w:r w:rsidR="00075D35" w:rsidRPr="00C86F6D">
        <w:rPr>
          <w:rFonts w:hint="eastAsia"/>
          <w:b/>
          <w:sz w:val="32"/>
        </w:rPr>
        <w:t>：</w:t>
      </w:r>
    </w:p>
    <w:p w14:paraId="7AA0834D" w14:textId="2B17CCA0" w:rsidR="00A15C87" w:rsidRDefault="00A15C87"/>
    <w:p w14:paraId="4B11CEEC" w14:textId="2BF2C4C9" w:rsidR="007A45DC" w:rsidRDefault="007A45DC">
      <w:r>
        <w:rPr>
          <w:rFonts w:hint="eastAsia"/>
        </w:rPr>
        <w:t>采取这种组织方式，是因为</w:t>
      </w:r>
      <w:r w:rsidR="0034633E">
        <w:rPr>
          <w:rFonts w:hint="eastAsia"/>
        </w:rPr>
        <w:t>S</w:t>
      </w:r>
      <w:r w:rsidR="0034633E">
        <w:t>RAM</w:t>
      </w:r>
      <w:r w:rsidR="0034633E">
        <w:rPr>
          <w:rFonts w:hint="eastAsia"/>
        </w:rPr>
        <w:t>每次</w:t>
      </w:r>
      <w:proofErr w:type="gramStart"/>
      <w:r w:rsidR="0034633E">
        <w:rPr>
          <w:rFonts w:hint="eastAsia"/>
        </w:rPr>
        <w:t>最小读</w:t>
      </w:r>
      <w:proofErr w:type="gramEnd"/>
      <w:r w:rsidR="0034633E">
        <w:rPr>
          <w:rFonts w:hint="eastAsia"/>
        </w:rPr>
        <w:t>8</w:t>
      </w:r>
      <w:r w:rsidR="0034633E">
        <w:t>bits</w:t>
      </w:r>
      <w:r w:rsidR="0034633E">
        <w:rPr>
          <w:rFonts w:hint="eastAsia"/>
        </w:rPr>
        <w:t>，因此卷积窗向下平移</w:t>
      </w:r>
      <w:r w:rsidR="00D13FB1">
        <w:rPr>
          <w:rFonts w:hint="eastAsia"/>
        </w:rPr>
        <w:t>的操作，无法通过读下一b</w:t>
      </w:r>
      <w:r w:rsidR="00D13FB1">
        <w:t>it</w:t>
      </w:r>
      <w:r w:rsidR="00D13FB1">
        <w:rPr>
          <w:rFonts w:hint="eastAsia"/>
        </w:rPr>
        <w:t>的</w:t>
      </w:r>
      <w:r w:rsidR="00A13A22">
        <w:rPr>
          <w:rFonts w:hint="eastAsia"/>
        </w:rPr>
        <w:t>数据来实现。</w:t>
      </w:r>
    </w:p>
    <w:p w14:paraId="1B742AFD" w14:textId="46959D91" w:rsidR="00A13A22" w:rsidRDefault="00A13A22">
      <w:r>
        <w:rPr>
          <w:rFonts w:hint="eastAsia"/>
        </w:rPr>
        <w:t>比如读完[</w:t>
      </w:r>
      <w:r>
        <w:t>7:0]</w:t>
      </w:r>
      <w:r>
        <w:rPr>
          <w:rFonts w:hint="eastAsia"/>
        </w:rPr>
        <w:t>，下一波该读[</w:t>
      </w:r>
      <w:r>
        <w:t>2:9]</w:t>
      </w:r>
      <w:r>
        <w:rPr>
          <w:rFonts w:hint="eastAsia"/>
        </w:rPr>
        <w:t>，但S</w:t>
      </w:r>
      <w:r>
        <w:t>RAM</w:t>
      </w:r>
      <w:r>
        <w:rPr>
          <w:rFonts w:hint="eastAsia"/>
        </w:rPr>
        <w:t>无法错出2</w:t>
      </w:r>
      <w:r>
        <w:t>bit</w:t>
      </w:r>
      <w:r>
        <w:rPr>
          <w:rFonts w:hint="eastAsia"/>
        </w:rPr>
        <w:t>读取。</w:t>
      </w:r>
    </w:p>
    <w:p w14:paraId="74CAA6CE" w14:textId="2B2915A7" w:rsidR="00A13A22" w:rsidRDefault="00746479">
      <w:r>
        <w:rPr>
          <w:rFonts w:hint="eastAsia"/>
        </w:rPr>
        <w:t>因此我们用1</w:t>
      </w:r>
      <w:r>
        <w:t>6</w:t>
      </w:r>
      <w:r>
        <w:rPr>
          <w:rFonts w:hint="eastAsia"/>
        </w:rPr>
        <w:t>×</w:t>
      </w:r>
      <w:r>
        <w:t>8</w:t>
      </w:r>
      <w:r>
        <w:rPr>
          <w:rFonts w:hint="eastAsia"/>
        </w:rPr>
        <w:t>bits的移位寄存器，并且有向上移位的操作</w:t>
      </w:r>
      <w:r w:rsidR="00F75918">
        <w:rPr>
          <w:rFonts w:hint="eastAsia"/>
        </w:rPr>
        <w:t>。</w:t>
      </w:r>
    </w:p>
    <w:p w14:paraId="617D3F16" w14:textId="77777777" w:rsidR="00A515F6" w:rsidRPr="00722C5B" w:rsidRDefault="00A515F6"/>
    <w:p w14:paraId="30D66180" w14:textId="2DC8DF2A" w:rsidR="008315CA" w:rsidRDefault="008315CA" w:rsidP="001C0CF5">
      <w:pPr>
        <w:widowControl/>
        <w:jc w:val="left"/>
      </w:pPr>
      <w:r>
        <w:br w:type="page"/>
      </w:r>
    </w:p>
    <w:p w14:paraId="0E260B7A" w14:textId="38FADEA2" w:rsidR="009455C2" w:rsidRDefault="009455C2" w:rsidP="00A70208">
      <w:pPr>
        <w:pStyle w:val="3"/>
      </w:pPr>
      <w:bookmarkStart w:id="6" w:name="_Toc60840601"/>
      <w:r>
        <w:rPr>
          <w:rFonts w:hint="eastAsia"/>
        </w:rPr>
        <w:lastRenderedPageBreak/>
        <w:t>B</w:t>
      </w:r>
      <w:r>
        <w:t>PU</w:t>
      </w:r>
      <w:bookmarkEnd w:id="6"/>
    </w:p>
    <w:p w14:paraId="4C655160" w14:textId="2A334018" w:rsidR="008315CA" w:rsidRDefault="00B45C25" w:rsidP="0094108C">
      <w:pPr>
        <w:jc w:val="center"/>
      </w:pPr>
      <w:r>
        <w:object w:dxaOrig="5940" w:dyaOrig="5791" w14:anchorId="369BD66A">
          <v:shape id="_x0000_i1027" type="#_x0000_t75" style="width:283.6pt;height:276.1pt" o:ole="">
            <v:imagedata r:id="rId10" o:title=""/>
          </v:shape>
          <o:OLEObject Type="Embed" ProgID="Visio.Drawing.15" ShapeID="_x0000_i1027" DrawAspect="Content" ObjectID="_1671899147" r:id="rId11"/>
        </w:object>
      </w:r>
    </w:p>
    <w:p w14:paraId="43439142" w14:textId="77777777" w:rsidR="001C0CF5" w:rsidRDefault="001C0CF5" w:rsidP="0094108C">
      <w:pPr>
        <w:jc w:val="center"/>
      </w:pPr>
    </w:p>
    <w:p w14:paraId="3EB993F4" w14:textId="4F983CCE" w:rsidR="008315CA" w:rsidRDefault="008315CA">
      <w:r>
        <w:rPr>
          <w:rFonts w:hint="eastAsia"/>
        </w:rPr>
        <w:t>功能：</w:t>
      </w:r>
      <w:r w:rsidR="00652902">
        <w:rPr>
          <w:rFonts w:hint="eastAsia"/>
        </w:rPr>
        <w:t>B</w:t>
      </w:r>
      <w:r w:rsidR="00652902">
        <w:t>PUE</w:t>
      </w:r>
      <w:r w:rsidR="00652902">
        <w:rPr>
          <w:rFonts w:hint="eastAsia"/>
        </w:rPr>
        <w:t>对图像和权重的一列数据进行同或计算，结果逐列通过M</w:t>
      </w:r>
      <w:r w:rsidR="00652902">
        <w:t>UX</w:t>
      </w:r>
      <w:r w:rsidR="00652902">
        <w:rPr>
          <w:rFonts w:hint="eastAsia"/>
        </w:rPr>
        <w:t>进入查找表进行</w:t>
      </w:r>
      <w:proofErr w:type="spellStart"/>
      <w:r w:rsidR="00652902">
        <w:rPr>
          <w:rFonts w:hint="eastAsia"/>
        </w:rPr>
        <w:t>pop</w:t>
      </w:r>
      <w:r w:rsidR="00652902">
        <w:t>count</w:t>
      </w:r>
      <w:proofErr w:type="spellEnd"/>
      <w:r w:rsidR="00652902">
        <w:rPr>
          <w:rFonts w:hint="eastAsia"/>
        </w:rPr>
        <w:t xml:space="preserve">计算。 </w:t>
      </w:r>
      <w:r w:rsidR="00652902">
        <w:t>BPUE</w:t>
      </w:r>
      <w:r w:rsidR="00652902">
        <w:rPr>
          <w:rFonts w:hint="eastAsia"/>
        </w:rPr>
        <w:t>进行1×</w:t>
      </w:r>
      <w:r w:rsidR="00652902">
        <w:t>7</w:t>
      </w:r>
      <w:r w:rsidR="00897E38">
        <w:rPr>
          <w:rFonts w:hint="eastAsia"/>
        </w:rPr>
        <w:t>bits</w:t>
      </w:r>
      <w:r w:rsidR="00652902">
        <w:rPr>
          <w:rFonts w:hint="eastAsia"/>
        </w:rPr>
        <w:t>的同或计算。</w:t>
      </w:r>
    </w:p>
    <w:p w14:paraId="5C445B1E" w14:textId="4568784C" w:rsidR="00881BCE" w:rsidRDefault="00881BCE"/>
    <w:p w14:paraId="53DBD2C0" w14:textId="338C4AEB" w:rsidR="00881BCE" w:rsidRDefault="00881BCE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629F0" w14:paraId="2F7AE6B2" w14:textId="77777777" w:rsidTr="00757934">
        <w:tc>
          <w:tcPr>
            <w:tcW w:w="2405" w:type="dxa"/>
            <w:vAlign w:val="center"/>
          </w:tcPr>
          <w:p w14:paraId="4C6E824F" w14:textId="18F0F629" w:rsidR="00C629F0" w:rsidRDefault="00C629F0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4689E6CB" w14:textId="730174ED" w:rsidR="00C629F0" w:rsidRDefault="00C629F0" w:rsidP="00757934">
            <w:pPr>
              <w:jc w:val="center"/>
            </w:pPr>
            <w:r>
              <w:rPr>
                <w:rFonts w:hint="eastAsia"/>
              </w:rPr>
              <w:t>具体</w:t>
            </w:r>
            <w:r w:rsidR="00BA6487">
              <w:rPr>
                <w:rFonts w:hint="eastAsia"/>
              </w:rPr>
              <w:t xml:space="preserve"> </w:t>
            </w:r>
            <w:r w:rsidR="00A74B9A">
              <w:rPr>
                <w:rFonts w:hint="eastAsia"/>
              </w:rPr>
              <w:t>按</w:t>
            </w:r>
            <w:proofErr w:type="spellStart"/>
            <w:r w:rsidR="00D57389">
              <w:rPr>
                <w:rFonts w:hint="eastAsia"/>
              </w:rPr>
              <w:t>i</w:t>
            </w:r>
            <w:r w:rsidR="00D57389">
              <w:t>nst</w:t>
            </w:r>
            <w:proofErr w:type="spellEnd"/>
            <w:r w:rsidR="00A74B9A">
              <w:rPr>
                <w:rFonts w:hint="eastAsia"/>
              </w:rPr>
              <w:t>[</w:t>
            </w:r>
            <w:r w:rsidR="00A74B9A">
              <w:t>13:0]</w:t>
            </w:r>
            <w:r w:rsidR="00A74B9A">
              <w:rPr>
                <w:rFonts w:hint="eastAsia"/>
              </w:rPr>
              <w:t>格式</w:t>
            </w:r>
          </w:p>
        </w:tc>
        <w:tc>
          <w:tcPr>
            <w:tcW w:w="3198" w:type="dxa"/>
            <w:vAlign w:val="center"/>
          </w:tcPr>
          <w:p w14:paraId="3367C846" w14:textId="431A5D71" w:rsidR="00C629F0" w:rsidRDefault="00C629F0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03737" w14:paraId="378B9504" w14:textId="77777777" w:rsidTr="00F4295D">
        <w:tc>
          <w:tcPr>
            <w:tcW w:w="2405" w:type="dxa"/>
            <w:vMerge w:val="restart"/>
            <w:vAlign w:val="center"/>
          </w:tcPr>
          <w:p w14:paraId="1DFE0E9C" w14:textId="77777777" w:rsidR="00803737" w:rsidRDefault="00803737" w:rsidP="00757934">
            <w:r>
              <w:t>Instruction 5bits</w:t>
            </w:r>
          </w:p>
          <w:p w14:paraId="53D1469C" w14:textId="36832F8B" w:rsidR="00DF097B" w:rsidRDefault="00DF097B" w:rsidP="00757934"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548BD5D3" w14:textId="3C70A787" w:rsidR="00E467BF" w:rsidRPr="00CA1BAE" w:rsidRDefault="00E467BF" w:rsidP="00F4295D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1E8EB4A7" w14:textId="5C08B16F" w:rsidR="00803737" w:rsidRDefault="00776498" w:rsidP="00F4295D">
            <w:pPr>
              <w:jc w:val="center"/>
            </w:pPr>
            <w:r>
              <w:t>[</w:t>
            </w:r>
            <w:proofErr w:type="gramStart"/>
            <w:r>
              <w:t>0</w:t>
            </w:r>
            <w:r w:rsidR="00F364F6">
              <w:rPr>
                <w:rFonts w:hint="eastAsia"/>
              </w:rPr>
              <w:t>]</w:t>
            </w:r>
            <w:r>
              <w:rPr>
                <w:rFonts w:hint="eastAsia"/>
              </w:rPr>
              <w:t>=</w:t>
            </w:r>
            <w:proofErr w:type="gramEnd"/>
            <w:r>
              <w:t>1</w:t>
            </w:r>
            <w:r w:rsidR="00926F03">
              <w:rPr>
                <w:rFonts w:hint="eastAsia"/>
              </w:rPr>
              <w:t>,</w:t>
            </w:r>
            <w:r w:rsidR="00926F03">
              <w:t xml:space="preserve"> others = 0</w:t>
            </w:r>
          </w:p>
        </w:tc>
        <w:tc>
          <w:tcPr>
            <w:tcW w:w="3198" w:type="dxa"/>
            <w:vAlign w:val="center"/>
          </w:tcPr>
          <w:p w14:paraId="45848AB1" w14:textId="0E472FFD" w:rsidR="00DC6A8A" w:rsidRDefault="00E467BF" w:rsidP="00757934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 w:rsidR="00DC6A8A">
              <w:t>Psum_rst</w:t>
            </w:r>
            <w:proofErr w:type="spellEnd"/>
            <w:r w:rsidR="00DC6A8A">
              <w:t xml:space="preserve"> 1</w:t>
            </w:r>
            <w:r w:rsidR="00DC6A8A">
              <w:rPr>
                <w:rFonts w:hint="eastAsia"/>
              </w:rPr>
              <w:t>bit</w:t>
            </w:r>
          </w:p>
          <w:p w14:paraId="63B5264F" w14:textId="5912E914" w:rsidR="00803737" w:rsidRDefault="00803737" w:rsidP="00757934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803737" w14:paraId="63DC9186" w14:textId="77777777" w:rsidTr="00F4295D">
        <w:tc>
          <w:tcPr>
            <w:tcW w:w="2405" w:type="dxa"/>
            <w:vMerge/>
            <w:vAlign w:val="center"/>
          </w:tcPr>
          <w:p w14:paraId="00E09F03" w14:textId="77777777" w:rsidR="00803737" w:rsidRDefault="00803737" w:rsidP="00757934"/>
        </w:tc>
        <w:tc>
          <w:tcPr>
            <w:tcW w:w="2693" w:type="dxa"/>
            <w:vAlign w:val="center"/>
          </w:tcPr>
          <w:p w14:paraId="4090864E" w14:textId="39A6BD82" w:rsidR="00CA1BAE" w:rsidRPr="00F4295D" w:rsidRDefault="00F4295D" w:rsidP="00F4295D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4440E06D" w14:textId="138A6D51" w:rsidR="00803737" w:rsidRDefault="0020292D" w:rsidP="00F4295D">
            <w:pPr>
              <w:jc w:val="center"/>
            </w:pPr>
            <w:r>
              <w:t>[</w:t>
            </w:r>
            <w:proofErr w:type="gramStart"/>
            <w:r>
              <w:t>3:1]=</w:t>
            </w:r>
            <w:proofErr w:type="gramEnd"/>
            <w:r w:rsidR="00C42E18">
              <w:t>{0,1,2,3,4,5,6,7}</w:t>
            </w:r>
          </w:p>
        </w:tc>
        <w:tc>
          <w:tcPr>
            <w:tcW w:w="3198" w:type="dxa"/>
            <w:vAlign w:val="center"/>
          </w:tcPr>
          <w:p w14:paraId="1A167049" w14:textId="3B5F7DE1" w:rsidR="00DC6A8A" w:rsidRDefault="00CA1BAE" w:rsidP="00757934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 w:rsidR="00DC6A8A">
              <w:t>Lut_sel</w:t>
            </w:r>
            <w:proofErr w:type="spellEnd"/>
            <w:r w:rsidR="00DC6A8A">
              <w:t xml:space="preserve"> 3bits</w:t>
            </w:r>
          </w:p>
          <w:p w14:paraId="07EE8121" w14:textId="62A975BB" w:rsidR="00803737" w:rsidRDefault="00803737" w:rsidP="00757934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803737" w14:paraId="4681CC05" w14:textId="77777777" w:rsidTr="00F4295D">
        <w:tc>
          <w:tcPr>
            <w:tcW w:w="2405" w:type="dxa"/>
            <w:vMerge/>
            <w:vAlign w:val="center"/>
          </w:tcPr>
          <w:p w14:paraId="1FC7A6E9" w14:textId="77777777" w:rsidR="00803737" w:rsidRDefault="00803737" w:rsidP="00757934"/>
        </w:tc>
        <w:tc>
          <w:tcPr>
            <w:tcW w:w="2693" w:type="dxa"/>
            <w:vAlign w:val="center"/>
          </w:tcPr>
          <w:p w14:paraId="6B749180" w14:textId="4CDE0835" w:rsidR="00FC0724" w:rsidRPr="00FA58AF" w:rsidRDefault="00FC0724" w:rsidP="00F4295D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="00872F8C" w:rsidRPr="00FA58AF">
              <w:rPr>
                <w:rFonts w:hint="eastAsia"/>
                <w:b/>
              </w:rPr>
              <w:t>值</w:t>
            </w:r>
            <w:r w:rsidRPr="00FA58AF">
              <w:rPr>
                <w:rFonts w:hint="eastAsia"/>
                <w:b/>
              </w:rPr>
              <w:t>进行累加</w:t>
            </w:r>
          </w:p>
          <w:p w14:paraId="495AFB55" w14:textId="0E4796E5" w:rsidR="00803737" w:rsidRDefault="00A26F76" w:rsidP="00F4295D">
            <w:pPr>
              <w:jc w:val="center"/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198" w:type="dxa"/>
            <w:vAlign w:val="center"/>
          </w:tcPr>
          <w:p w14:paraId="4FF9F2D8" w14:textId="192C970F" w:rsidR="0047304F" w:rsidRDefault="00F4295D" w:rsidP="00757934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 w:rsidR="0047304F">
              <w:t>Psum_add</w:t>
            </w:r>
            <w:proofErr w:type="spellEnd"/>
            <w:r w:rsidR="0047304F">
              <w:t xml:space="preserve"> 1bit</w:t>
            </w:r>
          </w:p>
          <w:p w14:paraId="4268B8AE" w14:textId="6E085035" w:rsidR="00803737" w:rsidRDefault="00DD3333" w:rsidP="00757934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  <w:tr w:rsidR="00881BCE" w14:paraId="2F22665F" w14:textId="77777777" w:rsidTr="00757934">
        <w:tc>
          <w:tcPr>
            <w:tcW w:w="2405" w:type="dxa"/>
            <w:vAlign w:val="center"/>
          </w:tcPr>
          <w:p w14:paraId="7C7CA95D" w14:textId="3174DFD8" w:rsidR="00881BCE" w:rsidRDefault="00995F5E" w:rsidP="00757934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557A54E9" w14:textId="6BBC2DD1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51185FDC" w14:textId="2D36AEA7" w:rsidR="00881BCE" w:rsidRDefault="00995F5E" w:rsidP="00757934">
            <w:r>
              <w:rPr>
                <w:rFonts w:hint="eastAsia"/>
              </w:rPr>
              <w:t>时钟信号</w:t>
            </w:r>
          </w:p>
        </w:tc>
      </w:tr>
      <w:tr w:rsidR="00881BCE" w14:paraId="42FBAAB0" w14:textId="77777777" w:rsidTr="00757934">
        <w:tc>
          <w:tcPr>
            <w:tcW w:w="2405" w:type="dxa"/>
            <w:vAlign w:val="center"/>
          </w:tcPr>
          <w:p w14:paraId="55BE101E" w14:textId="7DB2E88D" w:rsidR="00881BCE" w:rsidRDefault="00995F5E" w:rsidP="00757934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77D4548" w14:textId="53907663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1BD7DB10" w14:textId="671326DE" w:rsidR="00881BCE" w:rsidRDefault="00995F5E" w:rsidP="00757934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881BCE" w14:paraId="02D964ED" w14:textId="77777777" w:rsidTr="00757934">
        <w:tc>
          <w:tcPr>
            <w:tcW w:w="2405" w:type="dxa"/>
            <w:vAlign w:val="center"/>
          </w:tcPr>
          <w:p w14:paraId="4BCFEC6A" w14:textId="496F9ACE" w:rsidR="00881BCE" w:rsidRDefault="00315095" w:rsidP="00757934">
            <w:proofErr w:type="spellStart"/>
            <w:r>
              <w:t>Img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02AD8D7B" w14:textId="655C1C5A" w:rsidR="00881BCE" w:rsidRDefault="00315095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57195B88" w14:textId="50E0CBEF" w:rsidR="00881BCE" w:rsidRDefault="00315095" w:rsidP="00757934">
            <w:r>
              <w:rPr>
                <w:rFonts w:hint="eastAsia"/>
              </w:rPr>
              <w:t>计算的图像数据</w:t>
            </w:r>
          </w:p>
        </w:tc>
      </w:tr>
      <w:tr w:rsidR="001C45A3" w14:paraId="379AD64E" w14:textId="77777777" w:rsidTr="00757934">
        <w:tc>
          <w:tcPr>
            <w:tcW w:w="2405" w:type="dxa"/>
            <w:vAlign w:val="center"/>
          </w:tcPr>
          <w:p w14:paraId="51223760" w14:textId="7E022DE8" w:rsidR="001C45A3" w:rsidRDefault="001C45A3" w:rsidP="00757934">
            <w:proofErr w:type="spellStart"/>
            <w:r>
              <w:t>Wgt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28B32CED" w14:textId="56644C01" w:rsidR="001C45A3" w:rsidRDefault="001C45A3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7CCF4BC6" w14:textId="213F7825" w:rsidR="001C45A3" w:rsidRDefault="001C45A3" w:rsidP="00757934">
            <w:r>
              <w:rPr>
                <w:rFonts w:hint="eastAsia"/>
              </w:rPr>
              <w:t>计算的权重数据</w:t>
            </w:r>
          </w:p>
        </w:tc>
      </w:tr>
    </w:tbl>
    <w:p w14:paraId="65EF8153" w14:textId="77777777" w:rsidR="003777E1" w:rsidRDefault="003777E1"/>
    <w:p w14:paraId="2822DB9C" w14:textId="3D1EE978" w:rsidR="00881BCE" w:rsidRDefault="00192977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FC298F" w14:paraId="51581EE7" w14:textId="77777777" w:rsidTr="00757934">
        <w:tc>
          <w:tcPr>
            <w:tcW w:w="2405" w:type="dxa"/>
            <w:vAlign w:val="center"/>
          </w:tcPr>
          <w:p w14:paraId="2434F7C2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1F119D6D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01D1312C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FC298F" w14:paraId="06152666" w14:textId="77777777" w:rsidTr="00B352A0">
        <w:tc>
          <w:tcPr>
            <w:tcW w:w="2405" w:type="dxa"/>
          </w:tcPr>
          <w:p w14:paraId="31C43A73" w14:textId="28B4AECD" w:rsidR="00FC298F" w:rsidRDefault="006A0247" w:rsidP="00B352A0">
            <w:proofErr w:type="spellStart"/>
            <w:r>
              <w:t>Popcnt_add</w:t>
            </w:r>
            <w:proofErr w:type="spellEnd"/>
            <w:r>
              <w:t xml:space="preserve"> 7bits</w:t>
            </w:r>
          </w:p>
        </w:tc>
        <w:tc>
          <w:tcPr>
            <w:tcW w:w="2693" w:type="dxa"/>
          </w:tcPr>
          <w:p w14:paraId="50031F13" w14:textId="152FFED0" w:rsidR="00FC298F" w:rsidRDefault="006A0247" w:rsidP="00B352A0">
            <w:r>
              <w:rPr>
                <w:rFonts w:hint="eastAsia"/>
              </w:rPr>
              <w:t>7</w:t>
            </w:r>
            <w:r>
              <w:t xml:space="preserve">bits </w:t>
            </w:r>
            <w:r>
              <w:rPr>
                <w:rFonts w:hint="eastAsia"/>
              </w:rPr>
              <w:t>有符号数</w:t>
            </w:r>
          </w:p>
        </w:tc>
        <w:tc>
          <w:tcPr>
            <w:tcW w:w="3198" w:type="dxa"/>
          </w:tcPr>
          <w:p w14:paraId="22CBF8D1" w14:textId="64D8FE34" w:rsidR="00FC298F" w:rsidRDefault="006A0247" w:rsidP="00B352A0">
            <w:r>
              <w:rPr>
                <w:rFonts w:hint="eastAsia"/>
              </w:rPr>
              <w:t>P</w:t>
            </w:r>
            <w:r>
              <w:t>OPCOUNT</w:t>
            </w:r>
            <w:r>
              <w:rPr>
                <w:rFonts w:hint="eastAsia"/>
              </w:rPr>
              <w:t>计算结果</w:t>
            </w:r>
          </w:p>
        </w:tc>
      </w:tr>
    </w:tbl>
    <w:p w14:paraId="38FEDB6F" w14:textId="0B2EA05B" w:rsidR="00FC298F" w:rsidRDefault="00FC298F"/>
    <w:p w14:paraId="16CA690D" w14:textId="77777777" w:rsidR="00B45C25" w:rsidRDefault="00B45C25"/>
    <w:p w14:paraId="40576B14" w14:textId="2BBC4BBA" w:rsidR="00D25B5D" w:rsidRDefault="00D25B5D">
      <w:r>
        <w:rPr>
          <w:rFonts w:hint="eastAsia"/>
        </w:rPr>
        <w:lastRenderedPageBreak/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3478D9" w14:paraId="532B0528" w14:textId="77777777" w:rsidTr="00666A6C">
        <w:trPr>
          <w:jc w:val="center"/>
        </w:trPr>
        <w:tc>
          <w:tcPr>
            <w:tcW w:w="2765" w:type="dxa"/>
          </w:tcPr>
          <w:p w14:paraId="709138B6" w14:textId="77777777" w:rsidR="003478D9" w:rsidRDefault="003478D9" w:rsidP="00B352A0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0E399C3A" w14:textId="77777777" w:rsidR="003478D9" w:rsidRDefault="003478D9" w:rsidP="00B352A0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478D9" w14:paraId="59064F83" w14:textId="77777777" w:rsidTr="00666A6C">
        <w:trPr>
          <w:jc w:val="center"/>
        </w:trPr>
        <w:tc>
          <w:tcPr>
            <w:tcW w:w="2765" w:type="dxa"/>
          </w:tcPr>
          <w:p w14:paraId="3471B031" w14:textId="1BD21681" w:rsidR="003478D9" w:rsidRDefault="007A7AA4" w:rsidP="00B352A0">
            <w:pPr>
              <w:jc w:val="center"/>
            </w:pPr>
            <w:proofErr w:type="spellStart"/>
            <w:r>
              <w:t>popcnt</w:t>
            </w:r>
            <w:proofErr w:type="spellEnd"/>
          </w:p>
        </w:tc>
        <w:tc>
          <w:tcPr>
            <w:tcW w:w="3467" w:type="dxa"/>
          </w:tcPr>
          <w:p w14:paraId="0881076B" w14:textId="7C63117B" w:rsidR="003478D9" w:rsidRDefault="003478D9" w:rsidP="00B352A0">
            <w:pPr>
              <w:jc w:val="center"/>
            </w:pPr>
            <w:r>
              <w:rPr>
                <w:rFonts w:hint="eastAsia"/>
              </w:rPr>
              <w:t>存放</w:t>
            </w:r>
            <w:r w:rsidR="00E65EF3">
              <w:rPr>
                <w:rFonts w:hint="eastAsia"/>
              </w:rPr>
              <w:t>1×7</w:t>
            </w:r>
            <w:r w:rsidR="007A7AA4">
              <w:rPr>
                <w:rFonts w:hint="eastAsia"/>
              </w:rPr>
              <w:t>popcount计算结果</w:t>
            </w:r>
          </w:p>
        </w:tc>
      </w:tr>
      <w:tr w:rsidR="003478D9" w14:paraId="5CE34E70" w14:textId="77777777" w:rsidTr="00666A6C">
        <w:trPr>
          <w:jc w:val="center"/>
        </w:trPr>
        <w:tc>
          <w:tcPr>
            <w:tcW w:w="2765" w:type="dxa"/>
          </w:tcPr>
          <w:p w14:paraId="622544E8" w14:textId="02646776" w:rsidR="003478D9" w:rsidRDefault="00E65EF3" w:rsidP="00B352A0">
            <w:pPr>
              <w:jc w:val="center"/>
            </w:pPr>
            <w:proofErr w:type="spellStart"/>
            <w:r>
              <w:t>P</w:t>
            </w:r>
            <w:r>
              <w:rPr>
                <w:rFonts w:hint="eastAsia"/>
              </w:rPr>
              <w:t>opcount</w:t>
            </w:r>
            <w:r>
              <w:t>_add</w:t>
            </w:r>
            <w:proofErr w:type="spellEnd"/>
          </w:p>
        </w:tc>
        <w:tc>
          <w:tcPr>
            <w:tcW w:w="3467" w:type="dxa"/>
          </w:tcPr>
          <w:p w14:paraId="4AD15CD6" w14:textId="4EA191E4" w:rsidR="003478D9" w:rsidRDefault="00E65EF3" w:rsidP="00B352A0">
            <w:pPr>
              <w:jc w:val="center"/>
            </w:pPr>
            <w:r>
              <w:rPr>
                <w:rFonts w:hint="eastAsia"/>
              </w:rPr>
              <w:t>存放7×7pop</w:t>
            </w:r>
            <w:r>
              <w:t>count</w:t>
            </w:r>
            <w:r>
              <w:rPr>
                <w:rFonts w:hint="eastAsia"/>
              </w:rPr>
              <w:t>计算结果</w:t>
            </w:r>
          </w:p>
        </w:tc>
      </w:tr>
    </w:tbl>
    <w:p w14:paraId="71B1E407" w14:textId="7F5F2EDD" w:rsidR="00F62E26" w:rsidRDefault="00F62E26"/>
    <w:p w14:paraId="6F41C188" w14:textId="2EBF7511" w:rsidR="00C46ABC" w:rsidRDefault="00F62E26" w:rsidP="003E2561">
      <w:pPr>
        <w:widowControl/>
        <w:jc w:val="left"/>
      </w:pPr>
      <w:r>
        <w:br w:type="page"/>
      </w:r>
    </w:p>
    <w:p w14:paraId="17A51202" w14:textId="36C2AEFA" w:rsidR="003E2561" w:rsidRDefault="003E2561" w:rsidP="005A01D3">
      <w:pPr>
        <w:pStyle w:val="1"/>
      </w:pPr>
      <w:bookmarkStart w:id="7" w:name="_Toc60840602"/>
      <w:r>
        <w:rPr>
          <w:rFonts w:hint="eastAsia"/>
        </w:rPr>
        <w:lastRenderedPageBreak/>
        <w:t>二、指令译码模块</w:t>
      </w:r>
      <w:bookmarkEnd w:id="7"/>
    </w:p>
    <w:p w14:paraId="32B08230" w14:textId="77777777" w:rsidR="003E2561" w:rsidRDefault="003E2561" w:rsidP="003E2561">
      <w:r>
        <w:rPr>
          <w:rFonts w:hint="eastAsia"/>
        </w:rPr>
        <w:t>输入信号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3198"/>
      </w:tblGrid>
      <w:tr w:rsidR="00CF3D22" w14:paraId="05560AAD" w14:textId="77777777" w:rsidTr="00B26FD9">
        <w:trPr>
          <w:jc w:val="center"/>
        </w:trPr>
        <w:tc>
          <w:tcPr>
            <w:tcW w:w="2405" w:type="dxa"/>
            <w:vAlign w:val="center"/>
          </w:tcPr>
          <w:p w14:paraId="387F2C67" w14:textId="77777777" w:rsidR="00CF3D22" w:rsidRDefault="00CF3D22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198" w:type="dxa"/>
            <w:vAlign w:val="center"/>
          </w:tcPr>
          <w:p w14:paraId="378F08EC" w14:textId="32D53BD1" w:rsidR="00CF3D22" w:rsidRDefault="00B26FD9" w:rsidP="00B352A0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F3D22" w14:paraId="7E0C1B55" w14:textId="77777777" w:rsidTr="00B26FD9">
        <w:trPr>
          <w:jc w:val="center"/>
        </w:trPr>
        <w:tc>
          <w:tcPr>
            <w:tcW w:w="2405" w:type="dxa"/>
            <w:vAlign w:val="center"/>
          </w:tcPr>
          <w:p w14:paraId="5E24EF18" w14:textId="10229579" w:rsidR="00CF3D22" w:rsidRDefault="00CF3D22" w:rsidP="00E940C2">
            <w:r>
              <w:t>Inst[16:0]</w:t>
            </w:r>
            <w:r>
              <w:rPr>
                <w:rFonts w:hint="eastAsia"/>
              </w:rPr>
              <w:t>指令</w:t>
            </w:r>
          </w:p>
        </w:tc>
        <w:tc>
          <w:tcPr>
            <w:tcW w:w="3198" w:type="dxa"/>
            <w:vAlign w:val="center"/>
          </w:tcPr>
          <w:p w14:paraId="65475EC8" w14:textId="3E59EFFD" w:rsidR="00CF3D22" w:rsidRDefault="00B26FD9" w:rsidP="00B352A0">
            <w:r>
              <w:rPr>
                <w:rFonts w:hint="eastAsia"/>
              </w:rPr>
              <w:t>指令</w:t>
            </w:r>
          </w:p>
        </w:tc>
      </w:tr>
      <w:tr w:rsidR="00CF3D22" w14:paraId="1EE2C378" w14:textId="77777777" w:rsidTr="00B26FD9">
        <w:trPr>
          <w:jc w:val="center"/>
        </w:trPr>
        <w:tc>
          <w:tcPr>
            <w:tcW w:w="2405" w:type="dxa"/>
            <w:vAlign w:val="center"/>
          </w:tcPr>
          <w:p w14:paraId="241553F9" w14:textId="77777777" w:rsidR="00CF3D22" w:rsidRDefault="00CF3D22" w:rsidP="00B352A0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198" w:type="dxa"/>
            <w:vAlign w:val="center"/>
          </w:tcPr>
          <w:p w14:paraId="69DB5899" w14:textId="77777777" w:rsidR="00CF3D22" w:rsidRDefault="00CF3D22" w:rsidP="00B352A0">
            <w:r>
              <w:rPr>
                <w:rFonts w:hint="eastAsia"/>
              </w:rPr>
              <w:t>时钟信号</w:t>
            </w:r>
          </w:p>
        </w:tc>
      </w:tr>
      <w:tr w:rsidR="00CF3D22" w14:paraId="3BE757AB" w14:textId="77777777" w:rsidTr="00B26FD9">
        <w:trPr>
          <w:jc w:val="center"/>
        </w:trPr>
        <w:tc>
          <w:tcPr>
            <w:tcW w:w="2405" w:type="dxa"/>
            <w:vAlign w:val="center"/>
          </w:tcPr>
          <w:p w14:paraId="7C719CEB" w14:textId="77777777" w:rsidR="00CF3D22" w:rsidRDefault="00CF3D22" w:rsidP="00B352A0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198" w:type="dxa"/>
            <w:vAlign w:val="center"/>
          </w:tcPr>
          <w:p w14:paraId="1E4443BC" w14:textId="77777777" w:rsidR="00CF3D22" w:rsidRDefault="00CF3D22" w:rsidP="00B352A0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</w:tbl>
    <w:p w14:paraId="39774836" w14:textId="77777777" w:rsidR="003E2561" w:rsidRDefault="003E2561" w:rsidP="003E2561"/>
    <w:p w14:paraId="301A1590" w14:textId="77777777" w:rsidR="003E2561" w:rsidRDefault="003E2561" w:rsidP="003E2561">
      <w:r>
        <w:rPr>
          <w:rFonts w:hint="eastAsia"/>
        </w:rPr>
        <w:t>输出信号</w:t>
      </w:r>
    </w:p>
    <w:tbl>
      <w:tblPr>
        <w:tblStyle w:val="a3"/>
        <w:tblW w:w="8500" w:type="dxa"/>
        <w:tblLook w:val="04A0" w:firstRow="1" w:lastRow="0" w:firstColumn="1" w:lastColumn="0" w:noHBand="0" w:noVBand="1"/>
      </w:tblPr>
      <w:tblGrid>
        <w:gridCol w:w="2405"/>
        <w:gridCol w:w="3686"/>
        <w:gridCol w:w="2409"/>
      </w:tblGrid>
      <w:tr w:rsidR="003E2561" w14:paraId="6E584AE6" w14:textId="77777777" w:rsidTr="00753E77">
        <w:tc>
          <w:tcPr>
            <w:tcW w:w="2405" w:type="dxa"/>
            <w:vAlign w:val="center"/>
          </w:tcPr>
          <w:p w14:paraId="73B9F5E6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686" w:type="dxa"/>
            <w:vAlign w:val="center"/>
          </w:tcPr>
          <w:p w14:paraId="401B686C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2409" w:type="dxa"/>
            <w:vAlign w:val="center"/>
          </w:tcPr>
          <w:p w14:paraId="7681D86A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3E2561" w14:paraId="7C6A7E50" w14:textId="77777777" w:rsidTr="00753E77">
        <w:tc>
          <w:tcPr>
            <w:tcW w:w="2405" w:type="dxa"/>
          </w:tcPr>
          <w:p w14:paraId="4C3E4514" w14:textId="03E09677" w:rsidR="003E2561" w:rsidRDefault="004E22FE" w:rsidP="00B352A0">
            <w:proofErr w:type="spellStart"/>
            <w:r>
              <w:t>Bnncore_</w:t>
            </w:r>
            <w:proofErr w:type="gramStart"/>
            <w:r>
              <w:t>ctrl</w:t>
            </w:r>
            <w:proofErr w:type="spellEnd"/>
            <w:r>
              <w:t>[</w:t>
            </w:r>
            <w:proofErr w:type="gramEnd"/>
            <w:r>
              <w:t>16:0]</w:t>
            </w:r>
          </w:p>
        </w:tc>
        <w:tc>
          <w:tcPr>
            <w:tcW w:w="3686" w:type="dxa"/>
          </w:tcPr>
          <w:p w14:paraId="0BECDCEC" w14:textId="484CAA53" w:rsidR="003E2561" w:rsidRDefault="00B74EAD" w:rsidP="00B352A0">
            <w:r>
              <w:rPr>
                <w:rFonts w:hint="eastAsia"/>
              </w:rPr>
              <w:t>详见第一章</w:t>
            </w:r>
            <w:r>
              <w:t xml:space="preserve"> </w:t>
            </w:r>
          </w:p>
        </w:tc>
        <w:tc>
          <w:tcPr>
            <w:tcW w:w="2409" w:type="dxa"/>
          </w:tcPr>
          <w:p w14:paraId="18E3F63F" w14:textId="132F5A47" w:rsidR="003E2561" w:rsidRDefault="00753E77" w:rsidP="00B352A0">
            <w:r>
              <w:rPr>
                <w:rFonts w:hint="eastAsia"/>
              </w:rPr>
              <w:t>给</w:t>
            </w:r>
            <w:proofErr w:type="spellStart"/>
            <w:r>
              <w:rPr>
                <w:rFonts w:hint="eastAsia"/>
              </w:rPr>
              <w:t>B</w:t>
            </w:r>
            <w:r>
              <w:t>NN</w:t>
            </w:r>
            <w:r>
              <w:rPr>
                <w:rFonts w:hint="eastAsia"/>
              </w:rPr>
              <w:t>core</w:t>
            </w:r>
            <w:proofErr w:type="spellEnd"/>
            <w:r>
              <w:rPr>
                <w:rFonts w:hint="eastAsia"/>
              </w:rPr>
              <w:t>的指令</w:t>
            </w:r>
          </w:p>
        </w:tc>
      </w:tr>
      <w:tr w:rsidR="004E22FE" w14:paraId="61AC2413" w14:textId="77777777" w:rsidTr="00753E77">
        <w:tc>
          <w:tcPr>
            <w:tcW w:w="2405" w:type="dxa"/>
          </w:tcPr>
          <w:p w14:paraId="6CE47437" w14:textId="22EB2DF9" w:rsidR="004E22FE" w:rsidRDefault="00753E77" w:rsidP="00B352A0">
            <w:proofErr w:type="spellStart"/>
            <w:r>
              <w:t>Datasram_</w:t>
            </w:r>
            <w:proofErr w:type="gramStart"/>
            <w:r>
              <w:t>ctrl</w:t>
            </w:r>
            <w:proofErr w:type="spellEnd"/>
            <w:r>
              <w:t>[</w:t>
            </w:r>
            <w:proofErr w:type="gramEnd"/>
            <w:r>
              <w:t>14:0]</w:t>
            </w:r>
          </w:p>
        </w:tc>
        <w:tc>
          <w:tcPr>
            <w:tcW w:w="3686" w:type="dxa"/>
          </w:tcPr>
          <w:p w14:paraId="2CCD98F5" w14:textId="77777777" w:rsidR="004E22FE" w:rsidRDefault="00F8414A" w:rsidP="00B352A0">
            <w:r>
              <w:rPr>
                <w:rFonts w:hint="eastAsia"/>
              </w:rPr>
              <w:t>[</w:t>
            </w:r>
            <w:proofErr w:type="gramStart"/>
            <w:r>
              <w:t>14]</w:t>
            </w:r>
            <w:r w:rsidR="00D01534">
              <w:t>WEN</w:t>
            </w:r>
            <w:proofErr w:type="gramEnd"/>
          </w:p>
          <w:p w14:paraId="43D50520" w14:textId="77777777" w:rsidR="00D01534" w:rsidRDefault="00D01534" w:rsidP="00B352A0">
            <w:r>
              <w:rPr>
                <w:rFonts w:hint="eastAsia"/>
              </w:rPr>
              <w:t>[</w:t>
            </w:r>
            <w:proofErr w:type="gramStart"/>
            <w:r>
              <w:t>13]CEN</w:t>
            </w:r>
            <w:proofErr w:type="gramEnd"/>
          </w:p>
          <w:p w14:paraId="134B5380" w14:textId="17A2C9B6" w:rsidR="00D01534" w:rsidRDefault="00D01534" w:rsidP="00B352A0">
            <w:r>
              <w:rPr>
                <w:rFonts w:hint="eastAsia"/>
              </w:rPr>
              <w:t>[</w:t>
            </w:r>
            <w:r>
              <w:t>12:0]</w:t>
            </w:r>
            <w:r>
              <w:rPr>
                <w:rFonts w:hint="eastAsia"/>
              </w:rPr>
              <w:t>地址</w:t>
            </w:r>
          </w:p>
        </w:tc>
        <w:tc>
          <w:tcPr>
            <w:tcW w:w="2409" w:type="dxa"/>
          </w:tcPr>
          <w:p w14:paraId="4BCF102B" w14:textId="16901074" w:rsidR="004E22FE" w:rsidRDefault="002E069B" w:rsidP="00B352A0">
            <w:r>
              <w:rPr>
                <w:rFonts w:hint="eastAsia"/>
              </w:rPr>
              <w:t>给</w:t>
            </w:r>
            <w:proofErr w:type="spellStart"/>
            <w:r>
              <w:rPr>
                <w:rFonts w:hint="eastAsia"/>
              </w:rPr>
              <w:t>D</w:t>
            </w:r>
            <w:r>
              <w:t>ataSram</w:t>
            </w:r>
            <w:proofErr w:type="spellEnd"/>
            <w:r>
              <w:rPr>
                <w:rFonts w:hint="eastAsia"/>
              </w:rPr>
              <w:t>的指令</w:t>
            </w:r>
          </w:p>
        </w:tc>
      </w:tr>
      <w:tr w:rsidR="002E069B" w14:paraId="6737EFBA" w14:textId="77777777" w:rsidTr="00753E77">
        <w:tc>
          <w:tcPr>
            <w:tcW w:w="2405" w:type="dxa"/>
          </w:tcPr>
          <w:p w14:paraId="281313B8" w14:textId="619D2C47" w:rsidR="002E069B" w:rsidRDefault="002E069B" w:rsidP="002E069B">
            <w:proofErr w:type="spellStart"/>
            <w:r>
              <w:t>Instsram_</w:t>
            </w:r>
            <w:proofErr w:type="gramStart"/>
            <w:r>
              <w:t>ctrl</w:t>
            </w:r>
            <w:proofErr w:type="spellEnd"/>
            <w:r>
              <w:t>[</w:t>
            </w:r>
            <w:proofErr w:type="gramEnd"/>
            <w:r>
              <w:t>12:0]</w:t>
            </w:r>
          </w:p>
        </w:tc>
        <w:tc>
          <w:tcPr>
            <w:tcW w:w="3686" w:type="dxa"/>
          </w:tcPr>
          <w:p w14:paraId="09A43080" w14:textId="0E0C3304" w:rsidR="006A1B1F" w:rsidRDefault="006A1B1F" w:rsidP="006A1B1F">
            <w:r>
              <w:rPr>
                <w:rFonts w:hint="eastAsia"/>
              </w:rPr>
              <w:t>[</w:t>
            </w:r>
            <w:proofErr w:type="gramStart"/>
            <w:r>
              <w:t>12]WEN</w:t>
            </w:r>
            <w:proofErr w:type="gramEnd"/>
          </w:p>
          <w:p w14:paraId="7AE55711" w14:textId="7F90973B" w:rsidR="006A1B1F" w:rsidRDefault="006A1B1F" w:rsidP="006A1B1F">
            <w:r>
              <w:rPr>
                <w:rFonts w:hint="eastAsia"/>
              </w:rPr>
              <w:t>[</w:t>
            </w:r>
            <w:proofErr w:type="gramStart"/>
            <w:r>
              <w:t>11]CEN</w:t>
            </w:r>
            <w:proofErr w:type="gramEnd"/>
          </w:p>
          <w:p w14:paraId="7EE83329" w14:textId="419B21FA" w:rsidR="002E069B" w:rsidRDefault="006A1B1F" w:rsidP="006A1B1F">
            <w:r>
              <w:rPr>
                <w:rFonts w:hint="eastAsia"/>
              </w:rPr>
              <w:t>[</w:t>
            </w:r>
            <w:r>
              <w:t>10:0]</w:t>
            </w:r>
            <w:r>
              <w:rPr>
                <w:rFonts w:hint="eastAsia"/>
              </w:rPr>
              <w:t>地址</w:t>
            </w:r>
          </w:p>
        </w:tc>
        <w:tc>
          <w:tcPr>
            <w:tcW w:w="2409" w:type="dxa"/>
          </w:tcPr>
          <w:p w14:paraId="2CFFAA60" w14:textId="1E093449" w:rsidR="002E069B" w:rsidRDefault="002E069B" w:rsidP="002E069B">
            <w:r>
              <w:rPr>
                <w:rFonts w:hint="eastAsia"/>
              </w:rPr>
              <w:t>给</w:t>
            </w:r>
            <w:proofErr w:type="spellStart"/>
            <w:r>
              <w:t>InstSram</w:t>
            </w:r>
            <w:proofErr w:type="spellEnd"/>
            <w:r>
              <w:rPr>
                <w:rFonts w:hint="eastAsia"/>
              </w:rPr>
              <w:t>的指令</w:t>
            </w:r>
          </w:p>
        </w:tc>
      </w:tr>
    </w:tbl>
    <w:p w14:paraId="793C3ACB" w14:textId="77777777" w:rsidR="003E2561" w:rsidRDefault="003E2561" w:rsidP="003E2561"/>
    <w:p w14:paraId="16A88478" w14:textId="77777777" w:rsidR="003E2561" w:rsidRDefault="003E2561" w:rsidP="003E2561">
      <w:r>
        <w:rPr>
          <w:rFonts w:hint="eastAsia"/>
        </w:rPr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751"/>
      </w:tblGrid>
      <w:tr w:rsidR="003E2561" w14:paraId="18A29EC5" w14:textId="77777777" w:rsidTr="00F13509">
        <w:trPr>
          <w:jc w:val="center"/>
        </w:trPr>
        <w:tc>
          <w:tcPr>
            <w:tcW w:w="2765" w:type="dxa"/>
          </w:tcPr>
          <w:p w14:paraId="59EEB9D9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751" w:type="dxa"/>
          </w:tcPr>
          <w:p w14:paraId="365C93E6" w14:textId="77777777" w:rsidR="003E2561" w:rsidRDefault="003E2561" w:rsidP="00B352A0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E2561" w14:paraId="40B5983A" w14:textId="77777777" w:rsidTr="00F13509">
        <w:trPr>
          <w:jc w:val="center"/>
        </w:trPr>
        <w:tc>
          <w:tcPr>
            <w:tcW w:w="2765" w:type="dxa"/>
          </w:tcPr>
          <w:p w14:paraId="31B1B898" w14:textId="5C750D77" w:rsidR="003E2561" w:rsidRDefault="00BE3E5A" w:rsidP="00B352A0">
            <w:pPr>
              <w:jc w:val="center"/>
            </w:pPr>
            <w:r>
              <w:t>P</w:t>
            </w:r>
            <w:r>
              <w:rPr>
                <w:rFonts w:hint="eastAsia"/>
              </w:rPr>
              <w:t>c</w:t>
            </w:r>
            <w:r>
              <w:t>1</w:t>
            </w:r>
          </w:p>
        </w:tc>
        <w:tc>
          <w:tcPr>
            <w:tcW w:w="3751" w:type="dxa"/>
          </w:tcPr>
          <w:p w14:paraId="0A036E92" w14:textId="53F6092E" w:rsidR="003E2561" w:rsidRDefault="00A116B5" w:rsidP="00B352A0">
            <w:pPr>
              <w:jc w:val="center"/>
            </w:pPr>
            <w:r>
              <w:rPr>
                <w:rFonts w:hint="eastAsia"/>
              </w:rPr>
              <w:t>用作</w:t>
            </w:r>
            <w:proofErr w:type="spellStart"/>
            <w:r>
              <w:rPr>
                <w:rFonts w:hint="eastAsia"/>
              </w:rPr>
              <w:t>i</w:t>
            </w:r>
            <w:r>
              <w:t>nst_sram</w:t>
            </w:r>
            <w:proofErr w:type="spellEnd"/>
            <w:r>
              <w:rPr>
                <w:rFonts w:hint="eastAsia"/>
              </w:rPr>
              <w:t>的地址</w:t>
            </w:r>
          </w:p>
        </w:tc>
      </w:tr>
      <w:tr w:rsidR="003E2561" w14:paraId="24496549" w14:textId="77777777" w:rsidTr="00F13509">
        <w:trPr>
          <w:jc w:val="center"/>
        </w:trPr>
        <w:tc>
          <w:tcPr>
            <w:tcW w:w="2765" w:type="dxa"/>
          </w:tcPr>
          <w:p w14:paraId="119DC3F6" w14:textId="7D275BED" w:rsidR="003E2561" w:rsidRDefault="00BE3E5A" w:rsidP="00B352A0">
            <w:pPr>
              <w:jc w:val="center"/>
            </w:pPr>
            <w:r>
              <w:t>Pc2</w:t>
            </w:r>
          </w:p>
        </w:tc>
        <w:tc>
          <w:tcPr>
            <w:tcW w:w="3751" w:type="dxa"/>
          </w:tcPr>
          <w:p w14:paraId="6C737481" w14:textId="7F39E0E4" w:rsidR="003E2561" w:rsidRDefault="00294AB6" w:rsidP="00B352A0">
            <w:pPr>
              <w:jc w:val="center"/>
            </w:pPr>
            <w:r>
              <w:rPr>
                <w:rFonts w:hint="eastAsia"/>
              </w:rPr>
              <w:t>用作</w:t>
            </w:r>
            <w:proofErr w:type="spellStart"/>
            <w:r>
              <w:rPr>
                <w:rFonts w:hint="eastAsia"/>
              </w:rPr>
              <w:t>d</w:t>
            </w:r>
            <w:r>
              <w:t>ata_sram</w:t>
            </w:r>
            <w:proofErr w:type="spellEnd"/>
            <w:r>
              <w:rPr>
                <w:rFonts w:hint="eastAsia"/>
              </w:rPr>
              <w:t>的地址</w:t>
            </w:r>
          </w:p>
        </w:tc>
      </w:tr>
      <w:tr w:rsidR="00BE3E5A" w14:paraId="351430C5" w14:textId="77777777" w:rsidTr="00F13509">
        <w:trPr>
          <w:jc w:val="center"/>
        </w:trPr>
        <w:tc>
          <w:tcPr>
            <w:tcW w:w="2765" w:type="dxa"/>
          </w:tcPr>
          <w:p w14:paraId="39D12E63" w14:textId="4116F8B0" w:rsidR="00BE3E5A" w:rsidRDefault="00BE3E5A" w:rsidP="00B352A0">
            <w:pPr>
              <w:jc w:val="center"/>
            </w:pPr>
            <w:r>
              <w:t>Pc3</w:t>
            </w:r>
          </w:p>
        </w:tc>
        <w:tc>
          <w:tcPr>
            <w:tcW w:w="3751" w:type="dxa"/>
          </w:tcPr>
          <w:p w14:paraId="28ED5CF7" w14:textId="32CBA421" w:rsidR="00BE3E5A" w:rsidRDefault="0040547E" w:rsidP="00B352A0">
            <w:pPr>
              <w:jc w:val="center"/>
            </w:pPr>
            <w:r>
              <w:rPr>
                <w:rFonts w:hint="eastAsia"/>
              </w:rPr>
              <w:t>用作选通B</w:t>
            </w:r>
            <w:r>
              <w:t>PUG</w:t>
            </w:r>
            <w:r>
              <w:rPr>
                <w:rFonts w:hint="eastAsia"/>
              </w:rPr>
              <w:t>和B</w:t>
            </w:r>
            <w:r>
              <w:t>PU</w:t>
            </w:r>
            <w:r w:rsidR="00801E76">
              <w:t>E</w:t>
            </w:r>
            <w:r>
              <w:rPr>
                <w:rFonts w:hint="eastAsia"/>
              </w:rPr>
              <w:t>计算的地址</w:t>
            </w:r>
          </w:p>
        </w:tc>
      </w:tr>
      <w:tr w:rsidR="00BE3E5A" w14:paraId="5E2EC723" w14:textId="77777777" w:rsidTr="00F13509">
        <w:trPr>
          <w:jc w:val="center"/>
        </w:trPr>
        <w:tc>
          <w:tcPr>
            <w:tcW w:w="2765" w:type="dxa"/>
          </w:tcPr>
          <w:p w14:paraId="70B70855" w14:textId="75A90A3D" w:rsidR="00BE3E5A" w:rsidRDefault="00BE3E5A" w:rsidP="00B352A0">
            <w:pPr>
              <w:jc w:val="center"/>
            </w:pPr>
            <w:r>
              <w:t>Pc4</w:t>
            </w:r>
          </w:p>
        </w:tc>
        <w:tc>
          <w:tcPr>
            <w:tcW w:w="3751" w:type="dxa"/>
          </w:tcPr>
          <w:p w14:paraId="38C7A5C2" w14:textId="77777777" w:rsidR="00BE3E5A" w:rsidRDefault="00BE3E5A" w:rsidP="00B352A0">
            <w:pPr>
              <w:jc w:val="center"/>
            </w:pPr>
          </w:p>
        </w:tc>
      </w:tr>
    </w:tbl>
    <w:p w14:paraId="41B58F44" w14:textId="77777777" w:rsidR="003E2561" w:rsidRDefault="003E2561" w:rsidP="003E2561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BE3E5A" w14:paraId="6C7590AB" w14:textId="77777777" w:rsidTr="00EC3829">
        <w:trPr>
          <w:jc w:val="center"/>
        </w:trPr>
        <w:tc>
          <w:tcPr>
            <w:tcW w:w="2765" w:type="dxa"/>
          </w:tcPr>
          <w:p w14:paraId="6D46081B" w14:textId="77777777" w:rsidR="00BE3E5A" w:rsidRDefault="00BE3E5A" w:rsidP="00EC3829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32B1DCEF" w14:textId="77777777" w:rsidR="00BE3E5A" w:rsidRDefault="00BE3E5A" w:rsidP="00EC3829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BE3E5A" w14:paraId="7078AC83" w14:textId="77777777" w:rsidTr="00EC3829">
        <w:trPr>
          <w:jc w:val="center"/>
        </w:trPr>
        <w:tc>
          <w:tcPr>
            <w:tcW w:w="2765" w:type="dxa"/>
          </w:tcPr>
          <w:p w14:paraId="753BD3C6" w14:textId="12E753F0" w:rsidR="00BE3E5A" w:rsidRDefault="00BB3B0A" w:rsidP="00EC3829">
            <w:pPr>
              <w:jc w:val="center"/>
            </w:pPr>
            <w:r>
              <w:t>R1</w:t>
            </w:r>
          </w:p>
        </w:tc>
        <w:tc>
          <w:tcPr>
            <w:tcW w:w="3467" w:type="dxa"/>
          </w:tcPr>
          <w:p w14:paraId="73F3E47F" w14:textId="77777777" w:rsidR="00DF555A" w:rsidRDefault="00DF555A" w:rsidP="00EC3829">
            <w:pPr>
              <w:jc w:val="center"/>
            </w:pPr>
            <w:r>
              <w:rPr>
                <w:rFonts w:hint="eastAsia"/>
              </w:rPr>
              <w:t>保存C</w:t>
            </w:r>
            <w:r>
              <w:t>MP</w:t>
            </w:r>
            <w:r>
              <w:rPr>
                <w:rFonts w:hint="eastAsia"/>
              </w:rPr>
              <w:t>结果</w:t>
            </w:r>
          </w:p>
          <w:p w14:paraId="13384340" w14:textId="6E91D2E5" w:rsidR="00BE3E5A" w:rsidRDefault="00DF555A" w:rsidP="00EC3829">
            <w:pPr>
              <w:jc w:val="center"/>
            </w:pPr>
            <w:r>
              <w:rPr>
                <w:rFonts w:hint="eastAsia"/>
              </w:rPr>
              <w:t>J</w:t>
            </w:r>
            <w:r>
              <w:t>UMP</w:t>
            </w:r>
            <w:r>
              <w:rPr>
                <w:rFonts w:hint="eastAsia"/>
              </w:rPr>
              <w:t>指令条件</w:t>
            </w:r>
          </w:p>
        </w:tc>
      </w:tr>
      <w:tr w:rsidR="00BE3E5A" w14:paraId="2622912D" w14:textId="77777777" w:rsidTr="00EC3829">
        <w:trPr>
          <w:jc w:val="center"/>
        </w:trPr>
        <w:tc>
          <w:tcPr>
            <w:tcW w:w="2765" w:type="dxa"/>
          </w:tcPr>
          <w:p w14:paraId="607F1B9E" w14:textId="7BEC8F78" w:rsidR="00BE3E5A" w:rsidRDefault="00BB3B0A" w:rsidP="00EC3829">
            <w:pPr>
              <w:jc w:val="center"/>
            </w:pPr>
            <w:r>
              <w:t>R2</w:t>
            </w:r>
          </w:p>
        </w:tc>
        <w:tc>
          <w:tcPr>
            <w:tcW w:w="3467" w:type="dxa"/>
          </w:tcPr>
          <w:p w14:paraId="07536A52" w14:textId="10FAB64C" w:rsidR="00BE3E5A" w:rsidRDefault="00A116B5" w:rsidP="00EC3829">
            <w:pPr>
              <w:jc w:val="center"/>
            </w:pPr>
            <w:r>
              <w:rPr>
                <w:rFonts w:hint="eastAsia"/>
              </w:rPr>
              <w:t>通用寄存器</w:t>
            </w:r>
          </w:p>
        </w:tc>
      </w:tr>
      <w:tr w:rsidR="00BB3B0A" w14:paraId="43C9DFCA" w14:textId="77777777" w:rsidTr="00EC3829">
        <w:trPr>
          <w:jc w:val="center"/>
        </w:trPr>
        <w:tc>
          <w:tcPr>
            <w:tcW w:w="2765" w:type="dxa"/>
          </w:tcPr>
          <w:p w14:paraId="24199E3A" w14:textId="339313F4" w:rsidR="00BB3B0A" w:rsidRDefault="00BB3B0A" w:rsidP="00EC3829">
            <w:pPr>
              <w:jc w:val="center"/>
            </w:pPr>
            <w:r>
              <w:t>R3</w:t>
            </w:r>
          </w:p>
        </w:tc>
        <w:tc>
          <w:tcPr>
            <w:tcW w:w="3467" w:type="dxa"/>
          </w:tcPr>
          <w:p w14:paraId="05D7D317" w14:textId="7D303DC6" w:rsidR="00BB3B0A" w:rsidRDefault="00A116B5" w:rsidP="00EC3829">
            <w:pPr>
              <w:jc w:val="center"/>
            </w:pPr>
            <w:r>
              <w:rPr>
                <w:rFonts w:hint="eastAsia"/>
              </w:rPr>
              <w:t>通用寄存器</w:t>
            </w:r>
          </w:p>
        </w:tc>
      </w:tr>
      <w:tr w:rsidR="00BB3B0A" w14:paraId="56482B3D" w14:textId="77777777" w:rsidTr="00EC3829">
        <w:trPr>
          <w:jc w:val="center"/>
        </w:trPr>
        <w:tc>
          <w:tcPr>
            <w:tcW w:w="2765" w:type="dxa"/>
          </w:tcPr>
          <w:p w14:paraId="242297DC" w14:textId="05FAE01B" w:rsidR="00BB3B0A" w:rsidRDefault="00BB3B0A" w:rsidP="00EC3829">
            <w:pPr>
              <w:jc w:val="center"/>
            </w:pPr>
            <w:r>
              <w:t>R4</w:t>
            </w:r>
          </w:p>
        </w:tc>
        <w:tc>
          <w:tcPr>
            <w:tcW w:w="3467" w:type="dxa"/>
          </w:tcPr>
          <w:p w14:paraId="5E28977B" w14:textId="3EBECFAA" w:rsidR="00BB3B0A" w:rsidRDefault="00A116B5" w:rsidP="00EC3829">
            <w:pPr>
              <w:jc w:val="center"/>
            </w:pPr>
            <w:r>
              <w:rPr>
                <w:rFonts w:hint="eastAsia"/>
              </w:rPr>
              <w:t>通用寄存器</w:t>
            </w:r>
          </w:p>
        </w:tc>
      </w:tr>
    </w:tbl>
    <w:p w14:paraId="34A765CA" w14:textId="46D703B2" w:rsidR="00BE3E5A" w:rsidRPr="003E2561" w:rsidRDefault="00BE3E5A" w:rsidP="003E2561">
      <w:pPr>
        <w:sectPr w:rsidR="00BE3E5A" w:rsidRPr="003E2561" w:rsidSect="00C46ABC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F72F618" w14:textId="33DA7EC1" w:rsidR="008D5522" w:rsidRDefault="001420BC" w:rsidP="0056785B">
      <w:pPr>
        <w:ind w:rightChars="-859" w:right="-1804"/>
      </w:pPr>
      <w:r>
        <w:rPr>
          <w:rFonts w:hint="eastAsia"/>
        </w:rPr>
        <w:lastRenderedPageBreak/>
        <w:t>译码原理</w:t>
      </w:r>
    </w:p>
    <w:p w14:paraId="603D8941" w14:textId="77777777" w:rsidR="001420BC" w:rsidRDefault="001420BC" w:rsidP="008D5522"/>
    <w:tbl>
      <w:tblPr>
        <w:tblW w:w="20697" w:type="dxa"/>
        <w:tblInd w:w="-1003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2"/>
        <w:gridCol w:w="1992"/>
        <w:gridCol w:w="2977"/>
        <w:gridCol w:w="3969"/>
        <w:gridCol w:w="1559"/>
        <w:gridCol w:w="4253"/>
        <w:gridCol w:w="2977"/>
        <w:gridCol w:w="2268"/>
      </w:tblGrid>
      <w:tr w:rsidR="0056785B" w:rsidRPr="00894D37" w14:paraId="59C39EF7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EB118A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0C9487" w14:textId="77777777" w:rsidR="0056785B" w:rsidRPr="00894D37" w:rsidRDefault="0056785B" w:rsidP="00B352A0">
            <w:r w:rsidRPr="00894D37">
              <w:rPr>
                <w:rFonts w:hint="eastAsia"/>
              </w:rPr>
              <w:t>指令类型</w:t>
            </w:r>
            <w:proofErr w:type="spellStart"/>
            <w:r>
              <w:rPr>
                <w:rFonts w:hint="eastAsia"/>
              </w:rPr>
              <w:t>i</w:t>
            </w:r>
            <w:r>
              <w:t>nst</w:t>
            </w:r>
            <w:proofErr w:type="spellEnd"/>
            <w:r>
              <w:t>[15:11]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AADE21" w14:textId="77777777" w:rsidR="0056785B" w:rsidRPr="00894D37" w:rsidRDefault="0056785B" w:rsidP="00B352A0">
            <w:r w:rsidRPr="00894D37">
              <w:rPr>
                <w:rFonts w:hint="eastAsia"/>
              </w:rPr>
              <w:t>说明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185EB9" w14:textId="01548DBC" w:rsidR="0056785B" w:rsidRPr="00894D37" w:rsidRDefault="0056785B" w:rsidP="00B352A0">
            <w:r w:rsidRPr="00894D37">
              <w:rPr>
                <w:rFonts w:hint="eastAsia"/>
              </w:rPr>
              <w:t>操作数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17F635" w14:textId="77777777" w:rsidR="0056785B" w:rsidRPr="00894D37" w:rsidRDefault="0056785B" w:rsidP="00B352A0">
            <w:r w:rsidRPr="00894D37">
              <w:rPr>
                <w:rFonts w:hint="eastAsia"/>
              </w:rPr>
              <w:t>下降沿</w:t>
            </w:r>
            <w:r w:rsidRPr="00894D37">
              <w:t>0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4D3130" w14:textId="77777777" w:rsidR="0056785B" w:rsidRPr="00894D37" w:rsidRDefault="0056785B" w:rsidP="00B352A0">
            <w:r w:rsidRPr="00894D37">
              <w:rPr>
                <w:rFonts w:hint="eastAsia"/>
              </w:rPr>
              <w:t>上升沿</w:t>
            </w:r>
            <w:r w:rsidRPr="00894D37">
              <w:t>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64C16C" w14:textId="77777777" w:rsidR="0056785B" w:rsidRPr="00894D37" w:rsidRDefault="0056785B" w:rsidP="00B352A0">
            <w:r w:rsidRPr="00894D37">
              <w:rPr>
                <w:rFonts w:hint="eastAsia"/>
              </w:rPr>
              <w:t>下降沿</w:t>
            </w:r>
            <w:r w:rsidRPr="00894D37">
              <w:t>1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5D34E8" w14:textId="77777777" w:rsidR="0056785B" w:rsidRPr="00894D37" w:rsidRDefault="0056785B" w:rsidP="00B352A0">
            <w:r w:rsidRPr="00894D37">
              <w:rPr>
                <w:rFonts w:hint="eastAsia"/>
              </w:rPr>
              <w:t>上升沿</w:t>
            </w:r>
            <w:r w:rsidRPr="00894D37">
              <w:t>2</w:t>
            </w:r>
          </w:p>
        </w:tc>
      </w:tr>
      <w:tr w:rsidR="0056785B" w:rsidRPr="00894D37" w14:paraId="57744469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B65F25" w14:textId="77777777" w:rsidR="0056785B" w:rsidRPr="00894D37" w:rsidRDefault="0056785B" w:rsidP="00B352A0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6CDA1F" w14:textId="77777777" w:rsidR="0056785B" w:rsidRPr="00894D37" w:rsidRDefault="0056785B" w:rsidP="00B352A0"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proofErr w:type="gramStart"/>
            <w:r>
              <w:t>H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0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F89C44" w14:textId="77777777" w:rsidR="0056785B" w:rsidRPr="00894D37" w:rsidRDefault="0056785B" w:rsidP="00B352A0">
            <w:r w:rsidRPr="00894D37">
              <w:rPr>
                <w:rFonts w:hint="eastAsia"/>
              </w:rPr>
              <w:t>向</w:t>
            </w:r>
            <w:proofErr w:type="spellStart"/>
            <w:r>
              <w:rPr>
                <w:rFonts w:hint="eastAsia"/>
              </w:rPr>
              <w:t>B</w:t>
            </w:r>
            <w:r>
              <w:t>NN</w:t>
            </w:r>
            <w:r>
              <w:rPr>
                <w:rFonts w:hint="eastAsia"/>
              </w:rPr>
              <w:t>_</w:t>
            </w:r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</w:t>
            </w:r>
            <w:proofErr w:type="spellEnd"/>
            <w:r w:rsidRPr="00894D37">
              <w:rPr>
                <w:rFonts w:hint="eastAsia"/>
              </w:rPr>
              <w:t>某寄存</w:t>
            </w:r>
            <w:r>
              <w:rPr>
                <w:rFonts w:hint="eastAsia"/>
              </w:rPr>
              <w:t>的高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E172FB" w14:textId="629331BF" w:rsidR="0056785B" w:rsidRDefault="0056785B" w:rsidP="00B352A0">
            <w:r>
              <w:t>1</w:t>
            </w:r>
            <w:r>
              <w:rPr>
                <w:rFonts w:hint="eastAsia"/>
              </w:rPr>
              <w:t>：选择写入的寄存器</w:t>
            </w:r>
          </w:p>
          <w:p w14:paraId="3CC6CEAF" w14:textId="4108EEAC" w:rsidR="0056785B" w:rsidRPr="00894D37" w:rsidRDefault="0056785B" w:rsidP="00B352A0">
            <w:r>
              <w:rPr>
                <w:rFonts w:hint="eastAsia"/>
              </w:rPr>
              <w:t>2：写入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FAC8D9" w14:textId="77777777" w:rsidR="0056785B" w:rsidRPr="00894D37" w:rsidRDefault="0056785B" w:rsidP="00B352A0">
            <w:r w:rsidRPr="00894D37">
              <w:rPr>
                <w:rFonts w:hint="eastAsia"/>
              </w:rPr>
              <w:t>指令SRAM</w:t>
            </w:r>
          </w:p>
          <w:p w14:paraId="21F7F1FE" w14:textId="77777777" w:rsidR="0056785B" w:rsidRPr="00894D37" w:rsidRDefault="0056785B" w:rsidP="00B352A0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0B69DA" w14:textId="77777777" w:rsidR="0056785B" w:rsidRPr="00894D37" w:rsidRDefault="0056785B" w:rsidP="00B352A0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10E89C1A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46B944FF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98C347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885010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51F27740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15EBE" w14:textId="77777777" w:rsidR="0056785B" w:rsidRPr="00894D37" w:rsidRDefault="0056785B" w:rsidP="00B352A0">
            <w:r w:rsidRPr="00894D37">
              <w:t>A</w:t>
            </w:r>
            <w:r w:rsidRPr="00894D37">
              <w:rPr>
                <w:rFonts w:hint="eastAsia"/>
              </w:rPr>
              <w:t>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4C5665" w14:textId="77777777" w:rsidR="0056785B" w:rsidRPr="00894D37" w:rsidRDefault="0056785B" w:rsidP="00B352A0">
            <w:r w:rsidRPr="00894D37">
              <w:rPr>
                <w:rFonts w:hint="eastAsia"/>
              </w:rPr>
              <w:t>LOAD</w:t>
            </w:r>
            <w:r w:rsidRPr="00894D37">
              <w:t>1</w:t>
            </w:r>
            <w:proofErr w:type="gramStart"/>
            <w:r>
              <w:t>L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01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B4372" w14:textId="77777777" w:rsidR="0056785B" w:rsidRPr="00894D37" w:rsidRDefault="0056785B" w:rsidP="00B352A0">
            <w:r w:rsidRPr="00894D37">
              <w:rPr>
                <w:rFonts w:hint="eastAsia"/>
              </w:rPr>
              <w:t>向</w:t>
            </w:r>
            <w:proofErr w:type="spellStart"/>
            <w:r w:rsidRPr="00894D37">
              <w:rPr>
                <w:rFonts w:hint="eastAsia"/>
              </w:rPr>
              <w:t>C</w:t>
            </w:r>
            <w:r>
              <w:rPr>
                <w:rFonts w:hint="eastAsia"/>
              </w:rPr>
              <w:t>tr</w:t>
            </w:r>
            <w:r>
              <w:t>ler</w:t>
            </w:r>
            <w:proofErr w:type="spellEnd"/>
            <w:r w:rsidRPr="00894D37">
              <w:rPr>
                <w:rFonts w:hint="eastAsia"/>
              </w:rPr>
              <w:t>某寄存</w:t>
            </w:r>
            <w:r>
              <w:rPr>
                <w:rFonts w:hint="eastAsia"/>
              </w:rPr>
              <w:t>的低八位</w:t>
            </w:r>
            <w:r w:rsidRPr="00894D37">
              <w:rPr>
                <w:rFonts w:hint="eastAsia"/>
              </w:rPr>
              <w:t>保存一个值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F026B" w14:textId="6F26EDFA" w:rsidR="0056785B" w:rsidRDefault="0056785B" w:rsidP="006A1EF3">
            <w:r>
              <w:t>1</w:t>
            </w:r>
            <w:r>
              <w:rPr>
                <w:rFonts w:hint="eastAsia"/>
              </w:rPr>
              <w:t>：选择写入的寄存器</w:t>
            </w:r>
          </w:p>
          <w:p w14:paraId="5D24E275" w14:textId="4AC7BF47" w:rsidR="0056785B" w:rsidRPr="00894D37" w:rsidRDefault="0056785B" w:rsidP="006A1EF3">
            <w:r>
              <w:rPr>
                <w:rFonts w:hint="eastAsia"/>
              </w:rPr>
              <w:t>2：写入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7CF08" w14:textId="77777777" w:rsidR="0056785B" w:rsidRPr="00894D37" w:rsidRDefault="0056785B" w:rsidP="00B352A0">
            <w:r w:rsidRPr="00894D37">
              <w:rPr>
                <w:rFonts w:hint="eastAsia"/>
              </w:rPr>
              <w:t>指令SRAM</w:t>
            </w:r>
          </w:p>
          <w:p w14:paraId="03DE6164" w14:textId="77777777" w:rsidR="0056785B" w:rsidRPr="00894D37" w:rsidRDefault="0056785B" w:rsidP="00B352A0">
            <w:r w:rsidRPr="00894D37">
              <w:rPr>
                <w:rFonts w:hint="eastAsia"/>
              </w:rPr>
              <w:t>输出此指令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4AF9FF" w14:textId="77777777" w:rsidR="0056785B" w:rsidRPr="00894D37" w:rsidRDefault="0056785B" w:rsidP="00B352A0">
            <w:r w:rsidRPr="00894D37">
              <w:rPr>
                <w:rFonts w:hint="eastAsia"/>
              </w:rPr>
              <w:t>寄存器Rx存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286555C0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52975D5F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5EF50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A95D1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17E677DF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D5A3B2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F5CE82" w14:textId="77777777" w:rsidR="0056785B" w:rsidRPr="00894D37" w:rsidRDefault="0056785B" w:rsidP="00B352A0">
            <w:r w:rsidRPr="00894D37">
              <w:rPr>
                <w:rFonts w:hint="eastAsia"/>
              </w:rPr>
              <w:t>LOAD</w:t>
            </w:r>
            <w:proofErr w:type="gramStart"/>
            <w:r w:rsidRPr="00894D37">
              <w:rPr>
                <w:rFonts w:hint="eastAsia"/>
              </w:rPr>
              <w:t>2</w:t>
            </w:r>
            <w:r>
              <w:t xml:space="preserve">  </w:t>
            </w:r>
            <w:r>
              <w:rPr>
                <w:rFonts w:hint="eastAsia"/>
              </w:rPr>
              <w:t>0</w:t>
            </w:r>
            <w:r>
              <w:t>0011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00522D" w14:textId="77777777" w:rsidR="0056785B" w:rsidRPr="00894D37" w:rsidRDefault="0056785B" w:rsidP="00B352A0">
            <w:r w:rsidRPr="00894D37">
              <w:rPr>
                <w:rFonts w:hint="eastAsia"/>
              </w:rPr>
              <w:t>从数据SRAM向</w:t>
            </w:r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取</w:t>
            </w:r>
            <w:r>
              <w:rPr>
                <w:rFonts w:hint="eastAsia"/>
              </w:rPr>
              <w:t>3</w:t>
            </w:r>
            <w:r>
              <w:t>2bits</w:t>
            </w:r>
            <w:r w:rsidRPr="00894D37">
              <w:rPr>
                <w:rFonts w:hint="eastAsia"/>
              </w:rPr>
              <w:t>，地址和控制信号由Controller给，</w:t>
            </w:r>
            <w:r>
              <w:rPr>
                <w:rFonts w:hint="eastAsia"/>
              </w:rPr>
              <w:t>数据</w:t>
            </w:r>
            <w:r w:rsidRPr="00894D37">
              <w:rPr>
                <w:rFonts w:hint="eastAsia"/>
              </w:rPr>
              <w:t>地址存在PC2中，MUX</w:t>
            </w:r>
            <w:r>
              <w:rPr>
                <w:rFonts w:hint="eastAsia"/>
              </w:rPr>
              <w:t>地址是立即数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345664" w14:textId="456DCD2B" w:rsidR="0056785B" w:rsidRDefault="0056785B" w:rsidP="00B352A0">
            <w:r>
              <w:t>1</w:t>
            </w:r>
            <w:r>
              <w:rPr>
                <w:rFonts w:hint="eastAsia"/>
              </w:rPr>
              <w:t>：</w:t>
            </w:r>
            <w:r w:rsidRPr="00894D37">
              <w:rPr>
                <w:rFonts w:hint="eastAsia"/>
              </w:rPr>
              <w:t>图像</w:t>
            </w:r>
            <w:r w:rsidRPr="00894D37">
              <w:t>/</w:t>
            </w:r>
            <w:r w:rsidRPr="00894D37">
              <w:rPr>
                <w:rFonts w:hint="eastAsia"/>
              </w:rPr>
              <w:t>权值</w:t>
            </w:r>
            <w:r w:rsidRPr="00894D37">
              <w:t>/</w:t>
            </w:r>
            <w:r w:rsidRPr="00894D37">
              <w:rPr>
                <w:rFonts w:hint="eastAsia"/>
              </w:rPr>
              <w:t>偏置</w:t>
            </w:r>
          </w:p>
          <w:p w14:paraId="6C400202" w14:textId="77777777" w:rsidR="0056785B" w:rsidRDefault="0056785B" w:rsidP="00B352A0">
            <w:r>
              <w:rPr>
                <w:rFonts w:hint="eastAsia"/>
              </w:rPr>
              <w:t>2：选择写入的B</w:t>
            </w:r>
            <w:r>
              <w:t>PUG</w:t>
            </w:r>
            <w:r>
              <w:rPr>
                <w:rFonts w:hint="eastAsia"/>
              </w:rPr>
              <w:t>列</w:t>
            </w:r>
          </w:p>
          <w:p w14:paraId="4EBF6BAA" w14:textId="77777777" w:rsidR="0056785B" w:rsidRDefault="0056785B" w:rsidP="00B352A0">
            <w:r>
              <w:rPr>
                <w:rFonts w:hint="eastAsia"/>
              </w:rPr>
              <w:t>（3）：选择图像写入R</w:t>
            </w:r>
            <w:r>
              <w:t>EG</w:t>
            </w:r>
            <w:r>
              <w:rPr>
                <w:rFonts w:hint="eastAsia"/>
              </w:rPr>
              <w:t>的哪一部分</w:t>
            </w:r>
          </w:p>
          <w:p w14:paraId="0404D527" w14:textId="6EC51123" w:rsidR="0056785B" w:rsidRPr="00894D37" w:rsidRDefault="0056785B" w:rsidP="00B352A0">
            <w:r>
              <w:rPr>
                <w:rFonts w:hint="eastAsia"/>
              </w:rPr>
              <w:t>最后一个：1则P</w:t>
            </w:r>
            <w:r>
              <w:t>C2</w:t>
            </w:r>
            <w:r>
              <w:rPr>
                <w:rFonts w:hint="eastAsia"/>
              </w:rPr>
              <w:t>自加，0则P</w:t>
            </w:r>
            <w:r>
              <w:t>C2</w:t>
            </w:r>
            <w:r>
              <w:rPr>
                <w:rFonts w:hint="eastAsia"/>
              </w:rPr>
              <w:t>自减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9DD89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B48EA9" w14:textId="77777777" w:rsidR="0056785B" w:rsidRPr="00894D37" w:rsidRDefault="0056785B" w:rsidP="00B352A0">
            <w:r w:rsidRPr="00894D37">
              <w:rPr>
                <w:rFonts w:hint="eastAsia"/>
              </w:rPr>
              <w:t>给数据SRAM地址（PC2）、读信号</w:t>
            </w:r>
          </w:p>
          <w:p w14:paraId="23D1C496" w14:textId="77777777" w:rsidR="0056785B" w:rsidRPr="00894D37" w:rsidRDefault="0056785B" w:rsidP="00B352A0">
            <w:r w:rsidRPr="00894D37">
              <w:rPr>
                <w:rFonts w:hint="eastAsia"/>
              </w:rPr>
              <w:t>给BNN Core地址（MUX）、写信号</w:t>
            </w:r>
          </w:p>
          <w:p w14:paraId="416F6424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69619503" w14:textId="0993D5C0" w:rsidR="0056785B" w:rsidRPr="00894D37" w:rsidRDefault="0056785B" w:rsidP="00B352A0">
            <w:r w:rsidRPr="00894D37">
              <w:rPr>
                <w:rFonts w:hint="eastAsia"/>
              </w:rPr>
              <w:t>PC1+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2+1</w:t>
            </w:r>
            <w:r>
              <w:rPr>
                <w:rFonts w:hint="eastAsia"/>
              </w:rPr>
              <w:t>或-</w:t>
            </w:r>
            <w:r>
              <w:t>1</w:t>
            </w:r>
            <w:r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E8F6C" w14:textId="77777777" w:rsidR="0056785B" w:rsidRPr="00894D37" w:rsidRDefault="0056785B" w:rsidP="00B352A0">
            <w:r w:rsidRPr="00894D37">
              <w:rPr>
                <w:rFonts w:hint="eastAsia"/>
              </w:rPr>
              <w:t>数据SRAM读出信号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F0FB53" w14:textId="77777777" w:rsidR="0056785B" w:rsidRPr="00894D37" w:rsidRDefault="0056785B" w:rsidP="00B352A0"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完成写入</w:t>
            </w:r>
          </w:p>
        </w:tc>
      </w:tr>
      <w:tr w:rsidR="0056785B" w:rsidRPr="00894D37" w14:paraId="59084681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915BE2" w14:textId="77777777" w:rsidR="0056785B" w:rsidRPr="00894D37" w:rsidRDefault="0056785B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7EDDF3" w14:textId="77777777" w:rsidR="0056785B" w:rsidRPr="00894D37" w:rsidRDefault="0056785B" w:rsidP="00B352A0">
            <w:r w:rsidRPr="00894D37">
              <w:rPr>
                <w:rFonts w:hint="eastAsia"/>
              </w:rPr>
              <w:t>ADD</w:t>
            </w:r>
            <w:proofErr w:type="gramStart"/>
            <w:r w:rsidRPr="00894D37">
              <w:rPr>
                <w:rFonts w:hint="eastAsia"/>
              </w:rPr>
              <w:t>1</w:t>
            </w:r>
            <w:r>
              <w:rPr>
                <w:rFonts w:hint="eastAsia"/>
              </w:rP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>0</w:t>
            </w:r>
            <w:r>
              <w:t>0100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1555AB" w14:textId="77777777" w:rsidR="0056785B" w:rsidRPr="00894D37" w:rsidRDefault="0056785B" w:rsidP="00B352A0">
            <w:r w:rsidRPr="00894D37">
              <w:rPr>
                <w:rFonts w:hint="eastAsia"/>
              </w:rPr>
              <w:t>Controller中某一寄存器加一个立即数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71DD07" w14:textId="77777777" w:rsidR="0056785B" w:rsidRDefault="0056785B" w:rsidP="00B352A0">
            <w:r>
              <w:t>1</w:t>
            </w:r>
            <w:r>
              <w:rPr>
                <w:rFonts w:hint="eastAsia"/>
              </w:rPr>
              <w:t>：选择目标寄存器</w:t>
            </w:r>
          </w:p>
          <w:p w14:paraId="17C76857" w14:textId="247E632E" w:rsidR="0056785B" w:rsidRPr="00894D37" w:rsidRDefault="0056785B" w:rsidP="00B352A0">
            <w:r>
              <w:rPr>
                <w:rFonts w:hint="eastAsia"/>
              </w:rPr>
              <w:t>2：要加的整数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30BDE1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27C6" w14:textId="77777777" w:rsidR="0056785B" w:rsidRPr="00894D37" w:rsidRDefault="0056785B" w:rsidP="00B352A0">
            <w:r w:rsidRPr="00894D37">
              <w:rPr>
                <w:rFonts w:hint="eastAsia"/>
              </w:rPr>
              <w:t>寄存器Rx完成加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3B8F91E6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0DDCFC86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D05D98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A383E8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6A8FADDE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8599EE" w14:textId="77777777" w:rsidR="0056785B" w:rsidRPr="00894D37" w:rsidRDefault="0056785B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6F1BD8" w14:textId="77777777" w:rsidR="0056785B" w:rsidRPr="00894D37" w:rsidRDefault="0056785B" w:rsidP="00B352A0">
            <w:r w:rsidRPr="00894D37">
              <w:rPr>
                <w:rFonts w:hint="eastAsia"/>
              </w:rPr>
              <w:t>CMP</w:t>
            </w:r>
            <w:r>
              <w:t xml:space="preserve">  001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C2C40" w14:textId="77777777" w:rsidR="0056785B" w:rsidRDefault="0056785B" w:rsidP="00B352A0">
            <w:r w:rsidRPr="00894D37">
              <w:rPr>
                <w:rFonts w:hint="eastAsia"/>
              </w:rPr>
              <w:t>将一个寄存器中的数</w:t>
            </w:r>
            <w:proofErr w:type="gramStart"/>
            <w:r w:rsidRPr="00894D37">
              <w:rPr>
                <w:rFonts w:hint="eastAsia"/>
              </w:rPr>
              <w:t>与立即</w:t>
            </w:r>
            <w:proofErr w:type="gramEnd"/>
            <w:r w:rsidRPr="00894D37">
              <w:rPr>
                <w:rFonts w:hint="eastAsia"/>
              </w:rPr>
              <w:t>数比较，结果写回到R1</w:t>
            </w:r>
          </w:p>
          <w:p w14:paraId="3A8A539D" w14:textId="76C4DF10" w:rsidR="0056785B" w:rsidRPr="00894D37" w:rsidRDefault="0056785B" w:rsidP="00B352A0">
            <w:r>
              <w:rPr>
                <w:rFonts w:hint="eastAsia"/>
              </w:rPr>
              <w:t>寄存器值大于立即数，R</w:t>
            </w:r>
            <w:r>
              <w:t>1</w:t>
            </w:r>
            <w:r>
              <w:rPr>
                <w:rFonts w:hint="eastAsia"/>
              </w:rPr>
              <w:t>赋</w:t>
            </w:r>
            <w:r>
              <w:t>0</w:t>
            </w:r>
            <w:r>
              <w:rPr>
                <w:rFonts w:hint="eastAsia"/>
              </w:rPr>
              <w:t>，反之赋</w:t>
            </w:r>
            <w:r>
              <w:t>1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C6F43D" w14:textId="25CC3313" w:rsidR="0056785B" w:rsidRDefault="0056785B" w:rsidP="00B352A0">
            <w:r>
              <w:t>1</w:t>
            </w:r>
            <w:r>
              <w:rPr>
                <w:rFonts w:hint="eastAsia"/>
              </w:rPr>
              <w:t>：:作比较的寄存器</w:t>
            </w:r>
          </w:p>
          <w:p w14:paraId="3CC607EB" w14:textId="77777777" w:rsidR="0056785B" w:rsidRDefault="0056785B" w:rsidP="00B352A0">
            <w:r>
              <w:rPr>
                <w:rFonts w:hint="eastAsia"/>
              </w:rPr>
              <w:t>一般是P</w:t>
            </w:r>
            <w:r>
              <w:t>C</w:t>
            </w:r>
            <w:r>
              <w:rPr>
                <w:rFonts w:hint="eastAsia"/>
              </w:rPr>
              <w:t>*</w:t>
            </w:r>
          </w:p>
          <w:p w14:paraId="60B28C1B" w14:textId="748D76C3" w:rsidR="0056785B" w:rsidRPr="00894D37" w:rsidRDefault="0056785B" w:rsidP="00B352A0">
            <w:r>
              <w:rPr>
                <w:rFonts w:hint="eastAsia"/>
              </w:rPr>
              <w:t>2：作比较的立即数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5E2AF9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A38F6F" w14:textId="77777777" w:rsidR="0056785B" w:rsidRPr="00894D37" w:rsidRDefault="0056785B" w:rsidP="00B352A0">
            <w:r w:rsidRPr="00894D37">
              <w:rPr>
                <w:rFonts w:hint="eastAsia"/>
              </w:rPr>
              <w:t>寄存器Rx完成与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的比较</w:t>
            </w:r>
          </w:p>
          <w:p w14:paraId="65C294A0" w14:textId="77777777" w:rsidR="0056785B" w:rsidRPr="00894D37" w:rsidRDefault="0056785B" w:rsidP="00B352A0">
            <w:r w:rsidRPr="00894D37">
              <w:rPr>
                <w:rFonts w:hint="eastAsia"/>
              </w:rPr>
              <w:t>R1完成写入</w:t>
            </w:r>
          </w:p>
          <w:p w14:paraId="74CCAF44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6B6CA82E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7CDCE1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327A6E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1545488D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0E0AAC" w14:textId="77777777" w:rsidR="0056785B" w:rsidRPr="00894D37" w:rsidRDefault="0056785B" w:rsidP="00B352A0">
            <w:r w:rsidRPr="00894D37">
              <w:rPr>
                <w:rFonts w:hint="eastAsia"/>
              </w:rPr>
              <w:t>A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BC26FA" w14:textId="77777777" w:rsidR="0056785B" w:rsidRPr="00894D37" w:rsidRDefault="0056785B" w:rsidP="00B352A0">
            <w:r w:rsidRPr="00894D37">
              <w:rPr>
                <w:rFonts w:hint="eastAsia"/>
              </w:rPr>
              <w:t>JUMP</w:t>
            </w:r>
            <w:r>
              <w:t xml:space="preserve">  001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5DEE96" w14:textId="77777777" w:rsidR="0056785B" w:rsidRDefault="0056785B" w:rsidP="00B352A0">
            <w:r w:rsidRPr="00894D37">
              <w:rPr>
                <w:rFonts w:hint="eastAsia"/>
              </w:rPr>
              <w:t>条件跳转，如果R1==1，则修改PC中的地址，</w:t>
            </w:r>
          </w:p>
          <w:p w14:paraId="1B300B08" w14:textId="093661BD" w:rsidR="0056785B" w:rsidRPr="00894D37" w:rsidRDefault="0056785B" w:rsidP="00B352A0">
            <w:r w:rsidRPr="00894D37">
              <w:rPr>
                <w:rFonts w:hint="eastAsia"/>
              </w:rPr>
              <w:t xml:space="preserve">PC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 w:rsidRPr="00894D37">
              <w:rPr>
                <w:rFonts w:hint="eastAsia"/>
              </w:rPr>
              <w:t>PC</w:t>
            </w:r>
            <w:r>
              <w:t xml:space="preserve"> </w:t>
            </w:r>
            <w:r w:rsidRPr="00894D37">
              <w:rPr>
                <w:rFonts w:hint="eastAsia"/>
              </w:rPr>
              <w:t>-</w:t>
            </w:r>
            <w:r>
              <w:t xml:space="preserve"> 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，</w:t>
            </w:r>
            <w:r w:rsidRPr="00894D37">
              <w:rPr>
                <w:rFonts w:hint="eastAsia"/>
              </w:rPr>
              <w:br/>
              <w:t>否则PC=PC+1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60537" w14:textId="5E6FD79C" w:rsidR="0056785B" w:rsidRPr="00894D37" w:rsidRDefault="0056785B" w:rsidP="00B352A0">
            <w:r>
              <w:t>1</w:t>
            </w:r>
            <w:r>
              <w:rPr>
                <w:rFonts w:hint="eastAsia"/>
              </w:rPr>
              <w:t>：跳转的值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F6EAFE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A1F9FA" w14:textId="77777777" w:rsidR="0056785B" w:rsidRPr="00894D37" w:rsidRDefault="0056785B" w:rsidP="00B352A0">
            <w:r w:rsidRPr="00894D37">
              <w:rPr>
                <w:rFonts w:hint="eastAsia"/>
              </w:rPr>
              <w:t>完成PC</w:t>
            </w:r>
            <w:r w:rsidRPr="00894D37">
              <w:t>1=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</w:p>
          <w:p w14:paraId="0EFFAE49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</w:t>
            </w:r>
            <w:proofErr w:type="spellStart"/>
            <w:r w:rsidRPr="00894D37">
              <w:rPr>
                <w:rFonts w:hint="eastAsia"/>
              </w:rPr>
              <w:t>Immed</w:t>
            </w:r>
            <w:proofErr w:type="spellEnd"/>
            <w:r w:rsidRPr="00894D37">
              <w:rPr>
                <w:rFonts w:hint="eastAsia"/>
              </w:rPr>
              <w:t>）、读信号</w:t>
            </w:r>
          </w:p>
          <w:p w14:paraId="01CDDE6C" w14:textId="77777777" w:rsidR="0056785B" w:rsidRPr="00894D37" w:rsidRDefault="0056785B" w:rsidP="00B352A0">
            <w:r w:rsidRPr="00894D37">
              <w:rPr>
                <w:rFonts w:hint="eastAsia"/>
              </w:rPr>
              <w:t>PC1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DA75AD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E160A4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20162EF1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FCFBF4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5A71FF" w14:textId="77777777" w:rsidR="0056785B" w:rsidRPr="00894D37" w:rsidRDefault="0056785B" w:rsidP="00B352A0">
            <w:r w:rsidRPr="00894D37">
              <w:rPr>
                <w:rFonts w:hint="eastAsia"/>
              </w:rPr>
              <w:t>EMPT</w:t>
            </w:r>
            <w:r>
              <w:t xml:space="preserve">  001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D3F982" w14:textId="702EEFCA" w:rsidR="0056785B" w:rsidRPr="00894D37" w:rsidRDefault="0056785B" w:rsidP="00B352A0">
            <w:r w:rsidRPr="00894D37">
              <w:rPr>
                <w:rFonts w:hint="eastAsia"/>
              </w:rPr>
              <w:t>BNN Core</w:t>
            </w:r>
            <w:r>
              <w:rPr>
                <w:rFonts w:hint="eastAsia"/>
              </w:rPr>
              <w:t>里的</w:t>
            </w:r>
            <w:r w:rsidRPr="00894D37">
              <w:rPr>
                <w:rFonts w:hint="eastAsia"/>
              </w:rPr>
              <w:t>PSUM置BIAS</w:t>
            </w:r>
            <w:r>
              <w:rPr>
                <w:rFonts w:hint="eastAsia"/>
              </w:rPr>
              <w:t>，B</w:t>
            </w:r>
            <w:r>
              <w:t>PU</w:t>
            </w:r>
            <w:r>
              <w:rPr>
                <w:rFonts w:hint="eastAsia"/>
              </w:rPr>
              <w:t>里的P</w:t>
            </w:r>
            <w:r>
              <w:t>SUM</w:t>
            </w:r>
            <w:r>
              <w:rPr>
                <w:rFonts w:hint="eastAsia"/>
              </w:rPr>
              <w:t>置0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17E112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D0BDA8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08A42E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778F63DB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52F6BF05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0B0366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8E3F10" w14:textId="77777777" w:rsidR="0056785B" w:rsidRPr="00894D37" w:rsidRDefault="0056785B" w:rsidP="00B352A0">
            <w:r w:rsidRPr="00894D37">
              <w:rPr>
                <w:rFonts w:hint="eastAsia"/>
              </w:rPr>
              <w:t>完成复位</w:t>
            </w:r>
          </w:p>
        </w:tc>
      </w:tr>
      <w:tr w:rsidR="0056785B" w:rsidRPr="00894D37" w14:paraId="765F3128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139D22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7FE311" w14:textId="77777777" w:rsidR="0056785B" w:rsidRPr="00894D37" w:rsidRDefault="0056785B" w:rsidP="00B352A0">
            <w:r w:rsidRPr="00894D37">
              <w:rPr>
                <w:rFonts w:hint="eastAsia"/>
              </w:rPr>
              <w:t>BPUEADD</w:t>
            </w:r>
            <w:r>
              <w:t xml:space="preserve">  01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36C21E" w14:textId="0810F42D" w:rsidR="0056785B" w:rsidRPr="00894D37" w:rsidRDefault="0056785B" w:rsidP="00B352A0">
            <w:r w:rsidRPr="00894D37">
              <w:rPr>
                <w:rFonts w:hint="eastAsia"/>
              </w:rPr>
              <w:t>所有BPUE做一次加法，1</w:t>
            </w:r>
            <w:r>
              <w:t xml:space="preserve"> </w:t>
            </w:r>
            <w:r w:rsidRPr="00894D37">
              <w:rPr>
                <w:rFonts w:hint="eastAsia"/>
              </w:rPr>
              <w:t>of</w:t>
            </w:r>
            <w:r>
              <w:t xml:space="preserve"> 7 </w:t>
            </w:r>
            <w:r w:rsidRPr="00894D37">
              <w:rPr>
                <w:rFonts w:hint="eastAsia"/>
              </w:rPr>
              <w:t>MUX地址存在PC3中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C1C28D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3233E3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FD557E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29C5AE4C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1FBC6643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ABEB37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6B4C68" w14:textId="77777777" w:rsidR="0056785B" w:rsidRPr="00894D37" w:rsidRDefault="0056785B" w:rsidP="00B352A0">
            <w:r w:rsidRPr="00894D37">
              <w:rPr>
                <w:rFonts w:hint="eastAsia"/>
              </w:rPr>
              <w:t>完成加法</w:t>
            </w:r>
          </w:p>
        </w:tc>
      </w:tr>
      <w:tr w:rsidR="0056785B" w:rsidRPr="00894D37" w14:paraId="21B16423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EDC3A4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774B04" w14:textId="77777777" w:rsidR="0056785B" w:rsidRPr="00894D37" w:rsidRDefault="0056785B" w:rsidP="00B352A0">
            <w:r w:rsidRPr="00894D37">
              <w:rPr>
                <w:rFonts w:hint="eastAsia"/>
              </w:rPr>
              <w:t>BPUCADD</w:t>
            </w:r>
            <w:r>
              <w:t xml:space="preserve">  0100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58329" w14:textId="4EBA0CB4" w:rsidR="0056785B" w:rsidRPr="00894D37" w:rsidRDefault="0056785B" w:rsidP="00B352A0">
            <w:proofErr w:type="spellStart"/>
            <w:r w:rsidRPr="00894D37">
              <w:rPr>
                <w:rFonts w:hint="eastAsia"/>
              </w:rPr>
              <w:t>BNNCore</w:t>
            </w:r>
            <w:proofErr w:type="spellEnd"/>
            <w:r w:rsidRPr="00894D37">
              <w:rPr>
                <w:rFonts w:hint="eastAsia"/>
              </w:rPr>
              <w:t>内做一次加法，1</w:t>
            </w:r>
            <w:r>
              <w:t xml:space="preserve"> </w:t>
            </w:r>
            <w:r w:rsidRPr="00894D37">
              <w:rPr>
                <w:rFonts w:hint="eastAsia"/>
              </w:rPr>
              <w:t>of</w:t>
            </w:r>
            <w:r>
              <w:t xml:space="preserve"> </w:t>
            </w:r>
            <w:r w:rsidRPr="00894D37">
              <w:rPr>
                <w:rFonts w:hint="eastAsia"/>
              </w:rPr>
              <w:t>16</w:t>
            </w:r>
            <w:r>
              <w:t xml:space="preserve"> </w:t>
            </w:r>
            <w:r w:rsidRPr="00894D37">
              <w:rPr>
                <w:rFonts w:hint="eastAsia"/>
              </w:rPr>
              <w:t>MUX地址存在PC3中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05AA44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  <w:r>
              <w:t>N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643F87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5DFD4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05C8B44A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7FB9406A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894D37">
              <w:rPr>
                <w:rFonts w:hint="eastAsia"/>
              </w:rPr>
              <w:t>PC3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E911EE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618ED6" w14:textId="77777777" w:rsidR="0056785B" w:rsidRPr="00894D37" w:rsidRDefault="0056785B" w:rsidP="00B352A0">
            <w:r w:rsidRPr="00894D37">
              <w:rPr>
                <w:rFonts w:hint="eastAsia"/>
              </w:rPr>
              <w:t>完成加法</w:t>
            </w:r>
          </w:p>
        </w:tc>
      </w:tr>
      <w:tr w:rsidR="0056785B" w:rsidRPr="00894D37" w14:paraId="3EA41907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292F7D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0FBD4D" w14:textId="77777777" w:rsidR="0056785B" w:rsidRPr="00894D37" w:rsidRDefault="0056785B" w:rsidP="00B352A0">
            <w:r w:rsidRPr="00894D37">
              <w:rPr>
                <w:rFonts w:hint="eastAsia"/>
              </w:rPr>
              <w:t>BNNOUT</w:t>
            </w:r>
            <w:r>
              <w:t xml:space="preserve">  0101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DE2C94" w14:textId="77777777" w:rsidR="0056785B" w:rsidRPr="00894D37" w:rsidRDefault="0056785B" w:rsidP="00B352A0">
            <w:r w:rsidRPr="00894D37">
              <w:rPr>
                <w:rFonts w:hint="eastAsia"/>
              </w:rPr>
              <w:t>BNN Core内计算结果输出，使得输出端有效（非高阻）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7ACD74" w14:textId="0FD19EF0" w:rsidR="0056785B" w:rsidRDefault="0056785B" w:rsidP="00B352A0">
            <w:proofErr w:type="gramStart"/>
            <w:r>
              <w:rPr>
                <w:rFonts w:hint="eastAsia"/>
              </w:rPr>
              <w:t>不池化</w:t>
            </w:r>
            <w:proofErr w:type="gramEnd"/>
            <w:r>
              <w:rPr>
                <w:rFonts w:hint="eastAsia"/>
              </w:rPr>
              <w:t>就没有操作数</w:t>
            </w:r>
          </w:p>
          <w:p w14:paraId="03746DC7" w14:textId="5CC174FB" w:rsidR="0056785B" w:rsidRDefault="0056785B" w:rsidP="00B352A0">
            <w:r>
              <w:t>1</w:t>
            </w:r>
            <w:r>
              <w:rPr>
                <w:rFonts w:hint="eastAsia"/>
              </w:rPr>
              <w:t>：P</w:t>
            </w:r>
            <w:r>
              <w:t>OOL</w:t>
            </w:r>
          </w:p>
          <w:p w14:paraId="04B1A7C4" w14:textId="275D4B1A" w:rsidR="0056785B" w:rsidRPr="00894D37" w:rsidRDefault="0056785B" w:rsidP="00B352A0">
            <w:r>
              <w:rPr>
                <w:rFonts w:hint="eastAsia"/>
              </w:rPr>
              <w:t>2：写入第几个P</w:t>
            </w:r>
            <w:r>
              <w:t>OOL_REG</w:t>
            </w:r>
          </w:p>
          <w:p w14:paraId="24A41B66" w14:textId="77777777" w:rsidR="0056785B" w:rsidRPr="00894D37" w:rsidRDefault="0056785B" w:rsidP="00B352A0"/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028979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60A453" w14:textId="77777777" w:rsidR="0056785B" w:rsidRPr="00894D37" w:rsidRDefault="0056785B" w:rsidP="00B352A0">
            <w:r w:rsidRPr="00894D37">
              <w:rPr>
                <w:rFonts w:hint="eastAsia"/>
              </w:rPr>
              <w:t>给BNN Core相应控制信号</w:t>
            </w:r>
          </w:p>
          <w:p w14:paraId="1B8CD4ED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D15A99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D5288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7CA7A58E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60F17E" w14:textId="77777777" w:rsidR="0056785B" w:rsidRPr="00894D37" w:rsidRDefault="0056785B" w:rsidP="00B352A0">
            <w:r w:rsidRPr="00894D37">
              <w:rPr>
                <w:rFonts w:hint="eastAsia"/>
              </w:rPr>
              <w:t>B类指令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1D4157" w14:textId="77777777" w:rsidR="0056785B" w:rsidRPr="00894D37" w:rsidRDefault="0056785B" w:rsidP="00B352A0">
            <w:r w:rsidRPr="00894D37">
              <w:rPr>
                <w:rFonts w:hint="eastAsia"/>
              </w:rPr>
              <w:t>STORE</w:t>
            </w:r>
            <w:r>
              <w:t xml:space="preserve">  0101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60AD40" w14:textId="77777777" w:rsidR="0056785B" w:rsidRPr="00894D37" w:rsidRDefault="0056785B" w:rsidP="00B352A0">
            <w:r w:rsidRPr="00894D37">
              <w:rPr>
                <w:rFonts w:hint="eastAsia"/>
              </w:rPr>
              <w:t>数据写回数据SRAM，地址由通用寄存器给出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7994B2" w14:textId="77777777" w:rsidR="0056785B" w:rsidRDefault="0056785B" w:rsidP="00EA0CE6">
            <w:r>
              <w:t>1</w:t>
            </w:r>
            <w:r>
              <w:rPr>
                <w:rFonts w:hint="eastAsia"/>
              </w:rPr>
              <w:t>：决定给出哪一部分</w:t>
            </w:r>
          </w:p>
          <w:p w14:paraId="0EF9CADF" w14:textId="146620D3" w:rsidR="0056785B" w:rsidRPr="00894D37" w:rsidRDefault="0056785B" w:rsidP="00EA0CE6">
            <w:r>
              <w:rPr>
                <w:rFonts w:hint="eastAsia"/>
              </w:rPr>
              <w:t>2：决定P</w:t>
            </w:r>
            <w:r>
              <w:t>C2</w:t>
            </w:r>
            <w:r>
              <w:rPr>
                <w:rFonts w:hint="eastAsia"/>
              </w:rPr>
              <w:t>自加或自减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0E70A2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03B7F7" w14:textId="77777777" w:rsidR="0056785B" w:rsidRPr="00894D37" w:rsidRDefault="0056785B" w:rsidP="00B352A0">
            <w:r w:rsidRPr="00894D37">
              <w:rPr>
                <w:rFonts w:hint="eastAsia"/>
              </w:rPr>
              <w:t>给数据SRAM地址（Rx）、写信号</w:t>
            </w:r>
          </w:p>
          <w:p w14:paraId="32B552A7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713094ED" w14:textId="3576E9FE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  <w:r>
              <w:t>, pc2+1</w:t>
            </w:r>
            <w:r>
              <w:rPr>
                <w:rFonts w:hint="eastAsia"/>
              </w:rPr>
              <w:t>或减</w:t>
            </w:r>
            <w:proofErr w:type="gramStart"/>
            <w:r>
              <w:rPr>
                <w:rFonts w:hint="eastAsia"/>
              </w:rPr>
              <w:t>一</w:t>
            </w:r>
            <w:proofErr w:type="gramEnd"/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CE3424" w14:textId="77777777" w:rsidR="0056785B" w:rsidRPr="00894D37" w:rsidRDefault="0056785B" w:rsidP="00B352A0">
            <w:r w:rsidRPr="00894D37">
              <w:rPr>
                <w:rFonts w:hint="eastAsia"/>
              </w:rPr>
              <w:t>完成数据SRAM的写入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B34695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  <w:tr w:rsidR="0056785B" w:rsidRPr="00894D37" w14:paraId="4414F7F0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873A36" w14:textId="77777777" w:rsidR="0056785B" w:rsidRPr="00894D37" w:rsidRDefault="0056785B" w:rsidP="00B352A0"/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10CBF" w14:textId="77777777" w:rsidR="0056785B" w:rsidRPr="00894D37" w:rsidRDefault="0056785B" w:rsidP="00B352A0">
            <w:r>
              <w:rPr>
                <w:rFonts w:hint="eastAsia"/>
              </w:rPr>
              <w:t>U</w:t>
            </w:r>
            <w:r>
              <w:t>PSHIFT 011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2E125" w14:textId="77777777" w:rsidR="0056785B" w:rsidRPr="00894D37" w:rsidRDefault="0056785B" w:rsidP="00B352A0">
            <w:r>
              <w:rPr>
                <w:rFonts w:hint="eastAsia"/>
              </w:rPr>
              <w:t>将图像R</w:t>
            </w:r>
            <w:r>
              <w:t>EG</w:t>
            </w:r>
            <w:r>
              <w:rPr>
                <w:rFonts w:hint="eastAsia"/>
              </w:rPr>
              <w:t>上移1bit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E3EF2E" w14:textId="77777777" w:rsidR="0056785B" w:rsidRPr="00894D37" w:rsidRDefault="0056785B" w:rsidP="00B352A0">
            <w:r>
              <w:rPr>
                <w:rFonts w:hint="eastAsia"/>
              </w:rPr>
              <w:t>N</w:t>
            </w:r>
            <w:r>
              <w:t>ULL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485F9" w14:textId="77777777" w:rsidR="0056785B" w:rsidRPr="00894D37" w:rsidRDefault="0056785B" w:rsidP="00B352A0"/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747CB9" w14:textId="77777777" w:rsidR="0056785B" w:rsidRPr="00894D37" w:rsidRDefault="0056785B" w:rsidP="00B352A0"/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181D3" w14:textId="77777777" w:rsidR="0056785B" w:rsidRPr="00894D37" w:rsidRDefault="0056785B" w:rsidP="00B352A0"/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3E5377" w14:textId="77777777" w:rsidR="0056785B" w:rsidRPr="00894D37" w:rsidRDefault="0056785B" w:rsidP="00B352A0"/>
        </w:tc>
      </w:tr>
      <w:tr w:rsidR="0056785B" w:rsidRPr="00894D37" w14:paraId="3C0BCDC7" w14:textId="77777777" w:rsidTr="0056785B">
        <w:tc>
          <w:tcPr>
            <w:tcW w:w="7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7887D4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99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FFC174" w14:textId="77777777" w:rsidR="0056785B" w:rsidRPr="00894D37" w:rsidRDefault="0056785B" w:rsidP="00B352A0">
            <w:r w:rsidRPr="00894D37">
              <w:rPr>
                <w:rFonts w:hint="eastAsia"/>
              </w:rPr>
              <w:t>NULL</w:t>
            </w:r>
            <w:r>
              <w:t xml:space="preserve"> 00000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AD7FA4" w14:textId="77777777" w:rsidR="0056785B" w:rsidRPr="00894D37" w:rsidRDefault="0056785B" w:rsidP="00B352A0">
            <w:r w:rsidRPr="00894D37">
              <w:rPr>
                <w:rFonts w:hint="eastAsia"/>
              </w:rPr>
              <w:t>空指令，不执行任何操作</w:t>
            </w:r>
          </w:p>
        </w:tc>
        <w:tc>
          <w:tcPr>
            <w:tcW w:w="396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6A433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155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1002E4" w14:textId="77777777" w:rsidR="0056785B" w:rsidRPr="00894D37" w:rsidRDefault="0056785B" w:rsidP="00B352A0">
            <w:r w:rsidRPr="00894D37">
              <w:rPr>
                <w:rFonts w:hint="eastAsia"/>
              </w:rPr>
              <w:t>同上</w:t>
            </w:r>
          </w:p>
        </w:tc>
        <w:tc>
          <w:tcPr>
            <w:tcW w:w="425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BC543" w14:textId="77777777" w:rsidR="0056785B" w:rsidRPr="00894D37" w:rsidRDefault="0056785B" w:rsidP="00B352A0">
            <w:r w:rsidRPr="00894D37">
              <w:rPr>
                <w:rFonts w:hint="eastAsia"/>
              </w:rPr>
              <w:t>给指令SRAM地址（PC1）、读信号</w:t>
            </w:r>
          </w:p>
          <w:p w14:paraId="57DB6C69" w14:textId="77777777" w:rsidR="0056785B" w:rsidRPr="00894D37" w:rsidRDefault="0056785B" w:rsidP="00B352A0">
            <w:r w:rsidRPr="00894D37">
              <w:rPr>
                <w:rFonts w:hint="eastAsia"/>
              </w:rPr>
              <w:t>PC</w:t>
            </w:r>
            <w:r w:rsidRPr="00894D37">
              <w:t>1</w:t>
            </w:r>
            <w:r w:rsidRPr="00894D37">
              <w:rPr>
                <w:rFonts w:hint="eastAsia"/>
              </w:rPr>
              <w:t>+1</w:t>
            </w:r>
          </w:p>
        </w:tc>
        <w:tc>
          <w:tcPr>
            <w:tcW w:w="297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DAE684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  <w:tc>
          <w:tcPr>
            <w:tcW w:w="22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CA1EC9" w14:textId="77777777" w:rsidR="0056785B" w:rsidRPr="00894D37" w:rsidRDefault="0056785B" w:rsidP="00B352A0">
            <w:r w:rsidRPr="00894D37">
              <w:rPr>
                <w:rFonts w:hint="eastAsia"/>
              </w:rPr>
              <w:t> </w:t>
            </w:r>
          </w:p>
        </w:tc>
      </w:tr>
    </w:tbl>
    <w:p w14:paraId="266A82A0" w14:textId="62CC88C4" w:rsidR="00C46ABC" w:rsidRDefault="00C46ABC" w:rsidP="00C46ABC">
      <w:pPr>
        <w:widowControl/>
        <w:jc w:val="left"/>
        <w:sectPr w:rsidR="00C46ABC" w:rsidSect="0056785B">
          <w:pgSz w:w="22680" w:h="19845" w:orient="landscape" w:code="9"/>
          <w:pgMar w:top="1134" w:right="1842" w:bottom="1134" w:left="1701" w:header="851" w:footer="992" w:gutter="0"/>
          <w:cols w:space="425"/>
          <w:docGrid w:type="linesAndChars" w:linePitch="312"/>
        </w:sectPr>
      </w:pPr>
    </w:p>
    <w:p w14:paraId="47089527" w14:textId="14F8C356" w:rsidR="00173CA9" w:rsidRDefault="00173CA9" w:rsidP="00ED38E9">
      <w:pPr>
        <w:pStyle w:val="1"/>
      </w:pPr>
      <w:bookmarkStart w:id="8" w:name="_Toc60840603"/>
      <w:r>
        <w:rPr>
          <w:rFonts w:hint="eastAsia"/>
        </w:rPr>
        <w:lastRenderedPageBreak/>
        <w:t>三、S</w:t>
      </w:r>
      <w:r>
        <w:t>RAM</w:t>
      </w:r>
      <w:r>
        <w:rPr>
          <w:rFonts w:hint="eastAsia"/>
        </w:rPr>
        <w:t>模块</w:t>
      </w:r>
      <w:bookmarkEnd w:id="8"/>
    </w:p>
    <w:p w14:paraId="4FDFCD4F" w14:textId="77777777" w:rsidR="002E0D8B" w:rsidRDefault="002E0D8B" w:rsidP="00AA7747"/>
    <w:p w14:paraId="122E21E5" w14:textId="50B521D5" w:rsidR="00AA7747" w:rsidRDefault="00AA7747" w:rsidP="00AA7747">
      <w:r>
        <w:t>DATASRAM:保存数据和权值，宽度</w:t>
      </w:r>
      <w:r>
        <w:rPr>
          <w:rFonts w:hint="eastAsia"/>
        </w:rPr>
        <w:t>3</w:t>
      </w:r>
      <w:r>
        <w:t>2位，深度8192（</w:t>
      </w:r>
      <w:r>
        <w:rPr>
          <w:rFonts w:hint="eastAsia"/>
        </w:rPr>
        <w:t>1</w:t>
      </w:r>
      <w:r>
        <w:t>3bit）</w:t>
      </w:r>
    </w:p>
    <w:p w14:paraId="0ED6FDC6" w14:textId="77777777" w:rsidR="00AA7747" w:rsidRDefault="00AA7747" w:rsidP="00AA7747">
      <w:r>
        <w:rPr>
          <w:rFonts w:hint="eastAsia"/>
        </w:rPr>
        <w:t>I</w:t>
      </w:r>
      <w:r>
        <w:t>NSTSRAM</w:t>
      </w:r>
      <w:r>
        <w:rPr>
          <w:rFonts w:hint="eastAsia"/>
        </w:rPr>
        <w:t>:保存指令，宽度1</w:t>
      </w:r>
      <w:r>
        <w:t>6位，深度</w:t>
      </w:r>
      <w:r>
        <w:rPr>
          <w:rFonts w:hint="eastAsia"/>
        </w:rPr>
        <w:t>2</w:t>
      </w:r>
      <w:r>
        <w:t>048（</w:t>
      </w:r>
      <w:r>
        <w:rPr>
          <w:rFonts w:hint="eastAsia"/>
        </w:rPr>
        <w:t>1</w:t>
      </w:r>
      <w:r>
        <w:t>1bit）</w:t>
      </w:r>
    </w:p>
    <w:p w14:paraId="68D25584" w14:textId="77777777" w:rsidR="00AA7747" w:rsidRDefault="00AA7747" w:rsidP="00AA7747"/>
    <w:p w14:paraId="682798D2" w14:textId="77777777" w:rsidR="00AA7747" w:rsidRDefault="00AA7747" w:rsidP="00AA7747">
      <w:r>
        <w:t>SRAM端口说明</w:t>
      </w:r>
    </w:p>
    <w:p w14:paraId="521E9165" w14:textId="77777777" w:rsidR="00AA7747" w:rsidRDefault="00AA7747" w:rsidP="00AA7747">
      <w:r>
        <w:tab/>
        <w:t>input [(ADDRWIDTH-1):0] ADDR; //地址</w:t>
      </w:r>
    </w:p>
    <w:p w14:paraId="79BCB91D" w14:textId="77777777" w:rsidR="00AA7747" w:rsidRDefault="00AA7747" w:rsidP="00AA7747">
      <w:r>
        <w:t xml:space="preserve">    input [(DATAWIDTH-1):0] D; //输入数据端</w:t>
      </w:r>
    </w:p>
    <w:p w14:paraId="58167D2D" w14:textId="77777777" w:rsidR="00AA7747" w:rsidRDefault="00AA7747" w:rsidP="00AA7747">
      <w:r>
        <w:t xml:space="preserve">    output reg [(DATAWIDTH-1):0] Q; //输出数据端</w:t>
      </w:r>
    </w:p>
    <w:p w14:paraId="71CD1A0F" w14:textId="77777777" w:rsidR="00AA7747" w:rsidRDefault="00AA7747" w:rsidP="00AA7747">
      <w:r>
        <w:t xml:space="preserve">    input CEN; //片选信号，低有效</w:t>
      </w:r>
    </w:p>
    <w:p w14:paraId="646DB52C" w14:textId="77777777" w:rsidR="00AA7747" w:rsidRDefault="00AA7747" w:rsidP="00AA7747">
      <w:r>
        <w:t xml:space="preserve">    input WEN; //写使能信号，低—写，高—读</w:t>
      </w:r>
    </w:p>
    <w:p w14:paraId="5FCC3F69" w14:textId="77777777" w:rsidR="00AA7747" w:rsidRDefault="00AA7747" w:rsidP="00AA7747">
      <w:pPr>
        <w:ind w:firstLine="420"/>
      </w:pPr>
      <w:r>
        <w:t>input CLK; //时钟</w:t>
      </w:r>
    </w:p>
    <w:p w14:paraId="39A98499" w14:textId="77777777" w:rsidR="00AA7747" w:rsidRPr="001630EC" w:rsidRDefault="00AA7747" w:rsidP="00AA7747">
      <w:pPr>
        <w:ind w:firstLine="420"/>
      </w:pPr>
    </w:p>
    <w:p w14:paraId="3750B92D" w14:textId="77777777" w:rsidR="00AA7747" w:rsidRDefault="00AA7747" w:rsidP="00AA7747">
      <w:r>
        <w:t xml:space="preserve">    input [2:0] EMA; </w:t>
      </w:r>
      <w:r>
        <w:rPr>
          <w:rFonts w:hint="eastAsia"/>
        </w:rPr>
        <w:t>/</w:t>
      </w:r>
      <w:r>
        <w:t>/延时信号，置</w:t>
      </w:r>
      <w:r>
        <w:rPr>
          <w:rFonts w:hint="eastAsia"/>
        </w:rPr>
        <w:t>3</w:t>
      </w:r>
      <w:proofErr w:type="gramStart"/>
      <w:r>
        <w:t>’</w:t>
      </w:r>
      <w:proofErr w:type="gramEnd"/>
      <w:r>
        <w:t>b010</w:t>
      </w:r>
    </w:p>
    <w:p w14:paraId="2EDCB3CA" w14:textId="77777777" w:rsidR="00AA7747" w:rsidRDefault="00AA7747" w:rsidP="00AA7747">
      <w:r>
        <w:t xml:space="preserve">    input [1:0] EMAW; //延时信号，置</w:t>
      </w:r>
      <w:r>
        <w:rPr>
          <w:rFonts w:hint="eastAsia"/>
        </w:rPr>
        <w:t>2</w:t>
      </w:r>
      <w:proofErr w:type="gramStart"/>
      <w:r>
        <w:t>’</w:t>
      </w:r>
      <w:proofErr w:type="gramEnd"/>
      <w:r>
        <w:t>b00</w:t>
      </w:r>
    </w:p>
    <w:p w14:paraId="63EA07F3" w14:textId="77777777" w:rsidR="00AA7747" w:rsidRDefault="00AA7747" w:rsidP="00AA7747">
      <w:r>
        <w:t xml:space="preserve">    input EMAS; //延时信号，</w:t>
      </w:r>
      <w:r>
        <w:rPr>
          <w:rFonts w:hint="eastAsia"/>
        </w:rPr>
        <w:t>置</w:t>
      </w:r>
      <w:r>
        <w:t>0</w:t>
      </w:r>
    </w:p>
    <w:p w14:paraId="243FDEA1" w14:textId="77777777" w:rsidR="00AA7747" w:rsidRDefault="00AA7747" w:rsidP="00AA7747">
      <w:r>
        <w:t xml:space="preserve">    input RET1N; //数据保持信号，</w:t>
      </w:r>
      <w:r>
        <w:rPr>
          <w:rFonts w:hint="eastAsia"/>
        </w:rPr>
        <w:t>置1</w:t>
      </w:r>
    </w:p>
    <w:p w14:paraId="414C88CD" w14:textId="77777777" w:rsidR="00AA7747" w:rsidRDefault="00AA7747" w:rsidP="00AA7747"/>
    <w:p w14:paraId="3028F0CC" w14:textId="77777777" w:rsidR="00AA7747" w:rsidRDefault="00AA7747" w:rsidP="00AA7747">
      <w:r>
        <w:rPr>
          <w:rFonts w:hint="eastAsia"/>
        </w:rPr>
        <w:t>SRAM读取时序</w:t>
      </w:r>
    </w:p>
    <w:p w14:paraId="2DAA9129" w14:textId="77777777" w:rsidR="00AA7747" w:rsidRDefault="00AA7747" w:rsidP="00AA7747">
      <w:r>
        <w:rPr>
          <w:noProof/>
        </w:rPr>
        <w:drawing>
          <wp:inline distT="0" distB="0" distL="0" distR="0" wp14:anchorId="379CD56A" wp14:editId="16B40227">
            <wp:extent cx="4510546" cy="2428504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6732" cy="245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F9D93" w14:textId="77777777" w:rsidR="00AA7747" w:rsidRDefault="00AA7747" w:rsidP="00AA7747">
      <w:r>
        <w:t>SRAM写入时序</w:t>
      </w:r>
    </w:p>
    <w:p w14:paraId="59CF6D83" w14:textId="79A6E1B7" w:rsidR="00D25B5D" w:rsidRDefault="00D25B5D" w:rsidP="00AA7747">
      <w:pPr>
        <w:widowControl/>
        <w:jc w:val="left"/>
      </w:pPr>
    </w:p>
    <w:sectPr w:rsidR="00D25B5D" w:rsidSect="00C46AB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4F429D"/>
    <w:multiLevelType w:val="hybridMultilevel"/>
    <w:tmpl w:val="F9944BFA"/>
    <w:lvl w:ilvl="0" w:tplc="332C683A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7F0132B"/>
    <w:multiLevelType w:val="hybridMultilevel"/>
    <w:tmpl w:val="977CF5DA"/>
    <w:lvl w:ilvl="0" w:tplc="41607234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6CD7986"/>
    <w:multiLevelType w:val="hybridMultilevel"/>
    <w:tmpl w:val="D4847B4E"/>
    <w:lvl w:ilvl="0" w:tplc="7CE61A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jUwMzI0sTAzNTFT0lEKTi0uzszPAykwMqwFAKc7vDItAAAA"/>
  </w:docVars>
  <w:rsids>
    <w:rsidRoot w:val="001675AC"/>
    <w:rsid w:val="00013494"/>
    <w:rsid w:val="0002325D"/>
    <w:rsid w:val="00035489"/>
    <w:rsid w:val="000438E9"/>
    <w:rsid w:val="000471E1"/>
    <w:rsid w:val="00047D34"/>
    <w:rsid w:val="00062A05"/>
    <w:rsid w:val="000678E4"/>
    <w:rsid w:val="00070C9D"/>
    <w:rsid w:val="00073AC3"/>
    <w:rsid w:val="00075D35"/>
    <w:rsid w:val="00085D90"/>
    <w:rsid w:val="0009465A"/>
    <w:rsid w:val="000A2A77"/>
    <w:rsid w:val="000B6974"/>
    <w:rsid w:val="000C17E3"/>
    <w:rsid w:val="000D0797"/>
    <w:rsid w:val="000D1889"/>
    <w:rsid w:val="000D25A4"/>
    <w:rsid w:val="000E34C2"/>
    <w:rsid w:val="000F5D3B"/>
    <w:rsid w:val="00107027"/>
    <w:rsid w:val="00113C64"/>
    <w:rsid w:val="0011466B"/>
    <w:rsid w:val="001226B6"/>
    <w:rsid w:val="00127F26"/>
    <w:rsid w:val="00127F30"/>
    <w:rsid w:val="00136202"/>
    <w:rsid w:val="00141D4E"/>
    <w:rsid w:val="001420BC"/>
    <w:rsid w:val="00161841"/>
    <w:rsid w:val="00163BE9"/>
    <w:rsid w:val="001675AC"/>
    <w:rsid w:val="00173CA9"/>
    <w:rsid w:val="001747B3"/>
    <w:rsid w:val="00180D3A"/>
    <w:rsid w:val="00191496"/>
    <w:rsid w:val="00192977"/>
    <w:rsid w:val="001A1694"/>
    <w:rsid w:val="001A2C6C"/>
    <w:rsid w:val="001B1CB0"/>
    <w:rsid w:val="001B2DD4"/>
    <w:rsid w:val="001C0CF5"/>
    <w:rsid w:val="001C1146"/>
    <w:rsid w:val="001C45A3"/>
    <w:rsid w:val="001E1514"/>
    <w:rsid w:val="001E4BB7"/>
    <w:rsid w:val="001E62F8"/>
    <w:rsid w:val="001E645C"/>
    <w:rsid w:val="001F62A7"/>
    <w:rsid w:val="001F7057"/>
    <w:rsid w:val="0020292D"/>
    <w:rsid w:val="0020448B"/>
    <w:rsid w:val="002117DD"/>
    <w:rsid w:val="00212E8B"/>
    <w:rsid w:val="00213886"/>
    <w:rsid w:val="00214793"/>
    <w:rsid w:val="00221132"/>
    <w:rsid w:val="0022245B"/>
    <w:rsid w:val="00225D34"/>
    <w:rsid w:val="00235046"/>
    <w:rsid w:val="00243C5F"/>
    <w:rsid w:val="00247C0F"/>
    <w:rsid w:val="00254498"/>
    <w:rsid w:val="00276685"/>
    <w:rsid w:val="0028653A"/>
    <w:rsid w:val="00294AB6"/>
    <w:rsid w:val="002A4ED1"/>
    <w:rsid w:val="002B0000"/>
    <w:rsid w:val="002C3FE9"/>
    <w:rsid w:val="002C54E4"/>
    <w:rsid w:val="002D16BD"/>
    <w:rsid w:val="002D2C35"/>
    <w:rsid w:val="002E03A9"/>
    <w:rsid w:val="002E069B"/>
    <w:rsid w:val="002E0D8B"/>
    <w:rsid w:val="002F657B"/>
    <w:rsid w:val="002F694E"/>
    <w:rsid w:val="0030106E"/>
    <w:rsid w:val="00303C82"/>
    <w:rsid w:val="00305874"/>
    <w:rsid w:val="00315095"/>
    <w:rsid w:val="003152CA"/>
    <w:rsid w:val="00316C76"/>
    <w:rsid w:val="00322077"/>
    <w:rsid w:val="00333C37"/>
    <w:rsid w:val="00337920"/>
    <w:rsid w:val="0034633E"/>
    <w:rsid w:val="003478D9"/>
    <w:rsid w:val="00351E9D"/>
    <w:rsid w:val="003777E1"/>
    <w:rsid w:val="00380762"/>
    <w:rsid w:val="00381B19"/>
    <w:rsid w:val="00393A2D"/>
    <w:rsid w:val="00393D22"/>
    <w:rsid w:val="0039418D"/>
    <w:rsid w:val="00396B5A"/>
    <w:rsid w:val="003A3163"/>
    <w:rsid w:val="003C36DC"/>
    <w:rsid w:val="003C3E39"/>
    <w:rsid w:val="003D1691"/>
    <w:rsid w:val="003E1E2F"/>
    <w:rsid w:val="003E20E6"/>
    <w:rsid w:val="003E2561"/>
    <w:rsid w:val="003E680E"/>
    <w:rsid w:val="003E79FD"/>
    <w:rsid w:val="0040135E"/>
    <w:rsid w:val="004047AA"/>
    <w:rsid w:val="0040547E"/>
    <w:rsid w:val="0041408A"/>
    <w:rsid w:val="00423AD0"/>
    <w:rsid w:val="00427A8A"/>
    <w:rsid w:val="00427BE2"/>
    <w:rsid w:val="00441CAB"/>
    <w:rsid w:val="0045532B"/>
    <w:rsid w:val="00464B39"/>
    <w:rsid w:val="0047304F"/>
    <w:rsid w:val="00482964"/>
    <w:rsid w:val="004929FE"/>
    <w:rsid w:val="004A660B"/>
    <w:rsid w:val="004C0C11"/>
    <w:rsid w:val="004D2AF2"/>
    <w:rsid w:val="004D34EA"/>
    <w:rsid w:val="004E0044"/>
    <w:rsid w:val="004E22FE"/>
    <w:rsid w:val="004E6EBF"/>
    <w:rsid w:val="004F7E36"/>
    <w:rsid w:val="00512A19"/>
    <w:rsid w:val="005206C9"/>
    <w:rsid w:val="00522194"/>
    <w:rsid w:val="00524601"/>
    <w:rsid w:val="0054405B"/>
    <w:rsid w:val="00545C9E"/>
    <w:rsid w:val="00563F60"/>
    <w:rsid w:val="005674BD"/>
    <w:rsid w:val="0056785B"/>
    <w:rsid w:val="00571268"/>
    <w:rsid w:val="00571D1D"/>
    <w:rsid w:val="00573B14"/>
    <w:rsid w:val="00587D1F"/>
    <w:rsid w:val="005A01D3"/>
    <w:rsid w:val="005A133C"/>
    <w:rsid w:val="005A4CE4"/>
    <w:rsid w:val="005B2164"/>
    <w:rsid w:val="005B2E39"/>
    <w:rsid w:val="005C753B"/>
    <w:rsid w:val="005D6964"/>
    <w:rsid w:val="005D7F9F"/>
    <w:rsid w:val="005E74D7"/>
    <w:rsid w:val="005F1545"/>
    <w:rsid w:val="005F41B9"/>
    <w:rsid w:val="0060603B"/>
    <w:rsid w:val="006235A6"/>
    <w:rsid w:val="0063396E"/>
    <w:rsid w:val="00642A64"/>
    <w:rsid w:val="00647916"/>
    <w:rsid w:val="00652902"/>
    <w:rsid w:val="0065385E"/>
    <w:rsid w:val="00665A73"/>
    <w:rsid w:val="00666A6C"/>
    <w:rsid w:val="00676D16"/>
    <w:rsid w:val="00682736"/>
    <w:rsid w:val="00682935"/>
    <w:rsid w:val="006907FE"/>
    <w:rsid w:val="00696A92"/>
    <w:rsid w:val="00697114"/>
    <w:rsid w:val="006A0247"/>
    <w:rsid w:val="006A1B1F"/>
    <w:rsid w:val="006A1EF3"/>
    <w:rsid w:val="006A2F91"/>
    <w:rsid w:val="006B3862"/>
    <w:rsid w:val="006C0B9F"/>
    <w:rsid w:val="006D25FA"/>
    <w:rsid w:val="006D3985"/>
    <w:rsid w:val="006E23DD"/>
    <w:rsid w:val="006E4454"/>
    <w:rsid w:val="006E767C"/>
    <w:rsid w:val="006F4349"/>
    <w:rsid w:val="007109EB"/>
    <w:rsid w:val="00716984"/>
    <w:rsid w:val="00722C5B"/>
    <w:rsid w:val="00723C97"/>
    <w:rsid w:val="00730C5E"/>
    <w:rsid w:val="00745DC6"/>
    <w:rsid w:val="00746479"/>
    <w:rsid w:val="00753E77"/>
    <w:rsid w:val="00757934"/>
    <w:rsid w:val="00761B4B"/>
    <w:rsid w:val="00762CC7"/>
    <w:rsid w:val="00762FE4"/>
    <w:rsid w:val="00766CE0"/>
    <w:rsid w:val="00775E7F"/>
    <w:rsid w:val="00776498"/>
    <w:rsid w:val="00790ED5"/>
    <w:rsid w:val="00796376"/>
    <w:rsid w:val="007A3058"/>
    <w:rsid w:val="007A3D77"/>
    <w:rsid w:val="007A45DC"/>
    <w:rsid w:val="007A48F8"/>
    <w:rsid w:val="007A7AA4"/>
    <w:rsid w:val="007B02AD"/>
    <w:rsid w:val="007B1C68"/>
    <w:rsid w:val="007B4248"/>
    <w:rsid w:val="007C2430"/>
    <w:rsid w:val="007D0B93"/>
    <w:rsid w:val="007D56E5"/>
    <w:rsid w:val="007D6220"/>
    <w:rsid w:val="007F0041"/>
    <w:rsid w:val="007F48E8"/>
    <w:rsid w:val="0080087E"/>
    <w:rsid w:val="00801E76"/>
    <w:rsid w:val="00803737"/>
    <w:rsid w:val="00810700"/>
    <w:rsid w:val="0081236A"/>
    <w:rsid w:val="00812935"/>
    <w:rsid w:val="00814900"/>
    <w:rsid w:val="00816E21"/>
    <w:rsid w:val="00820910"/>
    <w:rsid w:val="00822FB4"/>
    <w:rsid w:val="008277FC"/>
    <w:rsid w:val="008315CA"/>
    <w:rsid w:val="00840D65"/>
    <w:rsid w:val="0084414F"/>
    <w:rsid w:val="00846B2C"/>
    <w:rsid w:val="0085520C"/>
    <w:rsid w:val="008723B5"/>
    <w:rsid w:val="00872F8C"/>
    <w:rsid w:val="00876DE3"/>
    <w:rsid w:val="00876FE8"/>
    <w:rsid w:val="00881BCE"/>
    <w:rsid w:val="00882836"/>
    <w:rsid w:val="00884D19"/>
    <w:rsid w:val="00885F32"/>
    <w:rsid w:val="0089171F"/>
    <w:rsid w:val="00894B24"/>
    <w:rsid w:val="00895D8B"/>
    <w:rsid w:val="00896496"/>
    <w:rsid w:val="00897E38"/>
    <w:rsid w:val="008A510F"/>
    <w:rsid w:val="008B0F06"/>
    <w:rsid w:val="008C7D1B"/>
    <w:rsid w:val="008D0412"/>
    <w:rsid w:val="008D3864"/>
    <w:rsid w:val="008D5522"/>
    <w:rsid w:val="008E1BD0"/>
    <w:rsid w:val="008F1B15"/>
    <w:rsid w:val="008F2995"/>
    <w:rsid w:val="008F2B7D"/>
    <w:rsid w:val="009056C6"/>
    <w:rsid w:val="00915646"/>
    <w:rsid w:val="00920458"/>
    <w:rsid w:val="00922F2E"/>
    <w:rsid w:val="009263F5"/>
    <w:rsid w:val="00926F03"/>
    <w:rsid w:val="00927A9B"/>
    <w:rsid w:val="0094108C"/>
    <w:rsid w:val="009455C2"/>
    <w:rsid w:val="00946D3D"/>
    <w:rsid w:val="00971FB2"/>
    <w:rsid w:val="009734B1"/>
    <w:rsid w:val="00980F91"/>
    <w:rsid w:val="00995F5E"/>
    <w:rsid w:val="009B16A1"/>
    <w:rsid w:val="009C3ABC"/>
    <w:rsid w:val="009D2299"/>
    <w:rsid w:val="009F734A"/>
    <w:rsid w:val="00A027F5"/>
    <w:rsid w:val="00A041ED"/>
    <w:rsid w:val="00A116B5"/>
    <w:rsid w:val="00A13A22"/>
    <w:rsid w:val="00A15C87"/>
    <w:rsid w:val="00A20C45"/>
    <w:rsid w:val="00A22EF5"/>
    <w:rsid w:val="00A23FC6"/>
    <w:rsid w:val="00A2587C"/>
    <w:rsid w:val="00A26F76"/>
    <w:rsid w:val="00A41E99"/>
    <w:rsid w:val="00A4238D"/>
    <w:rsid w:val="00A515F6"/>
    <w:rsid w:val="00A51931"/>
    <w:rsid w:val="00A70208"/>
    <w:rsid w:val="00A704AD"/>
    <w:rsid w:val="00A7283A"/>
    <w:rsid w:val="00A74B9A"/>
    <w:rsid w:val="00A86140"/>
    <w:rsid w:val="00A87383"/>
    <w:rsid w:val="00AA7747"/>
    <w:rsid w:val="00AB3E2F"/>
    <w:rsid w:val="00AB5059"/>
    <w:rsid w:val="00AB781B"/>
    <w:rsid w:val="00AC1B08"/>
    <w:rsid w:val="00AD2128"/>
    <w:rsid w:val="00AD3B36"/>
    <w:rsid w:val="00AF6AAC"/>
    <w:rsid w:val="00AF7AD0"/>
    <w:rsid w:val="00B007AE"/>
    <w:rsid w:val="00B00B58"/>
    <w:rsid w:val="00B04197"/>
    <w:rsid w:val="00B26FD9"/>
    <w:rsid w:val="00B27528"/>
    <w:rsid w:val="00B32C78"/>
    <w:rsid w:val="00B34505"/>
    <w:rsid w:val="00B34B4E"/>
    <w:rsid w:val="00B352A0"/>
    <w:rsid w:val="00B3546C"/>
    <w:rsid w:val="00B45C25"/>
    <w:rsid w:val="00B616EB"/>
    <w:rsid w:val="00B641E5"/>
    <w:rsid w:val="00B672FC"/>
    <w:rsid w:val="00B7404D"/>
    <w:rsid w:val="00B74EAD"/>
    <w:rsid w:val="00B7572A"/>
    <w:rsid w:val="00B83B59"/>
    <w:rsid w:val="00B841D4"/>
    <w:rsid w:val="00B8746D"/>
    <w:rsid w:val="00BA614F"/>
    <w:rsid w:val="00BA6487"/>
    <w:rsid w:val="00BA75C2"/>
    <w:rsid w:val="00BB0287"/>
    <w:rsid w:val="00BB3B0A"/>
    <w:rsid w:val="00BC152F"/>
    <w:rsid w:val="00BD4183"/>
    <w:rsid w:val="00BD43A4"/>
    <w:rsid w:val="00BD44C4"/>
    <w:rsid w:val="00BD4B8A"/>
    <w:rsid w:val="00BD538B"/>
    <w:rsid w:val="00BE3E5A"/>
    <w:rsid w:val="00BE4770"/>
    <w:rsid w:val="00BE61E8"/>
    <w:rsid w:val="00C013E3"/>
    <w:rsid w:val="00C13502"/>
    <w:rsid w:val="00C20419"/>
    <w:rsid w:val="00C3324C"/>
    <w:rsid w:val="00C33C69"/>
    <w:rsid w:val="00C3448C"/>
    <w:rsid w:val="00C34C79"/>
    <w:rsid w:val="00C35FAE"/>
    <w:rsid w:val="00C375CD"/>
    <w:rsid w:val="00C42E18"/>
    <w:rsid w:val="00C44805"/>
    <w:rsid w:val="00C46ABC"/>
    <w:rsid w:val="00C5053A"/>
    <w:rsid w:val="00C567A9"/>
    <w:rsid w:val="00C629F0"/>
    <w:rsid w:val="00C751D7"/>
    <w:rsid w:val="00C80490"/>
    <w:rsid w:val="00C86F6D"/>
    <w:rsid w:val="00C94A2A"/>
    <w:rsid w:val="00CA1BAE"/>
    <w:rsid w:val="00CA1C52"/>
    <w:rsid w:val="00CB06F0"/>
    <w:rsid w:val="00CB1F53"/>
    <w:rsid w:val="00CB2D9A"/>
    <w:rsid w:val="00CB5946"/>
    <w:rsid w:val="00CD2508"/>
    <w:rsid w:val="00CD7519"/>
    <w:rsid w:val="00CF00BA"/>
    <w:rsid w:val="00CF3D22"/>
    <w:rsid w:val="00CF6609"/>
    <w:rsid w:val="00D00220"/>
    <w:rsid w:val="00D01534"/>
    <w:rsid w:val="00D02033"/>
    <w:rsid w:val="00D046BC"/>
    <w:rsid w:val="00D055D3"/>
    <w:rsid w:val="00D06EDF"/>
    <w:rsid w:val="00D12CB3"/>
    <w:rsid w:val="00D13FB1"/>
    <w:rsid w:val="00D14E99"/>
    <w:rsid w:val="00D25B5D"/>
    <w:rsid w:val="00D40D29"/>
    <w:rsid w:val="00D47D62"/>
    <w:rsid w:val="00D57389"/>
    <w:rsid w:val="00D57BD4"/>
    <w:rsid w:val="00D73135"/>
    <w:rsid w:val="00D74DE4"/>
    <w:rsid w:val="00D75CC2"/>
    <w:rsid w:val="00D83576"/>
    <w:rsid w:val="00D860AD"/>
    <w:rsid w:val="00DA3473"/>
    <w:rsid w:val="00DA3E94"/>
    <w:rsid w:val="00DB561F"/>
    <w:rsid w:val="00DC0D69"/>
    <w:rsid w:val="00DC2CC2"/>
    <w:rsid w:val="00DC4155"/>
    <w:rsid w:val="00DC6A8A"/>
    <w:rsid w:val="00DD194B"/>
    <w:rsid w:val="00DD3333"/>
    <w:rsid w:val="00DD6566"/>
    <w:rsid w:val="00DD7BB9"/>
    <w:rsid w:val="00DE0F0F"/>
    <w:rsid w:val="00DE2626"/>
    <w:rsid w:val="00DE6C36"/>
    <w:rsid w:val="00DF097B"/>
    <w:rsid w:val="00DF4CF2"/>
    <w:rsid w:val="00DF555A"/>
    <w:rsid w:val="00DF63C6"/>
    <w:rsid w:val="00DF6E3A"/>
    <w:rsid w:val="00E12DA8"/>
    <w:rsid w:val="00E14AFA"/>
    <w:rsid w:val="00E23F74"/>
    <w:rsid w:val="00E24584"/>
    <w:rsid w:val="00E24E83"/>
    <w:rsid w:val="00E37835"/>
    <w:rsid w:val="00E467BF"/>
    <w:rsid w:val="00E578BD"/>
    <w:rsid w:val="00E614D0"/>
    <w:rsid w:val="00E635ED"/>
    <w:rsid w:val="00E64317"/>
    <w:rsid w:val="00E65EF3"/>
    <w:rsid w:val="00E72596"/>
    <w:rsid w:val="00E8026C"/>
    <w:rsid w:val="00E81426"/>
    <w:rsid w:val="00E869B0"/>
    <w:rsid w:val="00E940C2"/>
    <w:rsid w:val="00EA0CE6"/>
    <w:rsid w:val="00EB3F40"/>
    <w:rsid w:val="00EC3829"/>
    <w:rsid w:val="00ED38E9"/>
    <w:rsid w:val="00EE19D9"/>
    <w:rsid w:val="00F02610"/>
    <w:rsid w:val="00F077A2"/>
    <w:rsid w:val="00F10A5C"/>
    <w:rsid w:val="00F11654"/>
    <w:rsid w:val="00F13509"/>
    <w:rsid w:val="00F2560A"/>
    <w:rsid w:val="00F27850"/>
    <w:rsid w:val="00F364F6"/>
    <w:rsid w:val="00F4295D"/>
    <w:rsid w:val="00F4784C"/>
    <w:rsid w:val="00F514F7"/>
    <w:rsid w:val="00F52841"/>
    <w:rsid w:val="00F61863"/>
    <w:rsid w:val="00F62A25"/>
    <w:rsid w:val="00F62E26"/>
    <w:rsid w:val="00F75918"/>
    <w:rsid w:val="00F8414A"/>
    <w:rsid w:val="00F86267"/>
    <w:rsid w:val="00F943BE"/>
    <w:rsid w:val="00F955F0"/>
    <w:rsid w:val="00F95FC4"/>
    <w:rsid w:val="00F96413"/>
    <w:rsid w:val="00FA58AF"/>
    <w:rsid w:val="00FB2496"/>
    <w:rsid w:val="00FC0724"/>
    <w:rsid w:val="00FC0799"/>
    <w:rsid w:val="00FC1477"/>
    <w:rsid w:val="00FC22A2"/>
    <w:rsid w:val="00FC298F"/>
    <w:rsid w:val="00FC67E5"/>
    <w:rsid w:val="00FC6E7E"/>
    <w:rsid w:val="00FD2DC7"/>
    <w:rsid w:val="00FD3AA5"/>
    <w:rsid w:val="00FD5CE2"/>
    <w:rsid w:val="00FD68BA"/>
    <w:rsid w:val="00FD715F"/>
    <w:rsid w:val="00FE75DA"/>
    <w:rsid w:val="00FF4C6E"/>
    <w:rsid w:val="00FF5470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747F2"/>
  <w15:chartTrackingRefBased/>
  <w15:docId w15:val="{3DFC189C-AD48-4611-97ED-B6C97CFCD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A1EF3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734B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D07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7020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1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8746D"/>
    <w:rPr>
      <w:color w:val="808080"/>
    </w:rPr>
  </w:style>
  <w:style w:type="character" w:customStyle="1" w:styleId="10">
    <w:name w:val="标题 1 字符"/>
    <w:basedOn w:val="a0"/>
    <w:link w:val="1"/>
    <w:uiPriority w:val="9"/>
    <w:rsid w:val="009734B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D079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FE75D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E75DA"/>
  </w:style>
  <w:style w:type="paragraph" w:styleId="TOC2">
    <w:name w:val="toc 2"/>
    <w:basedOn w:val="a"/>
    <w:next w:val="a"/>
    <w:autoRedefine/>
    <w:uiPriority w:val="39"/>
    <w:unhideWhenUsed/>
    <w:rsid w:val="00FE75DA"/>
    <w:pPr>
      <w:ind w:leftChars="200" w:left="420"/>
    </w:pPr>
  </w:style>
  <w:style w:type="character" w:styleId="a5">
    <w:name w:val="Hyperlink"/>
    <w:basedOn w:val="a0"/>
    <w:uiPriority w:val="99"/>
    <w:unhideWhenUsed/>
    <w:rsid w:val="00FE75DA"/>
    <w:rPr>
      <w:color w:val="0563C1" w:themeColor="hyperlink"/>
      <w:u w:val="single"/>
    </w:rPr>
  </w:style>
  <w:style w:type="paragraph" w:styleId="a6">
    <w:name w:val="No Spacing"/>
    <w:link w:val="a7"/>
    <w:uiPriority w:val="1"/>
    <w:qFormat/>
    <w:rsid w:val="00FE75DA"/>
    <w:rPr>
      <w:kern w:val="0"/>
      <w:sz w:val="22"/>
    </w:rPr>
  </w:style>
  <w:style w:type="character" w:customStyle="1" w:styleId="a7">
    <w:name w:val="无间隔 字符"/>
    <w:basedOn w:val="a0"/>
    <w:link w:val="a6"/>
    <w:uiPriority w:val="1"/>
    <w:rsid w:val="00FE75DA"/>
    <w:rPr>
      <w:kern w:val="0"/>
      <w:sz w:val="22"/>
    </w:rPr>
  </w:style>
  <w:style w:type="paragraph" w:styleId="a8">
    <w:name w:val="List Paragraph"/>
    <w:basedOn w:val="a"/>
    <w:uiPriority w:val="34"/>
    <w:qFormat/>
    <w:rsid w:val="00A70208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A70208"/>
    <w:rPr>
      <w:b/>
      <w:bCs/>
      <w:sz w:val="32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B00B5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package" Target="embeddings/Microsoft_Visio_Drawing.vsdx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package" Target="embeddings/Microsoft_Visio_Drawing2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1.vsdx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32980E-C41D-429A-8F88-7820FB129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1</TotalTime>
  <Pages>12</Pages>
  <Words>1088</Words>
  <Characters>6206</Characters>
  <Application>Microsoft Office Word</Application>
  <DocSecurity>0</DocSecurity>
  <Lines>51</Lines>
  <Paragraphs>14</Paragraphs>
  <ScaleCrop>false</ScaleCrop>
  <Company/>
  <LinksUpToDate>false</LinksUpToDate>
  <CharactersWithSpaces>7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宁超</dc:creator>
  <cp:keywords/>
  <dc:description/>
  <cp:lastModifiedBy>林宁超</cp:lastModifiedBy>
  <cp:revision>356</cp:revision>
  <cp:lastPrinted>2021-01-05T09:08:00Z</cp:lastPrinted>
  <dcterms:created xsi:type="dcterms:W3CDTF">2020-12-18T08:50:00Z</dcterms:created>
  <dcterms:modified xsi:type="dcterms:W3CDTF">2021-01-11T11:39:00Z</dcterms:modified>
</cp:coreProperties>
</file>